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9E7B1" w14:textId="1E8A8AD3" w:rsidR="004C1AD2" w:rsidRDefault="004C1AD2">
      <w:pPr>
        <w:rPr>
          <w:b/>
          <w:lang w:val="en-GB"/>
        </w:rPr>
      </w:pPr>
      <w:r w:rsidRPr="00DD66A7">
        <w:rPr>
          <w:noProof/>
        </w:rPr>
        <w:drawing>
          <wp:anchor distT="0" distB="0" distL="114300" distR="114300" simplePos="0" relativeHeight="251659264" behindDoc="0" locked="0" layoutInCell="1" allowOverlap="1" wp14:anchorId="43FC7C4C" wp14:editId="7FD5010D">
            <wp:simplePos x="0" y="0"/>
            <wp:positionH relativeFrom="column">
              <wp:posOffset>-3175</wp:posOffset>
            </wp:positionH>
            <wp:positionV relativeFrom="paragraph">
              <wp:posOffset>120650</wp:posOffset>
            </wp:positionV>
            <wp:extent cx="1344295" cy="1115695"/>
            <wp:effectExtent l="0" t="0" r="1905" b="1905"/>
            <wp:wrapTopAndBottom/>
            <wp:docPr id="1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AE348CB3-1D37-412A-985C-E2F790D6D0D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AE348CB3-1D37-412A-985C-E2F790D6D0D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4295" cy="1115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148748" w14:textId="77777777" w:rsidR="004C1AD2" w:rsidRDefault="004C1AD2">
      <w:pPr>
        <w:rPr>
          <w:b/>
          <w:lang w:val="en-GB"/>
        </w:rPr>
      </w:pPr>
    </w:p>
    <w:p w14:paraId="4A84D5A5" w14:textId="77777777" w:rsidR="004C1AD2" w:rsidRDefault="004C1AD2">
      <w:pPr>
        <w:rPr>
          <w:b/>
          <w:lang w:val="en-GB"/>
        </w:rPr>
      </w:pPr>
    </w:p>
    <w:p w14:paraId="08FBDC2B" w14:textId="07C6FA5D" w:rsidR="004C1AD2" w:rsidRDefault="004C1AD2">
      <w:pPr>
        <w:rPr>
          <w:b/>
          <w:lang w:val="en-GB"/>
        </w:rPr>
      </w:pPr>
    </w:p>
    <w:p w14:paraId="777F7A94" w14:textId="708E73D4" w:rsidR="004C1AD2" w:rsidRDefault="004C1AD2">
      <w:pPr>
        <w:rPr>
          <w:b/>
          <w:lang w:val="en-GB"/>
        </w:rPr>
      </w:pPr>
    </w:p>
    <w:p w14:paraId="23FE73CB" w14:textId="73ACFC3F" w:rsidR="004C1AD2" w:rsidRDefault="004C1AD2">
      <w:pPr>
        <w:rPr>
          <w:b/>
          <w:lang w:val="en-GB"/>
        </w:rPr>
      </w:pPr>
    </w:p>
    <w:p w14:paraId="4E56045B" w14:textId="54F2007B" w:rsidR="004C1AD2" w:rsidRDefault="004C1AD2">
      <w:pPr>
        <w:rPr>
          <w:b/>
          <w:lang w:val="en-GB"/>
        </w:rPr>
      </w:pPr>
    </w:p>
    <w:p w14:paraId="63095E53" w14:textId="797488B7" w:rsidR="004C1AD2" w:rsidRDefault="004C1AD2">
      <w:pPr>
        <w:rPr>
          <w:b/>
          <w:lang w:val="en-GB"/>
        </w:rPr>
      </w:pPr>
    </w:p>
    <w:p w14:paraId="06ADCA46" w14:textId="54358139" w:rsidR="004C1AD2" w:rsidRDefault="004C1AD2">
      <w:pPr>
        <w:rPr>
          <w:b/>
          <w:lang w:val="en-GB"/>
        </w:rPr>
      </w:pPr>
    </w:p>
    <w:p w14:paraId="23AB3E7A" w14:textId="7B888ED5" w:rsidR="004C1AD2" w:rsidRDefault="004C1AD2">
      <w:pPr>
        <w:rPr>
          <w:b/>
          <w:lang w:val="en-GB"/>
        </w:rPr>
      </w:pPr>
    </w:p>
    <w:p w14:paraId="40DC6A47" w14:textId="62E60B05" w:rsidR="004C1AD2" w:rsidRDefault="004C1AD2">
      <w:pPr>
        <w:rPr>
          <w:b/>
          <w:lang w:val="en-GB"/>
        </w:rPr>
      </w:pPr>
    </w:p>
    <w:p w14:paraId="2E41A7DE" w14:textId="77777777" w:rsidR="004C1AD2" w:rsidRDefault="004C1AD2">
      <w:pPr>
        <w:rPr>
          <w:b/>
          <w:lang w:val="en-GB"/>
        </w:rPr>
      </w:pPr>
    </w:p>
    <w:p w14:paraId="6E74BDCF" w14:textId="29965852" w:rsidR="004C1AD2" w:rsidRPr="004C1AD2" w:rsidRDefault="004C1AD2" w:rsidP="004C1AD2">
      <w:pPr>
        <w:rPr>
          <w:b/>
          <w:bCs/>
          <w:sz w:val="48"/>
          <w:szCs w:val="48"/>
          <w:lang w:val="en-GB"/>
        </w:rPr>
      </w:pPr>
      <w:r w:rsidRPr="004C1AD2">
        <w:rPr>
          <w:b/>
          <w:bCs/>
          <w:sz w:val="48"/>
          <w:szCs w:val="48"/>
          <w:lang w:val="en-GB"/>
        </w:rPr>
        <w:t>State of Aadhaar 2019</w:t>
      </w:r>
      <w:r>
        <w:rPr>
          <w:b/>
          <w:bCs/>
          <w:sz w:val="48"/>
          <w:szCs w:val="48"/>
          <w:lang w:val="en-GB"/>
        </w:rPr>
        <w:t>:</w:t>
      </w:r>
    </w:p>
    <w:p w14:paraId="03FB7412" w14:textId="29E38D94" w:rsidR="004C1AD2" w:rsidRPr="004C1AD2" w:rsidRDefault="004C1AD2" w:rsidP="004C1AD2">
      <w:pPr>
        <w:rPr>
          <w:b/>
          <w:bCs/>
          <w:sz w:val="48"/>
          <w:szCs w:val="48"/>
          <w:lang w:val="en-GB"/>
        </w:rPr>
      </w:pPr>
      <w:r w:rsidRPr="004C1AD2">
        <w:rPr>
          <w:b/>
          <w:bCs/>
          <w:sz w:val="48"/>
          <w:szCs w:val="48"/>
          <w:lang w:val="en-GB"/>
        </w:rPr>
        <w:t>Pulse survey Questionnaire</w:t>
      </w:r>
    </w:p>
    <w:p w14:paraId="6BE77B2B" w14:textId="77777777" w:rsidR="004C1AD2" w:rsidRDefault="004C1AD2">
      <w:pPr>
        <w:rPr>
          <w:b/>
          <w:lang w:val="en-GB"/>
        </w:rPr>
      </w:pPr>
    </w:p>
    <w:p w14:paraId="3754B331" w14:textId="77777777" w:rsidR="004C1AD2" w:rsidRDefault="004C1AD2">
      <w:pPr>
        <w:rPr>
          <w:b/>
          <w:lang w:val="en-GB"/>
        </w:rPr>
      </w:pPr>
    </w:p>
    <w:p w14:paraId="7526F73E" w14:textId="77777777" w:rsidR="004C1AD2" w:rsidRDefault="004C1AD2">
      <w:pPr>
        <w:rPr>
          <w:b/>
          <w:lang w:val="en-GB"/>
        </w:rPr>
      </w:pPr>
    </w:p>
    <w:p w14:paraId="47C67E0C" w14:textId="77777777" w:rsidR="004C1AD2" w:rsidRDefault="004C1AD2">
      <w:pPr>
        <w:rPr>
          <w:b/>
          <w:lang w:val="en-GB"/>
        </w:rPr>
      </w:pPr>
    </w:p>
    <w:p w14:paraId="5B1AE1F2" w14:textId="72E7F59D" w:rsidR="001C1A9E" w:rsidRPr="00DD66A7" w:rsidRDefault="001C1A9E">
      <w:pPr>
        <w:rPr>
          <w:b/>
          <w:lang w:val="en-GB"/>
        </w:rPr>
      </w:pPr>
      <w:r w:rsidRPr="00DD66A7">
        <w:rPr>
          <w:b/>
          <w:lang w:val="en-GB"/>
        </w:rPr>
        <w:br w:type="page"/>
      </w:r>
    </w:p>
    <w:sdt>
      <w:sdtPr>
        <w:rPr>
          <w:b w:val="0"/>
          <w:color w:val="auto"/>
          <w:sz w:val="22"/>
          <w:szCs w:val="22"/>
          <w:lang w:val="en-GB"/>
        </w:rPr>
        <w:id w:val="-2112268857"/>
        <w:docPartObj>
          <w:docPartGallery w:val="Table of Contents"/>
          <w:docPartUnique/>
        </w:docPartObj>
      </w:sdtPr>
      <w:sdtEndPr>
        <w:rPr>
          <w:bCs/>
          <w:sz w:val="19"/>
        </w:rPr>
      </w:sdtEndPr>
      <w:sdtContent>
        <w:p w14:paraId="372F1D76" w14:textId="64D6F3CA" w:rsidR="001C1A9E" w:rsidRPr="00083CB5" w:rsidRDefault="001C1A9E">
          <w:pPr>
            <w:pStyle w:val="TOCHeading"/>
            <w:rPr>
              <w:color w:val="68B7E9"/>
              <w:lang w:val="en-GB"/>
            </w:rPr>
          </w:pPr>
          <w:r w:rsidRPr="00083CB5">
            <w:rPr>
              <w:color w:val="68B7E9"/>
              <w:lang w:val="en-GB"/>
            </w:rPr>
            <w:t>State of Aadhaar 2019</w:t>
          </w:r>
          <w:r w:rsidRPr="00083CB5">
            <w:rPr>
              <w:color w:val="68B7E9"/>
              <w:lang w:val="en-GB"/>
            </w:rPr>
            <w:br/>
          </w:r>
          <w:r w:rsidRPr="00083CB5">
            <w:rPr>
              <w:color w:val="68B7E9"/>
              <w:sz w:val="44"/>
              <w:lang w:val="en-GB"/>
            </w:rPr>
            <w:t>Pulse survey questionnaire</w:t>
          </w:r>
          <w:r w:rsidRPr="00083CB5">
            <w:rPr>
              <w:color w:val="68B7E9"/>
              <w:lang w:val="en-GB"/>
            </w:rPr>
            <w:t xml:space="preserve"> </w:t>
          </w:r>
        </w:p>
        <w:p w14:paraId="50EB9E18" w14:textId="2CA47AF0" w:rsidR="00083CB5" w:rsidRPr="00083CB5" w:rsidRDefault="001C1A9E">
          <w:pPr>
            <w:pStyle w:val="TOC1"/>
            <w:rPr>
              <w:rFonts w:ascii="Proxima Nova A" w:eastAsiaTheme="minorEastAsia" w:hAnsi="Proxima Nova A" w:cstheme="minorBidi"/>
              <w:b w:val="0"/>
              <w:sz w:val="22"/>
              <w:lang w:val="en-SG" w:eastAsia="en-SG"/>
            </w:rPr>
          </w:pPr>
          <w:r w:rsidRPr="00083CB5">
            <w:rPr>
              <w:rFonts w:ascii="Proxima Nova A" w:hAnsi="Proxima Nova A"/>
              <w:noProof w:val="0"/>
              <w:lang w:val="en-GB"/>
            </w:rPr>
            <w:fldChar w:fldCharType="begin"/>
          </w:r>
          <w:r w:rsidRPr="00083CB5">
            <w:rPr>
              <w:rFonts w:ascii="Proxima Nova A" w:hAnsi="Proxima Nova A"/>
              <w:noProof w:val="0"/>
              <w:lang w:val="en-GB"/>
            </w:rPr>
            <w:instrText xml:space="preserve"> TOC \o "1-3" \h \z \u </w:instrText>
          </w:r>
          <w:r w:rsidRPr="00083CB5">
            <w:rPr>
              <w:rFonts w:ascii="Proxima Nova A" w:hAnsi="Proxima Nova A"/>
              <w:noProof w:val="0"/>
              <w:lang w:val="en-GB"/>
            </w:rPr>
            <w:fldChar w:fldCharType="separate"/>
          </w:r>
          <w:hyperlink w:anchor="_Toc25761672" w:history="1">
            <w:r w:rsidR="00083CB5" w:rsidRPr="00083CB5">
              <w:rPr>
                <w:rStyle w:val="Hyperlink"/>
                <w:rFonts w:ascii="Proxima Nova A" w:hAnsi="Proxima Nova A"/>
              </w:rPr>
              <w:t>Aadhaar Questions</w:t>
            </w:r>
            <w:r w:rsidR="00083CB5" w:rsidRPr="00083CB5">
              <w:rPr>
                <w:rFonts w:ascii="Proxima Nova A" w:hAnsi="Proxima Nova A"/>
                <w:webHidden/>
              </w:rPr>
              <w:tab/>
            </w:r>
            <w:r w:rsidR="00083CB5" w:rsidRPr="00083CB5">
              <w:rPr>
                <w:rFonts w:ascii="Proxima Nova A" w:hAnsi="Proxima Nova A"/>
                <w:webHidden/>
              </w:rPr>
              <w:fldChar w:fldCharType="begin"/>
            </w:r>
            <w:r w:rsidR="00083CB5" w:rsidRPr="00083CB5">
              <w:rPr>
                <w:rFonts w:ascii="Proxima Nova A" w:hAnsi="Proxima Nova A"/>
                <w:webHidden/>
              </w:rPr>
              <w:instrText xml:space="preserve"> PAGEREF _Toc25761672 \h </w:instrText>
            </w:r>
            <w:r w:rsidR="00083CB5" w:rsidRPr="00083CB5">
              <w:rPr>
                <w:rFonts w:ascii="Proxima Nova A" w:hAnsi="Proxima Nova A"/>
                <w:webHidden/>
              </w:rPr>
            </w:r>
            <w:r w:rsidR="00083CB5" w:rsidRPr="00083CB5">
              <w:rPr>
                <w:rFonts w:ascii="Proxima Nova A" w:hAnsi="Proxima Nova A"/>
                <w:webHidden/>
              </w:rPr>
              <w:fldChar w:fldCharType="separate"/>
            </w:r>
            <w:r w:rsidR="00083CB5" w:rsidRPr="00083CB5">
              <w:rPr>
                <w:rFonts w:ascii="Proxima Nova A" w:hAnsi="Proxima Nova A"/>
                <w:webHidden/>
              </w:rPr>
              <w:t>3</w:t>
            </w:r>
            <w:r w:rsidR="00083CB5" w:rsidRPr="00083CB5">
              <w:rPr>
                <w:rFonts w:ascii="Proxima Nova A" w:hAnsi="Proxima Nova A"/>
                <w:webHidden/>
              </w:rPr>
              <w:fldChar w:fldCharType="end"/>
            </w:r>
          </w:hyperlink>
        </w:p>
        <w:p w14:paraId="7A1CE332" w14:textId="379EC7E9" w:rsidR="00083CB5" w:rsidRPr="00083CB5" w:rsidRDefault="00083CB5">
          <w:pPr>
            <w:pStyle w:val="TOC1"/>
            <w:rPr>
              <w:rFonts w:ascii="Proxima Nova A" w:eastAsiaTheme="minorEastAsia" w:hAnsi="Proxima Nova A" w:cstheme="minorBidi"/>
              <w:b w:val="0"/>
              <w:sz w:val="22"/>
              <w:lang w:val="en-SG" w:eastAsia="en-SG"/>
            </w:rPr>
          </w:pPr>
          <w:hyperlink w:anchor="_Toc25761673" w:history="1">
            <w:r w:rsidRPr="00083CB5">
              <w:rPr>
                <w:rStyle w:val="Hyperlink"/>
                <w:rFonts w:ascii="Proxima Nova A" w:hAnsi="Proxima Nova A"/>
              </w:rPr>
              <w:t>Descriptive Variables</w:t>
            </w:r>
            <w:r w:rsidRPr="00083CB5">
              <w:rPr>
                <w:rFonts w:ascii="Proxima Nova A" w:hAnsi="Proxima Nova A"/>
                <w:webHidden/>
              </w:rPr>
              <w:tab/>
            </w:r>
            <w:r w:rsidRPr="00083CB5">
              <w:rPr>
                <w:rFonts w:ascii="Proxima Nova A" w:hAnsi="Proxima Nova A"/>
                <w:webHidden/>
              </w:rPr>
              <w:fldChar w:fldCharType="begin"/>
            </w:r>
            <w:r w:rsidRPr="00083CB5">
              <w:rPr>
                <w:rFonts w:ascii="Proxima Nova A" w:hAnsi="Proxima Nova A"/>
                <w:webHidden/>
              </w:rPr>
              <w:instrText xml:space="preserve"> PAGEREF _Toc25761673 \h </w:instrText>
            </w:r>
            <w:r w:rsidRPr="00083CB5">
              <w:rPr>
                <w:rFonts w:ascii="Proxima Nova A" w:hAnsi="Proxima Nova A"/>
                <w:webHidden/>
              </w:rPr>
            </w:r>
            <w:r w:rsidRPr="00083CB5">
              <w:rPr>
                <w:rFonts w:ascii="Proxima Nova A" w:hAnsi="Proxima Nova A"/>
                <w:webHidden/>
              </w:rPr>
              <w:fldChar w:fldCharType="separate"/>
            </w:r>
            <w:r w:rsidRPr="00083CB5">
              <w:rPr>
                <w:rFonts w:ascii="Proxima Nova A" w:hAnsi="Proxima Nova A"/>
                <w:webHidden/>
              </w:rPr>
              <w:t>5</w:t>
            </w:r>
            <w:r w:rsidRPr="00083CB5">
              <w:rPr>
                <w:rFonts w:ascii="Proxima Nova A" w:hAnsi="Proxima Nova A"/>
                <w:webHidden/>
              </w:rPr>
              <w:fldChar w:fldCharType="end"/>
            </w:r>
          </w:hyperlink>
        </w:p>
        <w:p w14:paraId="4144E542" w14:textId="3391ABCE" w:rsidR="00083CB5" w:rsidRPr="00083CB5" w:rsidRDefault="00083CB5">
          <w:pPr>
            <w:pStyle w:val="TOC2"/>
            <w:rPr>
              <w:rFonts w:eastAsiaTheme="minorEastAsia"/>
              <w:sz w:val="22"/>
              <w:lang w:val="en-SG" w:eastAsia="en-SG"/>
            </w:rPr>
          </w:pPr>
          <w:r>
            <w:rPr>
              <w:rStyle w:val="Hyperlink"/>
              <w:u w:val="none"/>
            </w:rPr>
            <w:tab/>
          </w:r>
          <w:hyperlink w:anchor="_Toc25761674" w:history="1">
            <w:r w:rsidRPr="00083CB5">
              <w:rPr>
                <w:rStyle w:val="Hyperlink"/>
              </w:rPr>
              <w:t>Demographics</w:t>
            </w:r>
            <w:r w:rsidRPr="00083CB5">
              <w:rPr>
                <w:webHidden/>
              </w:rPr>
              <w:tab/>
            </w:r>
            <w:r w:rsidRPr="00083CB5">
              <w:rPr>
                <w:webHidden/>
              </w:rPr>
              <w:fldChar w:fldCharType="begin"/>
            </w:r>
            <w:r w:rsidRPr="00083CB5">
              <w:rPr>
                <w:webHidden/>
              </w:rPr>
              <w:instrText xml:space="preserve"> PAGEREF _Toc25761674 \h </w:instrText>
            </w:r>
            <w:r w:rsidRPr="00083CB5">
              <w:rPr>
                <w:webHidden/>
              </w:rPr>
            </w:r>
            <w:r w:rsidRPr="00083CB5">
              <w:rPr>
                <w:webHidden/>
              </w:rPr>
              <w:fldChar w:fldCharType="separate"/>
            </w:r>
            <w:r w:rsidRPr="00083CB5">
              <w:rPr>
                <w:webHidden/>
              </w:rPr>
              <w:t>5</w:t>
            </w:r>
            <w:r w:rsidRPr="00083CB5">
              <w:rPr>
                <w:webHidden/>
              </w:rPr>
              <w:fldChar w:fldCharType="end"/>
            </w:r>
          </w:hyperlink>
        </w:p>
        <w:p w14:paraId="0B1BE4A1" w14:textId="7678D593" w:rsidR="00083CB5" w:rsidRPr="00083CB5" w:rsidRDefault="00083CB5">
          <w:pPr>
            <w:pStyle w:val="TOC2"/>
            <w:rPr>
              <w:rFonts w:eastAsiaTheme="minorEastAsia"/>
              <w:sz w:val="22"/>
              <w:lang w:val="en-SG" w:eastAsia="en-SG"/>
            </w:rPr>
          </w:pPr>
          <w:r>
            <w:rPr>
              <w:rStyle w:val="Hyperlink"/>
              <w:u w:val="none"/>
            </w:rPr>
            <w:tab/>
          </w:r>
          <w:bookmarkStart w:id="0" w:name="_GoBack"/>
          <w:bookmarkEnd w:id="0"/>
          <w:r w:rsidRPr="00083CB5">
            <w:rPr>
              <w:rStyle w:val="Hyperlink"/>
            </w:rPr>
            <w:fldChar w:fldCharType="begin"/>
          </w:r>
          <w:r w:rsidRPr="00083CB5">
            <w:rPr>
              <w:rStyle w:val="Hyperlink"/>
            </w:rPr>
            <w:instrText xml:space="preserve"> </w:instrText>
          </w:r>
          <w:r w:rsidRPr="00083CB5">
            <w:instrText>HYPERLINK \l "_Toc25761675"</w:instrText>
          </w:r>
          <w:r w:rsidRPr="00083CB5">
            <w:rPr>
              <w:rStyle w:val="Hyperlink"/>
            </w:rPr>
            <w:instrText xml:space="preserve"> </w:instrText>
          </w:r>
          <w:r w:rsidRPr="00083CB5">
            <w:rPr>
              <w:rStyle w:val="Hyperlink"/>
            </w:rPr>
          </w:r>
          <w:r w:rsidRPr="00083CB5">
            <w:rPr>
              <w:rStyle w:val="Hyperlink"/>
            </w:rPr>
            <w:fldChar w:fldCharType="separate"/>
          </w:r>
          <w:r w:rsidRPr="00083CB5">
            <w:rPr>
              <w:rStyle w:val="Hyperlink"/>
            </w:rPr>
            <w:t>Geography</w:t>
          </w:r>
          <w:r w:rsidRPr="00083CB5">
            <w:rPr>
              <w:webHidden/>
            </w:rPr>
            <w:tab/>
          </w:r>
          <w:r w:rsidRPr="00083CB5">
            <w:rPr>
              <w:webHidden/>
            </w:rPr>
            <w:fldChar w:fldCharType="begin"/>
          </w:r>
          <w:r w:rsidRPr="00083CB5">
            <w:rPr>
              <w:webHidden/>
            </w:rPr>
            <w:instrText xml:space="preserve"> PAGEREF _Toc25761675 \h </w:instrText>
          </w:r>
          <w:r w:rsidRPr="00083CB5">
            <w:rPr>
              <w:webHidden/>
            </w:rPr>
          </w:r>
          <w:r w:rsidRPr="00083CB5">
            <w:rPr>
              <w:webHidden/>
            </w:rPr>
            <w:fldChar w:fldCharType="separate"/>
          </w:r>
          <w:r w:rsidRPr="00083CB5">
            <w:rPr>
              <w:webHidden/>
            </w:rPr>
            <w:t>7</w:t>
          </w:r>
          <w:r w:rsidRPr="00083CB5">
            <w:rPr>
              <w:webHidden/>
            </w:rPr>
            <w:fldChar w:fldCharType="end"/>
          </w:r>
          <w:r w:rsidRPr="00083CB5">
            <w:rPr>
              <w:rStyle w:val="Hyperlink"/>
            </w:rPr>
            <w:fldChar w:fldCharType="end"/>
          </w:r>
        </w:p>
        <w:p w14:paraId="258A0C77" w14:textId="67DE2984" w:rsidR="001C1A9E" w:rsidRPr="00DD66A7" w:rsidRDefault="001C1A9E">
          <w:pPr>
            <w:rPr>
              <w:lang w:val="en-GB"/>
            </w:rPr>
          </w:pPr>
          <w:r w:rsidRPr="00083CB5">
            <w:rPr>
              <w:b/>
              <w:bCs/>
              <w:lang w:val="en-GB"/>
            </w:rPr>
            <w:fldChar w:fldCharType="end"/>
          </w:r>
        </w:p>
      </w:sdtContent>
    </w:sdt>
    <w:p w14:paraId="06F7B8DB" w14:textId="69FAF1CB" w:rsidR="00A03E02" w:rsidRPr="00DD66A7" w:rsidRDefault="00A03E02" w:rsidP="00A03E02">
      <w:pPr>
        <w:spacing w:line="240" w:lineRule="auto"/>
        <w:rPr>
          <w:b/>
          <w:lang w:val="en-GB"/>
        </w:rPr>
      </w:pPr>
      <w:r w:rsidRPr="00DD66A7">
        <w:rPr>
          <w:lang w:val="en-GB"/>
        </w:rPr>
        <w:br w:type="page"/>
      </w:r>
    </w:p>
    <w:p w14:paraId="1407265D" w14:textId="6857AE31" w:rsidR="00653FFC" w:rsidRPr="00DD66A7" w:rsidRDefault="00653FFC" w:rsidP="00864158">
      <w:pPr>
        <w:pStyle w:val="Heading1"/>
      </w:pPr>
      <w:bookmarkStart w:id="1" w:name="_Toc25761672"/>
      <w:r w:rsidRPr="00DD66A7">
        <w:lastRenderedPageBreak/>
        <w:t>Aadhaar Questions</w:t>
      </w:r>
      <w:bookmarkEnd w:id="1"/>
    </w:p>
    <w:p w14:paraId="06C27AD3" w14:textId="77777777" w:rsidR="00864158" w:rsidRPr="00DD66A7" w:rsidRDefault="00864158" w:rsidP="00864158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2"/>
        <w:gridCol w:w="3770"/>
        <w:gridCol w:w="2730"/>
        <w:gridCol w:w="1960"/>
      </w:tblGrid>
      <w:tr w:rsidR="00864158" w:rsidRPr="00DD66A7" w14:paraId="525DA978" w14:textId="77777777" w:rsidTr="00560C0C">
        <w:trPr>
          <w:cantSplit/>
          <w:trHeight w:val="510"/>
          <w:tblHeader/>
        </w:trPr>
        <w:tc>
          <w:tcPr>
            <w:tcW w:w="1132" w:type="dxa"/>
            <w:shd w:val="clear" w:color="auto" w:fill="D9D9D9" w:themeFill="background1" w:themeFillShade="D9"/>
            <w:vAlign w:val="center"/>
          </w:tcPr>
          <w:p w14:paraId="79BA43DC" w14:textId="77777777" w:rsidR="001C1A9E" w:rsidRPr="00DD66A7" w:rsidRDefault="001C1A9E" w:rsidP="00864158">
            <w:pPr>
              <w:spacing w:after="0"/>
              <w:rPr>
                <w:b/>
                <w:bCs/>
                <w:szCs w:val="19"/>
                <w:lang w:val="en-GB"/>
              </w:rPr>
            </w:pPr>
            <w:r w:rsidRPr="00DD66A7">
              <w:rPr>
                <w:b/>
                <w:bCs/>
                <w:szCs w:val="19"/>
                <w:lang w:val="en-GB"/>
              </w:rPr>
              <w:t>Question ID</w:t>
            </w:r>
          </w:p>
        </w:tc>
        <w:tc>
          <w:tcPr>
            <w:tcW w:w="3770" w:type="dxa"/>
            <w:shd w:val="clear" w:color="auto" w:fill="D9D9D9" w:themeFill="background1" w:themeFillShade="D9"/>
            <w:vAlign w:val="center"/>
          </w:tcPr>
          <w:p w14:paraId="79CA3D4A" w14:textId="77777777" w:rsidR="001C1A9E" w:rsidRPr="00DD66A7" w:rsidRDefault="001C1A9E" w:rsidP="00864158">
            <w:pPr>
              <w:spacing w:after="0"/>
              <w:rPr>
                <w:b/>
                <w:bCs/>
                <w:szCs w:val="19"/>
                <w:lang w:val="en-GB"/>
              </w:rPr>
            </w:pPr>
            <w:r w:rsidRPr="00DD66A7">
              <w:rPr>
                <w:b/>
                <w:bCs/>
                <w:szCs w:val="19"/>
                <w:lang w:val="en-GB"/>
              </w:rPr>
              <w:t>Question (English)</w:t>
            </w:r>
          </w:p>
        </w:tc>
        <w:tc>
          <w:tcPr>
            <w:tcW w:w="2730" w:type="dxa"/>
            <w:shd w:val="clear" w:color="auto" w:fill="D9D9D9" w:themeFill="background1" w:themeFillShade="D9"/>
            <w:vAlign w:val="center"/>
          </w:tcPr>
          <w:p w14:paraId="5E9E2F26" w14:textId="77777777" w:rsidR="001C1A9E" w:rsidRPr="00DD66A7" w:rsidRDefault="001C1A9E" w:rsidP="00864158">
            <w:pPr>
              <w:spacing w:after="0"/>
              <w:rPr>
                <w:b/>
                <w:bCs/>
                <w:szCs w:val="19"/>
                <w:lang w:val="en-GB"/>
              </w:rPr>
            </w:pPr>
            <w:r w:rsidRPr="00DD66A7">
              <w:rPr>
                <w:b/>
                <w:bCs/>
                <w:szCs w:val="19"/>
                <w:lang w:val="en-GB"/>
              </w:rPr>
              <w:t>Options</w:t>
            </w:r>
          </w:p>
        </w:tc>
        <w:tc>
          <w:tcPr>
            <w:tcW w:w="1960" w:type="dxa"/>
            <w:shd w:val="clear" w:color="auto" w:fill="D9D9D9" w:themeFill="background1" w:themeFillShade="D9"/>
            <w:vAlign w:val="center"/>
          </w:tcPr>
          <w:p w14:paraId="7583BAF7" w14:textId="77777777" w:rsidR="001C1A9E" w:rsidRPr="00DD66A7" w:rsidRDefault="001C1A9E" w:rsidP="00864158">
            <w:pPr>
              <w:spacing w:after="0"/>
              <w:rPr>
                <w:b/>
                <w:bCs/>
                <w:szCs w:val="19"/>
                <w:lang w:val="en-GB"/>
              </w:rPr>
            </w:pPr>
            <w:r w:rsidRPr="00DD66A7">
              <w:rPr>
                <w:b/>
                <w:bCs/>
                <w:szCs w:val="19"/>
                <w:lang w:val="en-GB"/>
              </w:rPr>
              <w:t>Entrance Condition</w:t>
            </w:r>
          </w:p>
        </w:tc>
      </w:tr>
      <w:tr w:rsidR="00560C0C" w:rsidRPr="00DD66A7" w14:paraId="36F379BE" w14:textId="77777777" w:rsidTr="00560C0C">
        <w:trPr>
          <w:cantSplit/>
        </w:trPr>
        <w:tc>
          <w:tcPr>
            <w:tcW w:w="1132" w:type="dxa"/>
            <w:shd w:val="clear" w:color="auto" w:fill="auto"/>
          </w:tcPr>
          <w:p w14:paraId="1070F6FE" w14:textId="5A1BD496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1</w:t>
            </w:r>
          </w:p>
        </w:tc>
        <w:tc>
          <w:tcPr>
            <w:tcW w:w="3770" w:type="dxa"/>
            <w:shd w:val="clear" w:color="auto" w:fill="auto"/>
          </w:tcPr>
          <w:p w14:paraId="58C01CF4" w14:textId="29DB923D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o you have an Aadhaar card?</w:t>
            </w:r>
          </w:p>
        </w:tc>
        <w:tc>
          <w:tcPr>
            <w:tcW w:w="2730" w:type="dxa"/>
            <w:shd w:val="clear" w:color="auto" w:fill="auto"/>
          </w:tcPr>
          <w:p w14:paraId="30C886BA" w14:textId="77777777" w:rsidR="00560C0C" w:rsidRPr="00DD66A7" w:rsidRDefault="00560C0C" w:rsidP="00A03E02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on't Know</w:t>
            </w:r>
          </w:p>
          <w:p w14:paraId="17E5696F" w14:textId="77777777" w:rsidR="00560C0C" w:rsidRPr="00DD66A7" w:rsidRDefault="00560C0C" w:rsidP="00A03E02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I Lost it</w:t>
            </w:r>
          </w:p>
          <w:p w14:paraId="570A9553" w14:textId="77777777" w:rsidR="00560C0C" w:rsidRPr="00DD66A7" w:rsidRDefault="00560C0C" w:rsidP="00A03E02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</w:t>
            </w:r>
          </w:p>
          <w:p w14:paraId="4C0F6E5D" w14:textId="77777777" w:rsidR="00560C0C" w:rsidRPr="00DD66A7" w:rsidRDefault="00560C0C" w:rsidP="00A03E02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 Response</w:t>
            </w:r>
          </w:p>
          <w:p w14:paraId="5D239CB2" w14:textId="0709BE21" w:rsidR="00560C0C" w:rsidRPr="00DD66A7" w:rsidRDefault="00560C0C" w:rsidP="00A03E02">
            <w:pPr>
              <w:pStyle w:val="ListParagraph"/>
              <w:numPr>
                <w:ilvl w:val="0"/>
                <w:numId w:val="4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Yes</w:t>
            </w:r>
          </w:p>
        </w:tc>
        <w:tc>
          <w:tcPr>
            <w:tcW w:w="1960" w:type="dxa"/>
            <w:shd w:val="clear" w:color="auto" w:fill="auto"/>
          </w:tcPr>
          <w:p w14:paraId="3A3F539F" w14:textId="10198D69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>
              <w:rPr>
                <w:sz w:val="18"/>
                <w:szCs w:val="18"/>
              </w:rPr>
              <w:t>Respondents answered on behalf of those members who are not present on date of the survey.</w:t>
            </w:r>
          </w:p>
        </w:tc>
      </w:tr>
      <w:tr w:rsidR="00560C0C" w:rsidRPr="00DD66A7" w14:paraId="014F43C1" w14:textId="77777777" w:rsidTr="00560C0C">
        <w:trPr>
          <w:cantSplit/>
        </w:trPr>
        <w:tc>
          <w:tcPr>
            <w:tcW w:w="1132" w:type="dxa"/>
            <w:shd w:val="clear" w:color="auto" w:fill="auto"/>
          </w:tcPr>
          <w:p w14:paraId="1E374BE8" w14:textId="58E6E894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2</w:t>
            </w:r>
          </w:p>
        </w:tc>
        <w:tc>
          <w:tcPr>
            <w:tcW w:w="3770" w:type="dxa"/>
            <w:shd w:val="clear" w:color="auto" w:fill="auto"/>
          </w:tcPr>
          <w:p w14:paraId="1F06EFF2" w14:textId="77777777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Is the … given on your Aadhaar card correct?</w:t>
            </w:r>
          </w:p>
          <w:p w14:paraId="757C2582" w14:textId="77777777" w:rsidR="00560C0C" w:rsidRPr="00DD66A7" w:rsidRDefault="00560C0C" w:rsidP="00A03E02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ame</w:t>
            </w:r>
          </w:p>
          <w:p w14:paraId="0D4C8B22" w14:textId="77777777" w:rsidR="00560C0C" w:rsidRPr="00DD66A7" w:rsidRDefault="00560C0C" w:rsidP="00A03E02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ate of Birth</w:t>
            </w:r>
          </w:p>
          <w:p w14:paraId="69184F4D" w14:textId="77777777" w:rsidR="00560C0C" w:rsidRPr="00DD66A7" w:rsidRDefault="00560C0C" w:rsidP="00A03E02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Gender</w:t>
            </w:r>
          </w:p>
          <w:p w14:paraId="059E25AA" w14:textId="77777777" w:rsidR="00560C0C" w:rsidRPr="00DD66A7" w:rsidRDefault="00560C0C" w:rsidP="00A03E02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Address</w:t>
            </w:r>
          </w:p>
          <w:p w14:paraId="70E02550" w14:textId="77777777" w:rsidR="00560C0C" w:rsidRPr="00DD66A7" w:rsidRDefault="00560C0C" w:rsidP="00A03E02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Photograph</w:t>
            </w:r>
          </w:p>
          <w:p w14:paraId="4A67C9DD" w14:textId="7DEDBAA2" w:rsidR="00560C0C" w:rsidRPr="00DD66A7" w:rsidRDefault="00560C0C" w:rsidP="00A03E02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Mobile Number</w:t>
            </w:r>
          </w:p>
        </w:tc>
        <w:tc>
          <w:tcPr>
            <w:tcW w:w="2730" w:type="dxa"/>
            <w:shd w:val="clear" w:color="auto" w:fill="auto"/>
          </w:tcPr>
          <w:p w14:paraId="30B38A71" w14:textId="77777777" w:rsidR="00560C0C" w:rsidRPr="00DD66A7" w:rsidRDefault="00560C0C" w:rsidP="00A03E02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on't Know</w:t>
            </w:r>
          </w:p>
          <w:p w14:paraId="202842E6" w14:textId="77777777" w:rsidR="00560C0C" w:rsidRPr="00DD66A7" w:rsidRDefault="00560C0C" w:rsidP="00A03E02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</w:t>
            </w:r>
          </w:p>
          <w:p w14:paraId="6C72FCE2" w14:textId="77777777" w:rsidR="00560C0C" w:rsidRPr="00DD66A7" w:rsidRDefault="00560C0C" w:rsidP="00A03E02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 Response</w:t>
            </w:r>
          </w:p>
          <w:p w14:paraId="0AB8012D" w14:textId="6BF68C58" w:rsidR="00560C0C" w:rsidRPr="00DD66A7" w:rsidRDefault="00560C0C" w:rsidP="00A03E02">
            <w:pPr>
              <w:pStyle w:val="ListParagraph"/>
              <w:numPr>
                <w:ilvl w:val="0"/>
                <w:numId w:val="6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Yes</w:t>
            </w:r>
          </w:p>
        </w:tc>
        <w:tc>
          <w:tcPr>
            <w:tcW w:w="1960" w:type="dxa"/>
            <w:shd w:val="clear" w:color="auto" w:fill="auto"/>
          </w:tcPr>
          <w:p w14:paraId="5011BF50" w14:textId="64014C11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>
              <w:rPr>
                <w:sz w:val="18"/>
                <w:szCs w:val="18"/>
              </w:rPr>
              <w:t xml:space="preserve">All members that have Aadhaar (chose ‘option 5. Yes’ </w:t>
            </w:r>
            <w:proofErr w:type="gramStart"/>
            <w:r>
              <w:rPr>
                <w:sz w:val="18"/>
                <w:szCs w:val="18"/>
              </w:rPr>
              <w:t>or  ‘</w:t>
            </w:r>
            <w:proofErr w:type="gramEnd"/>
            <w:r>
              <w:rPr>
                <w:sz w:val="18"/>
                <w:szCs w:val="18"/>
              </w:rPr>
              <w:t>option 2. I Lost it’ in question 1).</w:t>
            </w:r>
          </w:p>
        </w:tc>
      </w:tr>
      <w:tr w:rsidR="00560C0C" w:rsidRPr="00DD66A7" w14:paraId="1416A605" w14:textId="77777777" w:rsidTr="00560C0C">
        <w:trPr>
          <w:cantSplit/>
        </w:trPr>
        <w:tc>
          <w:tcPr>
            <w:tcW w:w="1132" w:type="dxa"/>
            <w:shd w:val="clear" w:color="auto" w:fill="auto"/>
          </w:tcPr>
          <w:p w14:paraId="0B5FCA15" w14:textId="2D7548B7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3</w:t>
            </w:r>
          </w:p>
        </w:tc>
        <w:tc>
          <w:tcPr>
            <w:tcW w:w="3770" w:type="dxa"/>
            <w:shd w:val="clear" w:color="auto" w:fill="auto"/>
          </w:tcPr>
          <w:p w14:paraId="169E407E" w14:textId="77777777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Have you personally used Aadhaar for …?</w:t>
            </w:r>
          </w:p>
          <w:p w14:paraId="55F1DE21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MNREGA</w:t>
            </w:r>
          </w:p>
          <w:p w14:paraId="3AE37D24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Other Employment Schemes</w:t>
            </w:r>
          </w:p>
          <w:p w14:paraId="4444B029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Receiving Payments from Government Schemes</w:t>
            </w:r>
          </w:p>
          <w:p w14:paraId="1A26E5D2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ocial Security and Pensions</w:t>
            </w:r>
          </w:p>
          <w:p w14:paraId="614B635B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Workers' Pension Scheme</w:t>
            </w:r>
          </w:p>
          <w:p w14:paraId="242F917F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proofErr w:type="spellStart"/>
            <w:r w:rsidRPr="00DD66A7">
              <w:rPr>
                <w:szCs w:val="19"/>
                <w:lang w:val="en-GB"/>
              </w:rPr>
              <w:t>Ayushmaan</w:t>
            </w:r>
            <w:proofErr w:type="spellEnd"/>
            <w:r w:rsidRPr="00DD66A7">
              <w:rPr>
                <w:szCs w:val="19"/>
                <w:lang w:val="en-GB"/>
              </w:rPr>
              <w:t xml:space="preserve"> Bharat</w:t>
            </w:r>
          </w:p>
          <w:p w14:paraId="4FED7D24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cholarships</w:t>
            </w:r>
          </w:p>
          <w:p w14:paraId="64E6BD45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Opening a Bank Account</w:t>
            </w:r>
          </w:p>
          <w:p w14:paraId="02F7EF30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Making Payments</w:t>
            </w:r>
          </w:p>
          <w:p w14:paraId="7C9FC639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Insurance</w:t>
            </w:r>
          </w:p>
          <w:p w14:paraId="188464FC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ebt/Loan</w:t>
            </w:r>
          </w:p>
          <w:p w14:paraId="2A22CDB9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IM card/mobile phone</w:t>
            </w:r>
          </w:p>
          <w:p w14:paraId="143AF233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 xml:space="preserve">School/College </w:t>
            </w:r>
            <w:proofErr w:type="spellStart"/>
            <w:r w:rsidRPr="00DD66A7">
              <w:rPr>
                <w:szCs w:val="19"/>
                <w:lang w:val="en-GB"/>
              </w:rPr>
              <w:t>Enrollment</w:t>
            </w:r>
            <w:proofErr w:type="spellEnd"/>
            <w:r w:rsidRPr="00DD66A7">
              <w:rPr>
                <w:szCs w:val="19"/>
                <w:lang w:val="en-GB"/>
              </w:rPr>
              <w:t>/Attendance</w:t>
            </w:r>
          </w:p>
          <w:p w14:paraId="346A46A6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Mid-day Meals</w:t>
            </w:r>
          </w:p>
          <w:p w14:paraId="6C252A04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Transport (train/bus/metro/flight)</w:t>
            </w:r>
          </w:p>
          <w:p w14:paraId="68C9C1E1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Getting Another ID (passport/voter ID/driver's license)</w:t>
            </w:r>
          </w:p>
          <w:p w14:paraId="1F1FBA45" w14:textId="77777777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Job Application</w:t>
            </w:r>
          </w:p>
          <w:p w14:paraId="1F39A144" w14:textId="5816BE3F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Age proof</w:t>
            </w:r>
          </w:p>
          <w:p w14:paraId="74D82E70" w14:textId="294B2522" w:rsidR="00560C0C" w:rsidRPr="00DD66A7" w:rsidRDefault="00560C0C" w:rsidP="00A03E02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Any Land/Vehicle/House/Marriage registration</w:t>
            </w:r>
          </w:p>
        </w:tc>
        <w:tc>
          <w:tcPr>
            <w:tcW w:w="2730" w:type="dxa"/>
            <w:shd w:val="clear" w:color="auto" w:fill="auto"/>
          </w:tcPr>
          <w:p w14:paraId="7295EFD1" w14:textId="77777777" w:rsidR="00560C0C" w:rsidRPr="00DD66A7" w:rsidRDefault="00560C0C" w:rsidP="00A03E02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on't Know</w:t>
            </w:r>
          </w:p>
          <w:p w14:paraId="7D1E1DEE" w14:textId="77777777" w:rsidR="00560C0C" w:rsidRPr="00DD66A7" w:rsidRDefault="00560C0C" w:rsidP="00A03E02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</w:t>
            </w:r>
          </w:p>
          <w:p w14:paraId="61F8928E" w14:textId="77777777" w:rsidR="00560C0C" w:rsidRPr="00DD66A7" w:rsidRDefault="00560C0C" w:rsidP="00A03E02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 Response</w:t>
            </w:r>
          </w:p>
          <w:p w14:paraId="247A8257" w14:textId="1F5383EB" w:rsidR="00560C0C" w:rsidRPr="00DD66A7" w:rsidRDefault="00560C0C" w:rsidP="00A03E02">
            <w:pPr>
              <w:pStyle w:val="ListParagraph"/>
              <w:numPr>
                <w:ilvl w:val="0"/>
                <w:numId w:val="8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Yes</w:t>
            </w:r>
          </w:p>
        </w:tc>
        <w:tc>
          <w:tcPr>
            <w:tcW w:w="1960" w:type="dxa"/>
            <w:shd w:val="clear" w:color="auto" w:fill="auto"/>
          </w:tcPr>
          <w:p w14:paraId="687C9304" w14:textId="77777777" w:rsidR="00560C0C" w:rsidRDefault="00560C0C" w:rsidP="00DB7F39">
            <w:pPr>
              <w:spacing w:line="240" w:lineRule="auto"/>
              <w:contextualSpacing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ll members that have Aadhaar (chose either ‘option 5. Yes’ or ‘option 2. I Lost it’ in question 1). </w:t>
            </w:r>
          </w:p>
          <w:p w14:paraId="0E20FEB6" w14:textId="77777777" w:rsidR="00560C0C" w:rsidRDefault="00560C0C" w:rsidP="00DB7F39">
            <w:pPr>
              <w:spacing w:line="240" w:lineRule="auto"/>
              <w:contextualSpacing/>
              <w:rPr>
                <w:sz w:val="18"/>
                <w:szCs w:val="18"/>
              </w:rPr>
            </w:pPr>
          </w:p>
          <w:p w14:paraId="0AE6FCA1" w14:textId="22D84211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>
              <w:rPr>
                <w:sz w:val="18"/>
                <w:szCs w:val="18"/>
              </w:rPr>
              <w:t>In case of MNREGA and Job Application, we ask the questions only to members whose age is greater or equal to 15.</w:t>
            </w:r>
          </w:p>
        </w:tc>
      </w:tr>
      <w:tr w:rsidR="00560C0C" w:rsidRPr="00DD66A7" w14:paraId="1D13E8E1" w14:textId="77777777" w:rsidTr="00560C0C">
        <w:trPr>
          <w:cantSplit/>
        </w:trPr>
        <w:tc>
          <w:tcPr>
            <w:tcW w:w="1132" w:type="dxa"/>
            <w:shd w:val="clear" w:color="auto" w:fill="auto"/>
          </w:tcPr>
          <w:p w14:paraId="28353926" w14:textId="07735659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4</w:t>
            </w:r>
          </w:p>
        </w:tc>
        <w:tc>
          <w:tcPr>
            <w:tcW w:w="3770" w:type="dxa"/>
            <w:shd w:val="clear" w:color="auto" w:fill="auto"/>
          </w:tcPr>
          <w:p w14:paraId="0B04CA4B" w14:textId="77777777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Have you personally used Aadhaar for …?</w:t>
            </w:r>
          </w:p>
          <w:p w14:paraId="643DDA60" w14:textId="77777777" w:rsidR="00560C0C" w:rsidRPr="00DD66A7" w:rsidRDefault="00560C0C" w:rsidP="00A03E0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PDS Ration</w:t>
            </w:r>
          </w:p>
          <w:p w14:paraId="33EF717D" w14:textId="77777777" w:rsidR="00560C0C" w:rsidRPr="00DD66A7" w:rsidRDefault="00560C0C" w:rsidP="00A03E0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LPG Subsidy</w:t>
            </w:r>
          </w:p>
          <w:p w14:paraId="06CF09DB" w14:textId="77777777" w:rsidR="00560C0C" w:rsidRPr="00DD66A7" w:rsidRDefault="00560C0C" w:rsidP="00A03E0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Kerosene Subsidy</w:t>
            </w:r>
          </w:p>
          <w:p w14:paraId="1CDE2EE3" w14:textId="5982B7B9" w:rsidR="00560C0C" w:rsidRPr="00DD66A7" w:rsidRDefault="00560C0C" w:rsidP="00A03E02">
            <w:pPr>
              <w:pStyle w:val="ListParagraph"/>
              <w:numPr>
                <w:ilvl w:val="0"/>
                <w:numId w:val="9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Fertilizer Subsidy</w:t>
            </w:r>
          </w:p>
        </w:tc>
        <w:tc>
          <w:tcPr>
            <w:tcW w:w="2730" w:type="dxa"/>
            <w:shd w:val="clear" w:color="auto" w:fill="auto"/>
          </w:tcPr>
          <w:p w14:paraId="3B52F18F" w14:textId="77777777" w:rsidR="00560C0C" w:rsidRPr="00DD66A7" w:rsidRDefault="00560C0C" w:rsidP="00A03E02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on't Know</w:t>
            </w:r>
          </w:p>
          <w:p w14:paraId="7809C32D" w14:textId="77777777" w:rsidR="00560C0C" w:rsidRPr="00DD66A7" w:rsidRDefault="00560C0C" w:rsidP="00A03E02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</w:t>
            </w:r>
          </w:p>
          <w:p w14:paraId="5B6B7DF4" w14:textId="77777777" w:rsidR="00560C0C" w:rsidRPr="00DD66A7" w:rsidRDefault="00560C0C" w:rsidP="00A03E02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 Response</w:t>
            </w:r>
          </w:p>
          <w:p w14:paraId="12B98A44" w14:textId="7133630B" w:rsidR="00560C0C" w:rsidRPr="00DD66A7" w:rsidRDefault="00560C0C" w:rsidP="00A03E02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Yes</w:t>
            </w:r>
          </w:p>
        </w:tc>
        <w:tc>
          <w:tcPr>
            <w:tcW w:w="1960" w:type="dxa"/>
            <w:shd w:val="clear" w:color="auto" w:fill="auto"/>
          </w:tcPr>
          <w:p w14:paraId="72FA1756" w14:textId="7A0D599B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>
              <w:rPr>
                <w:sz w:val="18"/>
                <w:szCs w:val="18"/>
              </w:rPr>
              <w:t>Only respondents</w:t>
            </w:r>
          </w:p>
        </w:tc>
      </w:tr>
      <w:tr w:rsidR="00560C0C" w:rsidRPr="00DD66A7" w14:paraId="325DB71D" w14:textId="77777777" w:rsidTr="00560C0C">
        <w:trPr>
          <w:cantSplit/>
        </w:trPr>
        <w:tc>
          <w:tcPr>
            <w:tcW w:w="1132" w:type="dxa"/>
            <w:shd w:val="clear" w:color="auto" w:fill="auto"/>
          </w:tcPr>
          <w:p w14:paraId="6F3A52CD" w14:textId="6EC43AD8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5</w:t>
            </w:r>
          </w:p>
        </w:tc>
        <w:tc>
          <w:tcPr>
            <w:tcW w:w="3770" w:type="dxa"/>
            <w:shd w:val="clear" w:color="auto" w:fill="auto"/>
          </w:tcPr>
          <w:p w14:paraId="2BBF7705" w14:textId="77777777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o you get … currently?</w:t>
            </w:r>
          </w:p>
          <w:p w14:paraId="0313676F" w14:textId="752D2265" w:rsidR="00560C0C" w:rsidRPr="00DD66A7" w:rsidRDefault="00560C0C" w:rsidP="00A03E02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PDS Ration</w:t>
            </w:r>
          </w:p>
          <w:p w14:paraId="5F8D84FC" w14:textId="475DDA2F" w:rsidR="00560C0C" w:rsidRPr="00DD66A7" w:rsidRDefault="00560C0C" w:rsidP="00A03E02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Employment under MNREGA</w:t>
            </w:r>
          </w:p>
          <w:p w14:paraId="2B87766D" w14:textId="78BC8A0B" w:rsidR="00560C0C" w:rsidRPr="00DD66A7" w:rsidRDefault="00560C0C" w:rsidP="00A03E02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ocial Security &amp; Pensions</w:t>
            </w:r>
          </w:p>
        </w:tc>
        <w:tc>
          <w:tcPr>
            <w:tcW w:w="2730" w:type="dxa"/>
            <w:shd w:val="clear" w:color="auto" w:fill="auto"/>
          </w:tcPr>
          <w:p w14:paraId="499AA545" w14:textId="77777777" w:rsidR="00560C0C" w:rsidRPr="00DD66A7" w:rsidRDefault="00560C0C" w:rsidP="00A03E02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 xml:space="preserve">Don't Know </w:t>
            </w:r>
          </w:p>
          <w:p w14:paraId="4CC32E0B" w14:textId="77777777" w:rsidR="00560C0C" w:rsidRPr="00DD66A7" w:rsidRDefault="00560C0C" w:rsidP="00A03E02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 xml:space="preserve">No Response </w:t>
            </w:r>
          </w:p>
          <w:p w14:paraId="76CA3E00" w14:textId="77777777" w:rsidR="00560C0C" w:rsidRPr="00DD66A7" w:rsidRDefault="00560C0C" w:rsidP="00A03E02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 xml:space="preserve">No, we don't get the service </w:t>
            </w:r>
          </w:p>
          <w:p w14:paraId="47B97651" w14:textId="77777777" w:rsidR="00560C0C" w:rsidRPr="00DD66A7" w:rsidRDefault="00560C0C" w:rsidP="00A03E02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 xml:space="preserve">Yes, we get the service </w:t>
            </w:r>
          </w:p>
          <w:p w14:paraId="06D6FDB5" w14:textId="30FCE60E" w:rsidR="00560C0C" w:rsidRPr="00DD66A7" w:rsidRDefault="00560C0C" w:rsidP="00A03E02">
            <w:pPr>
              <w:pStyle w:val="ListParagraph"/>
              <w:numPr>
                <w:ilvl w:val="0"/>
                <w:numId w:val="12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Yes, we get the service but not in full</w:t>
            </w:r>
          </w:p>
        </w:tc>
        <w:tc>
          <w:tcPr>
            <w:tcW w:w="1960" w:type="dxa"/>
            <w:shd w:val="clear" w:color="auto" w:fill="auto"/>
          </w:tcPr>
          <w:p w14:paraId="00CFAE86" w14:textId="6E32250A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>
              <w:rPr>
                <w:sz w:val="18"/>
                <w:szCs w:val="18"/>
              </w:rPr>
              <w:t>Only respondents</w:t>
            </w:r>
          </w:p>
        </w:tc>
      </w:tr>
      <w:tr w:rsidR="00560C0C" w:rsidRPr="00DD66A7" w14:paraId="6BAF4B54" w14:textId="77777777" w:rsidTr="00560C0C">
        <w:trPr>
          <w:cantSplit/>
        </w:trPr>
        <w:tc>
          <w:tcPr>
            <w:tcW w:w="1132" w:type="dxa"/>
            <w:shd w:val="clear" w:color="auto" w:fill="auto"/>
          </w:tcPr>
          <w:p w14:paraId="1C8DADBC" w14:textId="7912583E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lastRenderedPageBreak/>
              <w:t>6</w:t>
            </w:r>
          </w:p>
        </w:tc>
        <w:tc>
          <w:tcPr>
            <w:tcW w:w="3770" w:type="dxa"/>
            <w:shd w:val="clear" w:color="auto" w:fill="auto"/>
          </w:tcPr>
          <w:p w14:paraId="4FE76ED5" w14:textId="77777777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Has accessing … become easier or difficult for you due to the introduction of Aadhaar?</w:t>
            </w:r>
          </w:p>
          <w:p w14:paraId="67EE2E6F" w14:textId="77777777" w:rsidR="00560C0C" w:rsidRPr="00DD66A7" w:rsidRDefault="00560C0C" w:rsidP="00A03E02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PDS Ration</w:t>
            </w:r>
          </w:p>
          <w:p w14:paraId="0E8B9209" w14:textId="77777777" w:rsidR="00560C0C" w:rsidRPr="00DD66A7" w:rsidRDefault="00560C0C" w:rsidP="00A03E02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MNREGA</w:t>
            </w:r>
          </w:p>
          <w:p w14:paraId="024EC1EB" w14:textId="29391947" w:rsidR="00560C0C" w:rsidRPr="00DD66A7" w:rsidRDefault="00560C0C" w:rsidP="00A03E02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ocial Security &amp; Pensions</w:t>
            </w:r>
          </w:p>
        </w:tc>
        <w:tc>
          <w:tcPr>
            <w:tcW w:w="2730" w:type="dxa"/>
            <w:shd w:val="clear" w:color="auto" w:fill="auto"/>
          </w:tcPr>
          <w:p w14:paraId="1E42D68A" w14:textId="77777777" w:rsidR="00560C0C" w:rsidRPr="00DD66A7" w:rsidRDefault="00560C0C" w:rsidP="00A03E0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 xml:space="preserve">Don't Know </w:t>
            </w:r>
          </w:p>
          <w:p w14:paraId="052D40CE" w14:textId="77777777" w:rsidR="00560C0C" w:rsidRPr="00DD66A7" w:rsidRDefault="00560C0C" w:rsidP="00A03E0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 xml:space="preserve">Easier </w:t>
            </w:r>
          </w:p>
          <w:p w14:paraId="341BDC0E" w14:textId="77777777" w:rsidR="00560C0C" w:rsidRPr="00DD66A7" w:rsidRDefault="00560C0C" w:rsidP="00A03E0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More difficult</w:t>
            </w:r>
          </w:p>
          <w:p w14:paraId="2BD5C7EC" w14:textId="77777777" w:rsidR="00560C0C" w:rsidRPr="00DD66A7" w:rsidRDefault="00560C0C" w:rsidP="00A03E0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 xml:space="preserve">No change </w:t>
            </w:r>
          </w:p>
          <w:p w14:paraId="227205D3" w14:textId="43638379" w:rsidR="00560C0C" w:rsidRPr="00DD66A7" w:rsidRDefault="00560C0C" w:rsidP="00A03E02">
            <w:pPr>
              <w:pStyle w:val="ListParagraph"/>
              <w:numPr>
                <w:ilvl w:val="0"/>
                <w:numId w:val="14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 Response</w:t>
            </w:r>
          </w:p>
        </w:tc>
        <w:tc>
          <w:tcPr>
            <w:tcW w:w="1960" w:type="dxa"/>
            <w:shd w:val="clear" w:color="auto" w:fill="auto"/>
          </w:tcPr>
          <w:p w14:paraId="0B564500" w14:textId="3C8ACD06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>
              <w:rPr>
                <w:sz w:val="18"/>
                <w:szCs w:val="18"/>
              </w:rPr>
              <w:t xml:space="preserve">Only respondents who get PDS ration/ MNREGA/ Social security &amp; Pensions (chose ‘option 4. Yes, we get the service but not in full’ or ‘option 5. Yes, we get the service’ from question 5) </w:t>
            </w:r>
          </w:p>
        </w:tc>
      </w:tr>
      <w:tr w:rsidR="00560C0C" w:rsidRPr="00DD66A7" w14:paraId="3E1328B9" w14:textId="77777777" w:rsidTr="00560C0C">
        <w:trPr>
          <w:cantSplit/>
        </w:trPr>
        <w:tc>
          <w:tcPr>
            <w:tcW w:w="1132" w:type="dxa"/>
            <w:shd w:val="clear" w:color="auto" w:fill="auto"/>
          </w:tcPr>
          <w:p w14:paraId="7F19654A" w14:textId="4FD03264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7</w:t>
            </w:r>
          </w:p>
        </w:tc>
        <w:tc>
          <w:tcPr>
            <w:tcW w:w="3770" w:type="dxa"/>
            <w:shd w:val="clear" w:color="auto" w:fill="auto"/>
          </w:tcPr>
          <w:p w14:paraId="24DD461C" w14:textId="77777777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Why are you not receiving … currently?</w:t>
            </w:r>
          </w:p>
          <w:p w14:paraId="4F655C8F" w14:textId="77777777" w:rsidR="00560C0C" w:rsidRPr="00DD66A7" w:rsidRDefault="00560C0C" w:rsidP="00A03E0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PDS Ration</w:t>
            </w:r>
          </w:p>
          <w:p w14:paraId="56E244A1" w14:textId="77777777" w:rsidR="00560C0C" w:rsidRPr="00DD66A7" w:rsidRDefault="00560C0C" w:rsidP="00A03E0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MNREGA</w:t>
            </w:r>
          </w:p>
          <w:p w14:paraId="0C4FB163" w14:textId="6A6C46BA" w:rsidR="00560C0C" w:rsidRPr="00DD66A7" w:rsidRDefault="00560C0C" w:rsidP="00A03E02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ocial Security &amp; Pensions</w:t>
            </w:r>
          </w:p>
        </w:tc>
        <w:tc>
          <w:tcPr>
            <w:tcW w:w="2730" w:type="dxa"/>
            <w:shd w:val="clear" w:color="auto" w:fill="auto"/>
          </w:tcPr>
          <w:p w14:paraId="0B34E50A" w14:textId="77777777" w:rsidR="00560C0C" w:rsidRPr="00DD66A7" w:rsidRDefault="00560C0C" w:rsidP="00A03E02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We don't need it</w:t>
            </w:r>
          </w:p>
          <w:p w14:paraId="1CC77B10" w14:textId="77777777" w:rsidR="00560C0C" w:rsidRPr="00DD66A7" w:rsidRDefault="00560C0C" w:rsidP="00A03E02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body in our household is eligible for it</w:t>
            </w:r>
          </w:p>
          <w:p w14:paraId="4A5FC4E8" w14:textId="77777777" w:rsidR="00560C0C" w:rsidRPr="00DD66A7" w:rsidRDefault="00560C0C" w:rsidP="00A03E02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We are eligible but could not enrol in the service</w:t>
            </w:r>
          </w:p>
          <w:p w14:paraId="396BC05D" w14:textId="77777777" w:rsidR="00560C0C" w:rsidRPr="00DD66A7" w:rsidRDefault="00560C0C" w:rsidP="00A03E02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We are eligible but could not link Aadhaar to the service</w:t>
            </w:r>
          </w:p>
          <w:p w14:paraId="3E605FAF" w14:textId="77777777" w:rsidR="00560C0C" w:rsidRPr="00DD66A7" w:rsidRDefault="00560C0C" w:rsidP="00A03E02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We could not link the bank account</w:t>
            </w:r>
          </w:p>
          <w:p w14:paraId="7DA392C9" w14:textId="77777777" w:rsidR="00560C0C" w:rsidRPr="00DD66A7" w:rsidRDefault="00560C0C" w:rsidP="00A03E02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We are eligible but biometric authentication didn't work (fingerprint or iris scan)</w:t>
            </w:r>
          </w:p>
          <w:p w14:paraId="5A31F084" w14:textId="77777777" w:rsidR="00560C0C" w:rsidRPr="00DD66A7" w:rsidRDefault="00560C0C" w:rsidP="00A03E02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We are eligible but we were told there was no ration/work/money available</w:t>
            </w:r>
          </w:p>
          <w:p w14:paraId="1DFCAABA" w14:textId="77777777" w:rsidR="00560C0C" w:rsidRPr="00DD66A7" w:rsidRDefault="00560C0C" w:rsidP="00A03E02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We cannot access the linked bank account</w:t>
            </w:r>
          </w:p>
          <w:p w14:paraId="6854CCD9" w14:textId="767269B2" w:rsidR="00560C0C" w:rsidRPr="00DD66A7" w:rsidRDefault="00560C0C" w:rsidP="00A03E02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on't Know</w:t>
            </w:r>
          </w:p>
        </w:tc>
        <w:tc>
          <w:tcPr>
            <w:tcW w:w="1960" w:type="dxa"/>
            <w:shd w:val="clear" w:color="auto" w:fill="auto"/>
          </w:tcPr>
          <w:p w14:paraId="18438F47" w14:textId="6DB833CE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>
              <w:rPr>
                <w:sz w:val="18"/>
                <w:szCs w:val="18"/>
              </w:rPr>
              <w:t>Only respondents who said they do not receive PDS ration/ MNREGA/ Social security &amp; Pensions (chose ‘option 3. No, we don’t get the service’ from question 5)</w:t>
            </w:r>
          </w:p>
        </w:tc>
      </w:tr>
      <w:tr w:rsidR="00560C0C" w:rsidRPr="00DD66A7" w14:paraId="673E505D" w14:textId="77777777" w:rsidTr="00560C0C">
        <w:trPr>
          <w:cantSplit/>
        </w:trPr>
        <w:tc>
          <w:tcPr>
            <w:tcW w:w="1132" w:type="dxa"/>
            <w:shd w:val="clear" w:color="auto" w:fill="auto"/>
          </w:tcPr>
          <w:p w14:paraId="2FCD9A06" w14:textId="012A0784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8</w:t>
            </w:r>
          </w:p>
        </w:tc>
        <w:tc>
          <w:tcPr>
            <w:tcW w:w="3770" w:type="dxa"/>
            <w:shd w:val="clear" w:color="auto" w:fill="auto"/>
          </w:tcPr>
          <w:p w14:paraId="7D9AAA73" w14:textId="2E02BD3B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Thinking about the role that Aadhaar plays in your household, how satisfied or unsatisfied are you with Aadhaar?</w:t>
            </w:r>
          </w:p>
        </w:tc>
        <w:tc>
          <w:tcPr>
            <w:tcW w:w="2730" w:type="dxa"/>
            <w:shd w:val="clear" w:color="auto" w:fill="auto"/>
          </w:tcPr>
          <w:p w14:paraId="44163F83" w14:textId="77777777" w:rsidR="00560C0C" w:rsidRPr="00DD66A7" w:rsidRDefault="00560C0C" w:rsidP="00864158">
            <w:pPr>
              <w:pStyle w:val="ListParagraph"/>
              <w:numPr>
                <w:ilvl w:val="0"/>
                <w:numId w:val="1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 xml:space="preserve">Very satisfied </w:t>
            </w:r>
          </w:p>
          <w:p w14:paraId="6BA750B3" w14:textId="7A3C96E2" w:rsidR="00560C0C" w:rsidRPr="00DD66A7" w:rsidRDefault="00560C0C" w:rsidP="00A03E02">
            <w:pPr>
              <w:pStyle w:val="ListParagraph"/>
              <w:numPr>
                <w:ilvl w:val="0"/>
                <w:numId w:val="1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 xml:space="preserve">Somewhat satisfied </w:t>
            </w:r>
          </w:p>
          <w:p w14:paraId="017556C3" w14:textId="023487A5" w:rsidR="00560C0C" w:rsidRPr="00DD66A7" w:rsidRDefault="00560C0C" w:rsidP="00864158">
            <w:pPr>
              <w:pStyle w:val="ListParagraph"/>
              <w:numPr>
                <w:ilvl w:val="0"/>
                <w:numId w:val="1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either satisfied nor unsatisfied</w:t>
            </w:r>
          </w:p>
          <w:p w14:paraId="0CCFC9C2" w14:textId="77777777" w:rsidR="00560C0C" w:rsidRPr="00DD66A7" w:rsidRDefault="00560C0C" w:rsidP="00A03E02">
            <w:pPr>
              <w:pStyle w:val="ListParagraph"/>
              <w:numPr>
                <w:ilvl w:val="0"/>
                <w:numId w:val="1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 xml:space="preserve">Somewhat unsatisfied </w:t>
            </w:r>
          </w:p>
          <w:p w14:paraId="3189FF8E" w14:textId="1A53C23F" w:rsidR="00560C0C" w:rsidRPr="00DD66A7" w:rsidRDefault="00560C0C" w:rsidP="00A03E02">
            <w:pPr>
              <w:pStyle w:val="ListParagraph"/>
              <w:numPr>
                <w:ilvl w:val="0"/>
                <w:numId w:val="17"/>
              </w:numPr>
              <w:spacing w:line="240" w:lineRule="auto"/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Very unsatisfied</w:t>
            </w:r>
          </w:p>
        </w:tc>
        <w:tc>
          <w:tcPr>
            <w:tcW w:w="1960" w:type="dxa"/>
            <w:shd w:val="clear" w:color="auto" w:fill="auto"/>
          </w:tcPr>
          <w:p w14:paraId="161DB524" w14:textId="2DACFBF7" w:rsidR="00560C0C" w:rsidRPr="00DD66A7" w:rsidRDefault="00560C0C" w:rsidP="00A03E02">
            <w:pPr>
              <w:spacing w:line="240" w:lineRule="auto"/>
              <w:contextualSpacing/>
              <w:rPr>
                <w:szCs w:val="19"/>
                <w:lang w:val="en-GB"/>
              </w:rPr>
            </w:pPr>
            <w:r>
              <w:rPr>
                <w:sz w:val="18"/>
                <w:szCs w:val="18"/>
              </w:rPr>
              <w:t>Only respondents</w:t>
            </w:r>
          </w:p>
        </w:tc>
      </w:tr>
    </w:tbl>
    <w:p w14:paraId="7540764C" w14:textId="72EBBEAC" w:rsidR="00CD2C5C" w:rsidRPr="00DD66A7" w:rsidRDefault="00CD2C5C" w:rsidP="00A03E02">
      <w:pPr>
        <w:spacing w:line="240" w:lineRule="auto"/>
        <w:contextualSpacing/>
        <w:rPr>
          <w:lang w:val="en-GB"/>
        </w:rPr>
      </w:pPr>
    </w:p>
    <w:p w14:paraId="58FEBC80" w14:textId="77777777" w:rsidR="00CD2C5C" w:rsidRPr="00DD66A7" w:rsidRDefault="00CD2C5C" w:rsidP="00A03E02">
      <w:pPr>
        <w:spacing w:line="240" w:lineRule="auto"/>
        <w:rPr>
          <w:lang w:val="en-GB"/>
        </w:rPr>
      </w:pPr>
      <w:r w:rsidRPr="00DD66A7">
        <w:rPr>
          <w:lang w:val="en-GB"/>
        </w:rPr>
        <w:br w:type="page"/>
      </w:r>
    </w:p>
    <w:p w14:paraId="3F92699E" w14:textId="2EE2861B" w:rsidR="00CD2C5C" w:rsidRPr="00DD66A7" w:rsidRDefault="00CD2C5C" w:rsidP="00864158">
      <w:pPr>
        <w:pStyle w:val="Heading1"/>
      </w:pPr>
      <w:bookmarkStart w:id="2" w:name="_Toc25761673"/>
      <w:r w:rsidRPr="00DD66A7">
        <w:lastRenderedPageBreak/>
        <w:t>Descriptive Variables</w:t>
      </w:r>
      <w:bookmarkEnd w:id="2"/>
    </w:p>
    <w:p w14:paraId="7DCBD800" w14:textId="190C07A9" w:rsidR="00864158" w:rsidRPr="00DD66A7" w:rsidRDefault="00653FFC" w:rsidP="00864158">
      <w:pPr>
        <w:pStyle w:val="Heading2"/>
      </w:pPr>
      <w:bookmarkStart w:id="3" w:name="_Toc25761674"/>
      <w:r w:rsidRPr="00DD66A7">
        <w:t>Demographic</w:t>
      </w:r>
      <w:r w:rsidR="00DD66A7" w:rsidRPr="00DD66A7">
        <w:t>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7438"/>
      </w:tblGrid>
      <w:tr w:rsidR="006929BC" w:rsidRPr="00DD66A7" w14:paraId="3CBF96B2" w14:textId="77777777" w:rsidTr="00864158">
        <w:trPr>
          <w:cantSplit/>
          <w:trHeight w:val="340"/>
          <w:tblHeader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7B3D27F0" w14:textId="77777777" w:rsidR="006929BC" w:rsidRPr="00DD66A7" w:rsidRDefault="006929BC" w:rsidP="00864158">
            <w:pPr>
              <w:rPr>
                <w:b/>
                <w:bCs/>
                <w:lang w:val="en-GB"/>
              </w:rPr>
            </w:pPr>
            <w:r w:rsidRPr="00DD66A7">
              <w:rPr>
                <w:b/>
                <w:bCs/>
                <w:lang w:val="en-GB"/>
              </w:rPr>
              <w:t>Variable</w:t>
            </w:r>
          </w:p>
        </w:tc>
        <w:tc>
          <w:tcPr>
            <w:tcW w:w="9072" w:type="dxa"/>
            <w:shd w:val="clear" w:color="auto" w:fill="D9D9D9" w:themeFill="background1" w:themeFillShade="D9"/>
            <w:vAlign w:val="center"/>
          </w:tcPr>
          <w:p w14:paraId="74322DB3" w14:textId="77777777" w:rsidR="006929BC" w:rsidRPr="00DD66A7" w:rsidRDefault="006929BC" w:rsidP="00864158">
            <w:pPr>
              <w:rPr>
                <w:b/>
                <w:bCs/>
                <w:lang w:val="en-GB"/>
              </w:rPr>
            </w:pPr>
            <w:r w:rsidRPr="00DD66A7">
              <w:rPr>
                <w:b/>
                <w:bCs/>
                <w:lang w:val="en-GB"/>
              </w:rPr>
              <w:t>Options</w:t>
            </w:r>
          </w:p>
        </w:tc>
      </w:tr>
      <w:tr w:rsidR="006929BC" w:rsidRPr="00DD66A7" w14:paraId="2717D73B" w14:textId="77777777" w:rsidTr="00864158">
        <w:trPr>
          <w:cantSplit/>
        </w:trPr>
        <w:tc>
          <w:tcPr>
            <w:tcW w:w="2405" w:type="dxa"/>
          </w:tcPr>
          <w:p w14:paraId="1D0509D3" w14:textId="7ACD5C7B" w:rsidR="006929BC" w:rsidRPr="00DD66A7" w:rsidRDefault="006929BC" w:rsidP="00A03E02">
            <w:p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Gender</w:t>
            </w:r>
          </w:p>
        </w:tc>
        <w:tc>
          <w:tcPr>
            <w:tcW w:w="9072" w:type="dxa"/>
          </w:tcPr>
          <w:p w14:paraId="4631D9ED" w14:textId="77777777" w:rsidR="006929BC" w:rsidRPr="00DD66A7" w:rsidRDefault="006929BC" w:rsidP="00A03E02">
            <w:pPr>
              <w:pStyle w:val="ListParagraph"/>
              <w:numPr>
                <w:ilvl w:val="0"/>
                <w:numId w:val="27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Male</w:t>
            </w:r>
          </w:p>
          <w:p w14:paraId="09D14DE5" w14:textId="00ADF38B" w:rsidR="006929BC" w:rsidRPr="00DD66A7" w:rsidRDefault="006929BC" w:rsidP="00A03E02">
            <w:pPr>
              <w:pStyle w:val="ListParagraph"/>
              <w:numPr>
                <w:ilvl w:val="0"/>
                <w:numId w:val="27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Female</w:t>
            </w:r>
          </w:p>
        </w:tc>
      </w:tr>
      <w:tr w:rsidR="006929BC" w:rsidRPr="00DD66A7" w14:paraId="43320A29" w14:textId="77777777" w:rsidTr="00864158">
        <w:trPr>
          <w:cantSplit/>
        </w:trPr>
        <w:tc>
          <w:tcPr>
            <w:tcW w:w="2405" w:type="dxa"/>
          </w:tcPr>
          <w:p w14:paraId="737D95F7" w14:textId="29319A5B" w:rsidR="006929BC" w:rsidRPr="00DD66A7" w:rsidRDefault="006929BC" w:rsidP="00A03E02">
            <w:p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Literate</w:t>
            </w:r>
          </w:p>
        </w:tc>
        <w:tc>
          <w:tcPr>
            <w:tcW w:w="9072" w:type="dxa"/>
          </w:tcPr>
          <w:p w14:paraId="7537E104" w14:textId="77777777" w:rsidR="006929BC" w:rsidRPr="00DD66A7" w:rsidRDefault="006929BC" w:rsidP="00A03E02">
            <w:pPr>
              <w:pStyle w:val="ListParagraph"/>
              <w:numPr>
                <w:ilvl w:val="0"/>
                <w:numId w:val="2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Yes</w:t>
            </w:r>
          </w:p>
          <w:p w14:paraId="33EF11DD" w14:textId="1CDD5BF3" w:rsidR="006929BC" w:rsidRPr="00DD66A7" w:rsidRDefault="006929BC" w:rsidP="00A03E02">
            <w:pPr>
              <w:pStyle w:val="ListParagraph"/>
              <w:numPr>
                <w:ilvl w:val="0"/>
                <w:numId w:val="2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</w:t>
            </w:r>
          </w:p>
        </w:tc>
      </w:tr>
      <w:tr w:rsidR="006929BC" w:rsidRPr="00DD66A7" w14:paraId="4C871567" w14:textId="77777777" w:rsidTr="00864158">
        <w:trPr>
          <w:cantSplit/>
        </w:trPr>
        <w:tc>
          <w:tcPr>
            <w:tcW w:w="2405" w:type="dxa"/>
          </w:tcPr>
          <w:p w14:paraId="479F2190" w14:textId="4483217B" w:rsidR="006929BC" w:rsidRPr="00DD66A7" w:rsidRDefault="006929BC" w:rsidP="00A03E02">
            <w:p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Occupation</w:t>
            </w:r>
          </w:p>
        </w:tc>
        <w:tc>
          <w:tcPr>
            <w:tcW w:w="9072" w:type="dxa"/>
          </w:tcPr>
          <w:p w14:paraId="6C2526C1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Agricultural Labourer</w:t>
            </w:r>
          </w:p>
          <w:p w14:paraId="684CB631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Businessman</w:t>
            </w:r>
          </w:p>
          <w:p w14:paraId="61F66E35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Home Maker</w:t>
            </w:r>
          </w:p>
          <w:p w14:paraId="45EEE37C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Home-based Worker</w:t>
            </w:r>
          </w:p>
          <w:p w14:paraId="7899EC07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Industrial Workers</w:t>
            </w:r>
          </w:p>
          <w:p w14:paraId="4400BC88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Legislator/Social Worker/ Activists</w:t>
            </w:r>
          </w:p>
          <w:p w14:paraId="6B4D8E23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Manager</w:t>
            </w:r>
          </w:p>
          <w:p w14:paraId="1952C1AA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n-Industrial Technical Employee</w:t>
            </w:r>
          </w:p>
          <w:p w14:paraId="16DC4E6F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nSchooling Child</w:t>
            </w:r>
          </w:p>
          <w:p w14:paraId="1CB9AA3B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Organised Farmer</w:t>
            </w:r>
          </w:p>
          <w:p w14:paraId="19C44BDD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 xml:space="preserve">Qualified </w:t>
            </w:r>
            <w:proofErr w:type="gramStart"/>
            <w:r w:rsidRPr="00DD66A7">
              <w:rPr>
                <w:szCs w:val="19"/>
                <w:lang w:val="en-GB"/>
              </w:rPr>
              <w:t>Self Employed</w:t>
            </w:r>
            <w:proofErr w:type="gramEnd"/>
            <w:r w:rsidRPr="00DD66A7">
              <w:rPr>
                <w:szCs w:val="19"/>
                <w:lang w:val="en-GB"/>
              </w:rPr>
              <w:t xml:space="preserve"> Professionals</w:t>
            </w:r>
          </w:p>
          <w:p w14:paraId="1A9F1A21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Retired/Aged</w:t>
            </w:r>
          </w:p>
          <w:p w14:paraId="64BA2A58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elf Employed Entrepreneur</w:t>
            </w:r>
          </w:p>
          <w:p w14:paraId="54F76150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mall Farmer</w:t>
            </w:r>
          </w:p>
          <w:p w14:paraId="315D10C1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mall Trader/Hawker/ Businessman without Fixed Premises</w:t>
            </w:r>
          </w:p>
          <w:p w14:paraId="5A589C05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tudent</w:t>
            </w:r>
          </w:p>
          <w:p w14:paraId="146658D7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upport Staff</w:t>
            </w:r>
          </w:p>
          <w:p w14:paraId="356AEE99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Unoccupied</w:t>
            </w:r>
          </w:p>
          <w:p w14:paraId="625029CA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Wage Labourer</w:t>
            </w:r>
          </w:p>
          <w:p w14:paraId="38600BCA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White Collar Clerical Employees</w:t>
            </w:r>
          </w:p>
          <w:p w14:paraId="57B12351" w14:textId="77777777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White collar worker</w:t>
            </w:r>
          </w:p>
          <w:p w14:paraId="3ED770B2" w14:textId="41A4B996" w:rsidR="006929BC" w:rsidRPr="00DD66A7" w:rsidRDefault="006929BC" w:rsidP="00A03E02">
            <w:pPr>
              <w:pStyle w:val="ListParagraph"/>
              <w:numPr>
                <w:ilvl w:val="0"/>
                <w:numId w:val="2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White-Collar Professional Employees and Other Employees</w:t>
            </w:r>
          </w:p>
        </w:tc>
      </w:tr>
      <w:tr w:rsidR="00CA2F0A" w:rsidRPr="00DD66A7" w14:paraId="15081557" w14:textId="77777777" w:rsidTr="00864158">
        <w:trPr>
          <w:cantSplit/>
        </w:trPr>
        <w:tc>
          <w:tcPr>
            <w:tcW w:w="2405" w:type="dxa"/>
          </w:tcPr>
          <w:p w14:paraId="48FBE148" w14:textId="1CDF2DC9" w:rsidR="00CA2F0A" w:rsidRPr="00DD66A7" w:rsidRDefault="00CA2F0A" w:rsidP="00A03E02">
            <w:p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Religion</w:t>
            </w:r>
          </w:p>
        </w:tc>
        <w:tc>
          <w:tcPr>
            <w:tcW w:w="9072" w:type="dxa"/>
          </w:tcPr>
          <w:p w14:paraId="5A6341FF" w14:textId="77777777" w:rsidR="00CA2F0A" w:rsidRPr="00DD66A7" w:rsidRDefault="00CA2F0A" w:rsidP="00A03E02">
            <w:pPr>
              <w:pStyle w:val="ListParagraph"/>
              <w:numPr>
                <w:ilvl w:val="0"/>
                <w:numId w:val="36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Muslim</w:t>
            </w:r>
          </w:p>
          <w:p w14:paraId="2CE7A7B5" w14:textId="77777777" w:rsidR="00CA2F0A" w:rsidRPr="00DD66A7" w:rsidRDefault="00CA2F0A" w:rsidP="00A03E02">
            <w:pPr>
              <w:pStyle w:val="ListParagraph"/>
              <w:numPr>
                <w:ilvl w:val="0"/>
                <w:numId w:val="36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Buddhist</w:t>
            </w:r>
          </w:p>
          <w:p w14:paraId="4E199CF3" w14:textId="77777777" w:rsidR="00CA2F0A" w:rsidRPr="00DD66A7" w:rsidRDefault="00CA2F0A" w:rsidP="00A03E02">
            <w:pPr>
              <w:pStyle w:val="ListParagraph"/>
              <w:numPr>
                <w:ilvl w:val="0"/>
                <w:numId w:val="36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Christian</w:t>
            </w:r>
          </w:p>
          <w:p w14:paraId="47A6FA15" w14:textId="77777777" w:rsidR="00CA2F0A" w:rsidRPr="00DD66A7" w:rsidRDefault="00CA2F0A" w:rsidP="00A03E02">
            <w:pPr>
              <w:pStyle w:val="ListParagraph"/>
              <w:numPr>
                <w:ilvl w:val="0"/>
                <w:numId w:val="36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Hindu</w:t>
            </w:r>
          </w:p>
          <w:p w14:paraId="6BD4CF5E" w14:textId="77777777" w:rsidR="00CA2F0A" w:rsidRPr="00DD66A7" w:rsidRDefault="00CA2F0A" w:rsidP="00A03E02">
            <w:pPr>
              <w:pStyle w:val="ListParagraph"/>
              <w:numPr>
                <w:ilvl w:val="0"/>
                <w:numId w:val="36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Jain</w:t>
            </w:r>
          </w:p>
          <w:p w14:paraId="5E243DE3" w14:textId="77777777" w:rsidR="00CA2F0A" w:rsidRPr="00DD66A7" w:rsidRDefault="00CA2F0A" w:rsidP="00A03E02">
            <w:pPr>
              <w:pStyle w:val="ListParagraph"/>
              <w:numPr>
                <w:ilvl w:val="0"/>
                <w:numId w:val="36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Khasi</w:t>
            </w:r>
          </w:p>
          <w:p w14:paraId="2F67074E" w14:textId="77777777" w:rsidR="00CA2F0A" w:rsidRPr="00DD66A7" w:rsidRDefault="00CA2F0A" w:rsidP="00A03E02">
            <w:pPr>
              <w:pStyle w:val="ListParagraph"/>
              <w:numPr>
                <w:ilvl w:val="0"/>
                <w:numId w:val="36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Muslim</w:t>
            </w:r>
          </w:p>
          <w:p w14:paraId="1E900D03" w14:textId="77777777" w:rsidR="00CA2F0A" w:rsidRPr="00DD66A7" w:rsidRDefault="00CA2F0A" w:rsidP="00A03E02">
            <w:pPr>
              <w:pStyle w:val="ListParagraph"/>
              <w:numPr>
                <w:ilvl w:val="0"/>
                <w:numId w:val="36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Other Religion</w:t>
            </w:r>
          </w:p>
          <w:p w14:paraId="174FDF1E" w14:textId="77777777" w:rsidR="00CA2F0A" w:rsidRPr="00DD66A7" w:rsidRDefault="00CA2F0A" w:rsidP="00A03E02">
            <w:pPr>
              <w:pStyle w:val="ListParagraph"/>
              <w:numPr>
                <w:ilvl w:val="0"/>
                <w:numId w:val="36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Religion not stated</w:t>
            </w:r>
          </w:p>
          <w:p w14:paraId="01FE54CE" w14:textId="6E2F501F" w:rsidR="00CA2F0A" w:rsidRPr="00DD66A7" w:rsidRDefault="00CA2F0A" w:rsidP="00A03E02">
            <w:pPr>
              <w:pStyle w:val="ListParagraph"/>
              <w:numPr>
                <w:ilvl w:val="0"/>
                <w:numId w:val="36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ikh</w:t>
            </w:r>
          </w:p>
        </w:tc>
      </w:tr>
      <w:tr w:rsidR="00CA2F0A" w:rsidRPr="00DD66A7" w14:paraId="68D100A0" w14:textId="77777777" w:rsidTr="00864158">
        <w:trPr>
          <w:cantSplit/>
        </w:trPr>
        <w:tc>
          <w:tcPr>
            <w:tcW w:w="2405" w:type="dxa"/>
          </w:tcPr>
          <w:p w14:paraId="2B6A7CC2" w14:textId="2D306BA0" w:rsidR="00CA2F0A" w:rsidRPr="00DD66A7" w:rsidRDefault="00CA2F0A" w:rsidP="00A03E02">
            <w:p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Caste</w:t>
            </w:r>
          </w:p>
        </w:tc>
        <w:tc>
          <w:tcPr>
            <w:tcW w:w="9072" w:type="dxa"/>
          </w:tcPr>
          <w:p w14:paraId="799A3DC8" w14:textId="77777777" w:rsidR="00CA2F0A" w:rsidRPr="00DD66A7" w:rsidRDefault="00CA2F0A" w:rsidP="00A03E02">
            <w:pPr>
              <w:pStyle w:val="ListParagraph"/>
              <w:numPr>
                <w:ilvl w:val="0"/>
                <w:numId w:val="37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Intermediate Caste</w:t>
            </w:r>
          </w:p>
          <w:p w14:paraId="2D41157F" w14:textId="77777777" w:rsidR="00CA2F0A" w:rsidRPr="00DD66A7" w:rsidRDefault="00CA2F0A" w:rsidP="00A03E02">
            <w:pPr>
              <w:pStyle w:val="ListParagraph"/>
              <w:numPr>
                <w:ilvl w:val="0"/>
                <w:numId w:val="37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t Stated</w:t>
            </w:r>
          </w:p>
          <w:p w14:paraId="34E27C15" w14:textId="77777777" w:rsidR="00CA2F0A" w:rsidRPr="00DD66A7" w:rsidRDefault="00CA2F0A" w:rsidP="00A03E02">
            <w:pPr>
              <w:pStyle w:val="ListParagraph"/>
              <w:numPr>
                <w:ilvl w:val="0"/>
                <w:numId w:val="37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OBC</w:t>
            </w:r>
          </w:p>
          <w:p w14:paraId="6FBF0E63" w14:textId="77777777" w:rsidR="00CA2F0A" w:rsidRPr="00DD66A7" w:rsidRDefault="00CA2F0A" w:rsidP="00A03E02">
            <w:pPr>
              <w:pStyle w:val="ListParagraph"/>
              <w:numPr>
                <w:ilvl w:val="0"/>
                <w:numId w:val="37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C</w:t>
            </w:r>
          </w:p>
          <w:p w14:paraId="0F97E73A" w14:textId="77777777" w:rsidR="00CA2F0A" w:rsidRPr="00DD66A7" w:rsidRDefault="00CA2F0A" w:rsidP="00A03E02">
            <w:pPr>
              <w:pStyle w:val="ListParagraph"/>
              <w:numPr>
                <w:ilvl w:val="0"/>
                <w:numId w:val="37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T</w:t>
            </w:r>
          </w:p>
          <w:p w14:paraId="2F40ED01" w14:textId="518E47E7" w:rsidR="00CA2F0A" w:rsidRPr="00DD66A7" w:rsidRDefault="00CA2F0A" w:rsidP="00A03E02">
            <w:pPr>
              <w:pStyle w:val="ListParagraph"/>
              <w:numPr>
                <w:ilvl w:val="0"/>
                <w:numId w:val="37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Upper Caste</w:t>
            </w:r>
          </w:p>
        </w:tc>
      </w:tr>
      <w:tr w:rsidR="00CA2F0A" w:rsidRPr="00DD66A7" w14:paraId="0D89EB83" w14:textId="77777777" w:rsidTr="00864158">
        <w:trPr>
          <w:cantSplit/>
        </w:trPr>
        <w:tc>
          <w:tcPr>
            <w:tcW w:w="2405" w:type="dxa"/>
          </w:tcPr>
          <w:p w14:paraId="5E949B89" w14:textId="2C44427F" w:rsidR="00CA2F0A" w:rsidRPr="00DD66A7" w:rsidRDefault="00CA2F0A" w:rsidP="00A03E02">
            <w:p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Education</w:t>
            </w:r>
          </w:p>
        </w:tc>
        <w:tc>
          <w:tcPr>
            <w:tcW w:w="9072" w:type="dxa"/>
          </w:tcPr>
          <w:p w14:paraId="11B6DFC7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No Education</w:t>
            </w:r>
          </w:p>
          <w:p w14:paraId="2FB39B81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1st Std. Pass</w:t>
            </w:r>
          </w:p>
          <w:p w14:paraId="18615EE9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2nd Std. Pass</w:t>
            </w:r>
          </w:p>
          <w:p w14:paraId="6A82C937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3rd Std. Pass</w:t>
            </w:r>
          </w:p>
          <w:p w14:paraId="366E2224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4th Std. Pass</w:t>
            </w:r>
          </w:p>
          <w:p w14:paraId="3A208CC8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5th Std. Pass</w:t>
            </w:r>
          </w:p>
          <w:p w14:paraId="0DC595FF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6th Std. Pass</w:t>
            </w:r>
          </w:p>
          <w:p w14:paraId="70181A18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7th Std. Pass</w:t>
            </w:r>
          </w:p>
          <w:p w14:paraId="67AE0F57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8th Std. Pass</w:t>
            </w:r>
          </w:p>
          <w:p w14:paraId="1B8F69EE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9th Std. Pass</w:t>
            </w:r>
          </w:p>
          <w:p w14:paraId="67DF8376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10th Std. Pass</w:t>
            </w:r>
          </w:p>
          <w:p w14:paraId="04C321F5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11th Std. Pass</w:t>
            </w:r>
          </w:p>
          <w:p w14:paraId="4CFA708C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12th Std. Pass</w:t>
            </w:r>
          </w:p>
          <w:p w14:paraId="3EBC7BB5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Graduate</w:t>
            </w:r>
          </w:p>
          <w:p w14:paraId="5FE2A837" w14:textId="77777777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Post Graduate</w:t>
            </w:r>
          </w:p>
          <w:p w14:paraId="061FD062" w14:textId="155C418A" w:rsidR="00CA2F0A" w:rsidRPr="00DD66A7" w:rsidRDefault="00CA2F0A" w:rsidP="00A03E02">
            <w:pPr>
              <w:pStyle w:val="ListParagraph"/>
              <w:numPr>
                <w:ilvl w:val="0"/>
                <w:numId w:val="38"/>
              </w:numPr>
              <w:rPr>
                <w:szCs w:val="19"/>
                <w:lang w:val="en-GB"/>
              </w:rPr>
            </w:pPr>
            <w:proofErr w:type="gramStart"/>
            <w:r w:rsidRPr="00DD66A7">
              <w:rPr>
                <w:szCs w:val="19"/>
                <w:lang w:val="en-GB"/>
              </w:rPr>
              <w:t>Ph.D</w:t>
            </w:r>
            <w:proofErr w:type="gramEnd"/>
            <w:r w:rsidRPr="00DD66A7">
              <w:rPr>
                <w:szCs w:val="19"/>
                <w:lang w:val="en-GB"/>
              </w:rPr>
              <w:t xml:space="preserve"> / M.Phil</w:t>
            </w:r>
          </w:p>
        </w:tc>
      </w:tr>
      <w:tr w:rsidR="00CA2F0A" w:rsidRPr="00DD66A7" w14:paraId="55A3D549" w14:textId="77777777" w:rsidTr="00864158">
        <w:trPr>
          <w:cantSplit/>
        </w:trPr>
        <w:tc>
          <w:tcPr>
            <w:tcW w:w="2405" w:type="dxa"/>
          </w:tcPr>
          <w:p w14:paraId="267159A6" w14:textId="0D3CBD72" w:rsidR="00CA2F0A" w:rsidRPr="00DD66A7" w:rsidRDefault="00CA2F0A" w:rsidP="00A03E02">
            <w:p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lastRenderedPageBreak/>
              <w:t>Relationship with Head of Household</w:t>
            </w:r>
          </w:p>
        </w:tc>
        <w:tc>
          <w:tcPr>
            <w:tcW w:w="9072" w:type="dxa"/>
          </w:tcPr>
          <w:p w14:paraId="69159BC9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Brother</w:t>
            </w:r>
          </w:p>
          <w:p w14:paraId="7D065EDC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Brother/Sister-in-law</w:t>
            </w:r>
          </w:p>
          <w:p w14:paraId="78720CE3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aughter</w:t>
            </w:r>
          </w:p>
          <w:p w14:paraId="4A65611E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aughter-in-law</w:t>
            </w:r>
          </w:p>
          <w:p w14:paraId="2E4B9118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omestic help</w:t>
            </w:r>
          </w:p>
          <w:p w14:paraId="240A0D5A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Friend</w:t>
            </w:r>
          </w:p>
          <w:p w14:paraId="30AF020C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Grandchild</w:t>
            </w:r>
          </w:p>
          <w:p w14:paraId="44EE63B8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HOH</w:t>
            </w:r>
          </w:p>
          <w:p w14:paraId="08747020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proofErr w:type="spellStart"/>
            <w:r w:rsidRPr="00DD66A7">
              <w:rPr>
                <w:szCs w:val="19"/>
                <w:lang w:val="en-GB"/>
              </w:rPr>
              <w:t>Inlaw</w:t>
            </w:r>
            <w:proofErr w:type="spellEnd"/>
          </w:p>
          <w:p w14:paraId="75FE2CC6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Other non-relatives</w:t>
            </w:r>
          </w:p>
          <w:p w14:paraId="3308AE21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Parent</w:t>
            </w:r>
          </w:p>
          <w:p w14:paraId="6F0CE7C0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Relative</w:t>
            </w:r>
          </w:p>
          <w:p w14:paraId="5D23A0B1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ister</w:t>
            </w:r>
          </w:p>
          <w:p w14:paraId="3AD88E87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on</w:t>
            </w:r>
          </w:p>
          <w:p w14:paraId="20E09DEC" w14:textId="77777777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on-in-law</w:t>
            </w:r>
          </w:p>
          <w:p w14:paraId="65890C25" w14:textId="64172825" w:rsidR="00CA2F0A" w:rsidRPr="00DD66A7" w:rsidRDefault="00CA2F0A" w:rsidP="00A03E02">
            <w:pPr>
              <w:pStyle w:val="ListParagraph"/>
              <w:numPr>
                <w:ilvl w:val="0"/>
                <w:numId w:val="39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pouse</w:t>
            </w:r>
          </w:p>
        </w:tc>
      </w:tr>
      <w:tr w:rsidR="00CA2F0A" w:rsidRPr="00DD66A7" w14:paraId="7360FA84" w14:textId="77777777" w:rsidTr="00864158">
        <w:trPr>
          <w:cantSplit/>
        </w:trPr>
        <w:tc>
          <w:tcPr>
            <w:tcW w:w="2405" w:type="dxa"/>
          </w:tcPr>
          <w:p w14:paraId="03FCAA1C" w14:textId="33E49326" w:rsidR="00CA2F0A" w:rsidRPr="00DD66A7" w:rsidRDefault="00CA2F0A" w:rsidP="00A03E02">
            <w:p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Employment Status</w:t>
            </w:r>
          </w:p>
        </w:tc>
        <w:tc>
          <w:tcPr>
            <w:tcW w:w="9072" w:type="dxa"/>
          </w:tcPr>
          <w:p w14:paraId="76488BE6" w14:textId="77777777" w:rsidR="00CA2F0A" w:rsidRPr="00DD66A7" w:rsidRDefault="00CA2F0A" w:rsidP="00A03E02">
            <w:pPr>
              <w:pStyle w:val="ListParagraph"/>
              <w:numPr>
                <w:ilvl w:val="0"/>
                <w:numId w:val="40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Unemployed, not willing and not looking for a job</w:t>
            </w:r>
          </w:p>
          <w:p w14:paraId="582BEDEA" w14:textId="77777777" w:rsidR="00CA2F0A" w:rsidRPr="00DD66A7" w:rsidRDefault="00CA2F0A" w:rsidP="00A03E02">
            <w:pPr>
              <w:pStyle w:val="ListParagraph"/>
              <w:numPr>
                <w:ilvl w:val="0"/>
                <w:numId w:val="40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Employed</w:t>
            </w:r>
          </w:p>
          <w:p w14:paraId="2853117C" w14:textId="77777777" w:rsidR="00CA2F0A" w:rsidRPr="00DD66A7" w:rsidRDefault="00CA2F0A" w:rsidP="00A03E02">
            <w:pPr>
              <w:pStyle w:val="ListParagraph"/>
              <w:numPr>
                <w:ilvl w:val="0"/>
                <w:numId w:val="40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Unemployed, willing and looking for a job</w:t>
            </w:r>
          </w:p>
          <w:p w14:paraId="15D295F8" w14:textId="77777777" w:rsidR="00CA2F0A" w:rsidRPr="00DD66A7" w:rsidRDefault="00CA2F0A" w:rsidP="00A03E02">
            <w:pPr>
              <w:pStyle w:val="ListParagraph"/>
              <w:numPr>
                <w:ilvl w:val="0"/>
                <w:numId w:val="40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Unemployed, willing but not looking for a job</w:t>
            </w:r>
          </w:p>
          <w:p w14:paraId="0F16A913" w14:textId="4AD00F5A" w:rsidR="00CA2F0A" w:rsidRPr="00DD66A7" w:rsidRDefault="00CA2F0A" w:rsidP="00A03E02">
            <w:pPr>
              <w:pStyle w:val="ListParagraph"/>
              <w:numPr>
                <w:ilvl w:val="0"/>
                <w:numId w:val="40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Unemployed, not willing and not looking for a job</w:t>
            </w:r>
          </w:p>
        </w:tc>
      </w:tr>
      <w:tr w:rsidR="00CA2F0A" w:rsidRPr="00DD66A7" w14:paraId="57E98D16" w14:textId="77777777" w:rsidTr="00864158">
        <w:trPr>
          <w:cantSplit/>
        </w:trPr>
        <w:tc>
          <w:tcPr>
            <w:tcW w:w="2405" w:type="dxa"/>
          </w:tcPr>
          <w:p w14:paraId="61526997" w14:textId="21BF56B0" w:rsidR="00CA2F0A" w:rsidRPr="00DD66A7" w:rsidRDefault="00CA2F0A" w:rsidP="00A03E02">
            <w:p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Employment Arrangement</w:t>
            </w:r>
          </w:p>
        </w:tc>
        <w:tc>
          <w:tcPr>
            <w:tcW w:w="9072" w:type="dxa"/>
          </w:tcPr>
          <w:p w14:paraId="7BCC0F63" w14:textId="77777777" w:rsidR="00CA2F0A" w:rsidRPr="00DD66A7" w:rsidRDefault="00CA2F0A" w:rsidP="00A03E02">
            <w:pPr>
              <w:pStyle w:val="ListParagraph"/>
              <w:numPr>
                <w:ilvl w:val="0"/>
                <w:numId w:val="41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elf-employed</w:t>
            </w:r>
          </w:p>
          <w:p w14:paraId="5E7742F3" w14:textId="77777777" w:rsidR="00CA2F0A" w:rsidRPr="00DD66A7" w:rsidRDefault="00CA2F0A" w:rsidP="00A03E02">
            <w:pPr>
              <w:pStyle w:val="ListParagraph"/>
              <w:numPr>
                <w:ilvl w:val="0"/>
                <w:numId w:val="41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alaried - Permanent</w:t>
            </w:r>
          </w:p>
          <w:p w14:paraId="20504A1B" w14:textId="77777777" w:rsidR="00CA2F0A" w:rsidRPr="00DD66A7" w:rsidRDefault="00CA2F0A" w:rsidP="00A03E02">
            <w:pPr>
              <w:pStyle w:val="ListParagraph"/>
              <w:numPr>
                <w:ilvl w:val="0"/>
                <w:numId w:val="41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aily Wage worker/ Casual labour</w:t>
            </w:r>
          </w:p>
          <w:p w14:paraId="4337C1E1" w14:textId="77777777" w:rsidR="00CA2F0A" w:rsidRPr="00DD66A7" w:rsidRDefault="00CA2F0A" w:rsidP="00A03E02">
            <w:pPr>
              <w:pStyle w:val="ListParagraph"/>
              <w:numPr>
                <w:ilvl w:val="0"/>
                <w:numId w:val="41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Salaried - Temporary</w:t>
            </w:r>
          </w:p>
          <w:p w14:paraId="31A9BDF7" w14:textId="4D15A6EF" w:rsidR="00CA2F0A" w:rsidRPr="00DD66A7" w:rsidRDefault="00CA2F0A" w:rsidP="00A03E02">
            <w:pPr>
              <w:pStyle w:val="ListParagraph"/>
              <w:numPr>
                <w:ilvl w:val="0"/>
                <w:numId w:val="41"/>
              </w:numPr>
              <w:rPr>
                <w:szCs w:val="19"/>
                <w:lang w:val="en-GB"/>
              </w:rPr>
            </w:pPr>
            <w:r w:rsidRPr="00DD66A7">
              <w:rPr>
                <w:szCs w:val="19"/>
                <w:lang w:val="en-GB"/>
              </w:rPr>
              <w:t>Data Not Available</w:t>
            </w:r>
          </w:p>
        </w:tc>
      </w:tr>
    </w:tbl>
    <w:p w14:paraId="306F4712" w14:textId="77777777" w:rsidR="006929BC" w:rsidRPr="00DD66A7" w:rsidRDefault="006929BC" w:rsidP="00A03E02">
      <w:pPr>
        <w:spacing w:line="240" w:lineRule="auto"/>
        <w:rPr>
          <w:rFonts w:eastAsiaTheme="majorEastAsia" w:cs="Times New Roman (Headings CS)"/>
          <w:smallCaps/>
          <w:color w:val="018AAA" w:themeColor="accent2"/>
          <w:sz w:val="30"/>
          <w:szCs w:val="36"/>
          <w:lang w:val="en-GB"/>
        </w:rPr>
      </w:pPr>
      <w:r w:rsidRPr="00DD66A7">
        <w:rPr>
          <w:lang w:val="en-GB"/>
        </w:rPr>
        <w:br w:type="page"/>
      </w:r>
    </w:p>
    <w:p w14:paraId="1F8A221A" w14:textId="6AEA8ECF" w:rsidR="006929BC" w:rsidRPr="00DD66A7" w:rsidRDefault="006929BC" w:rsidP="00864158">
      <w:pPr>
        <w:pStyle w:val="Heading2"/>
      </w:pPr>
      <w:bookmarkStart w:id="4" w:name="_Toc25761675"/>
      <w:r w:rsidRPr="00DD66A7">
        <w:lastRenderedPageBreak/>
        <w:t>Geography</w:t>
      </w:r>
      <w:bookmarkEnd w:id="4"/>
    </w:p>
    <w:p w14:paraId="4375970E" w14:textId="3038F425" w:rsidR="00DD66A7" w:rsidRPr="00DD66A7" w:rsidRDefault="00DD66A7" w:rsidP="00DD66A7">
      <w:pPr>
        <w:rPr>
          <w:lang w:val="en-GB"/>
        </w:rPr>
      </w:pPr>
      <w:r w:rsidRPr="00DD66A7">
        <w:rPr>
          <w:lang w:val="en-GB"/>
        </w:rPr>
        <w:t>Note: some variable options have not been fully listed because of space constraints. Details are available on reque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0"/>
        <w:gridCol w:w="7432"/>
      </w:tblGrid>
      <w:tr w:rsidR="001C1A9E" w:rsidRPr="00DD66A7" w14:paraId="4D497D39" w14:textId="77777777" w:rsidTr="00DD66A7">
        <w:trPr>
          <w:cantSplit/>
          <w:trHeight w:val="340"/>
          <w:tblHeader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766F0E9D" w14:textId="77777777" w:rsidR="001C1A9E" w:rsidRPr="00DD66A7" w:rsidRDefault="001C1A9E" w:rsidP="00DD66A7">
            <w:pPr>
              <w:rPr>
                <w:b/>
                <w:bCs/>
                <w:lang w:val="en-GB"/>
              </w:rPr>
            </w:pPr>
            <w:r w:rsidRPr="00DD66A7">
              <w:rPr>
                <w:b/>
                <w:bCs/>
                <w:lang w:val="en-GB"/>
              </w:rPr>
              <w:t>Variable</w:t>
            </w:r>
          </w:p>
        </w:tc>
        <w:tc>
          <w:tcPr>
            <w:tcW w:w="9072" w:type="dxa"/>
            <w:shd w:val="clear" w:color="auto" w:fill="D9D9D9" w:themeFill="background1" w:themeFillShade="D9"/>
            <w:vAlign w:val="center"/>
          </w:tcPr>
          <w:p w14:paraId="1D908BA2" w14:textId="77777777" w:rsidR="001C1A9E" w:rsidRPr="00DD66A7" w:rsidRDefault="001C1A9E" w:rsidP="00DD66A7">
            <w:pPr>
              <w:rPr>
                <w:b/>
                <w:bCs/>
                <w:lang w:val="en-GB"/>
              </w:rPr>
            </w:pPr>
            <w:r w:rsidRPr="00DD66A7">
              <w:rPr>
                <w:b/>
                <w:bCs/>
                <w:lang w:val="en-GB"/>
              </w:rPr>
              <w:t>Options</w:t>
            </w:r>
          </w:p>
        </w:tc>
      </w:tr>
      <w:tr w:rsidR="006929BC" w:rsidRPr="00DD66A7" w14:paraId="37D36D98" w14:textId="77777777" w:rsidTr="00DD66A7">
        <w:trPr>
          <w:cantSplit/>
        </w:trPr>
        <w:tc>
          <w:tcPr>
            <w:tcW w:w="2405" w:type="dxa"/>
          </w:tcPr>
          <w:p w14:paraId="5110BA03" w14:textId="77777777" w:rsidR="006929BC" w:rsidRPr="00DD66A7" w:rsidRDefault="006929BC" w:rsidP="00A03E02">
            <w:p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State Homogenous Region</w:t>
            </w:r>
          </w:p>
        </w:tc>
        <w:tc>
          <w:tcPr>
            <w:tcW w:w="9072" w:type="dxa"/>
          </w:tcPr>
          <w:p w14:paraId="02B631BB" w14:textId="149285B7" w:rsidR="006929BC" w:rsidRPr="00DD66A7" w:rsidRDefault="00DD66A7" w:rsidP="00DD66A7">
            <w:p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((see CMIE CHPS homogeneous regions))</w:t>
            </w:r>
          </w:p>
        </w:tc>
      </w:tr>
      <w:tr w:rsidR="006929BC" w:rsidRPr="00DD66A7" w14:paraId="1D8085F7" w14:textId="77777777" w:rsidTr="00DD66A7">
        <w:trPr>
          <w:cantSplit/>
        </w:trPr>
        <w:tc>
          <w:tcPr>
            <w:tcW w:w="2405" w:type="dxa"/>
          </w:tcPr>
          <w:p w14:paraId="4520314B" w14:textId="77777777" w:rsidR="006929BC" w:rsidRPr="00DD66A7" w:rsidRDefault="006929BC" w:rsidP="00A03E02">
            <w:p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State</w:t>
            </w:r>
          </w:p>
        </w:tc>
        <w:tc>
          <w:tcPr>
            <w:tcW w:w="9072" w:type="dxa"/>
          </w:tcPr>
          <w:p w14:paraId="1EB0F039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Andhra Pradesh</w:t>
            </w:r>
          </w:p>
          <w:p w14:paraId="04FC8CC2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Arunachal Pradesh</w:t>
            </w:r>
          </w:p>
          <w:p w14:paraId="67B09DFB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Assam</w:t>
            </w:r>
          </w:p>
          <w:p w14:paraId="7DA9862A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Bihar</w:t>
            </w:r>
          </w:p>
          <w:p w14:paraId="6B8CED3F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Chandigarh</w:t>
            </w:r>
          </w:p>
          <w:p w14:paraId="18766A9F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Chhattisgarh</w:t>
            </w:r>
          </w:p>
          <w:p w14:paraId="11E51C6C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Daman &amp; Diu</w:t>
            </w:r>
          </w:p>
          <w:p w14:paraId="1D8019BA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Delhi</w:t>
            </w:r>
          </w:p>
          <w:p w14:paraId="5667BAC7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Foreign</w:t>
            </w:r>
          </w:p>
          <w:p w14:paraId="647545B3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Goa</w:t>
            </w:r>
          </w:p>
          <w:p w14:paraId="01FFC2F7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Gujarat</w:t>
            </w:r>
          </w:p>
          <w:p w14:paraId="4BE73687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Haryana</w:t>
            </w:r>
          </w:p>
          <w:p w14:paraId="0023A6C0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Himachal Pradesh</w:t>
            </w:r>
          </w:p>
          <w:p w14:paraId="72C0C5B9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India</w:t>
            </w:r>
          </w:p>
          <w:p w14:paraId="686E5054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Jammu and Kashmir</w:t>
            </w:r>
          </w:p>
          <w:p w14:paraId="6B0C93FC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Jharkhand</w:t>
            </w:r>
          </w:p>
          <w:p w14:paraId="5C9612D8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Karnataka</w:t>
            </w:r>
          </w:p>
          <w:p w14:paraId="045DE2AE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Kerala</w:t>
            </w:r>
          </w:p>
          <w:p w14:paraId="20CDEA81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Madhya Pradesh</w:t>
            </w:r>
          </w:p>
          <w:p w14:paraId="16AA20AC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Maharashtra</w:t>
            </w:r>
          </w:p>
          <w:p w14:paraId="17B416BE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Manipur</w:t>
            </w:r>
          </w:p>
          <w:p w14:paraId="72D92999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Meghalaya</w:t>
            </w:r>
          </w:p>
          <w:p w14:paraId="101DC3BA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Mizoram</w:t>
            </w:r>
          </w:p>
          <w:p w14:paraId="60EA74D6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Nagaland</w:t>
            </w:r>
          </w:p>
          <w:p w14:paraId="1D910D69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Odisha</w:t>
            </w:r>
          </w:p>
          <w:p w14:paraId="60BC3C8D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Puducherry</w:t>
            </w:r>
          </w:p>
          <w:p w14:paraId="306BCB09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Punjab</w:t>
            </w:r>
          </w:p>
          <w:p w14:paraId="3258DBA2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Rajasthan</w:t>
            </w:r>
          </w:p>
          <w:p w14:paraId="15EE94A5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Sikkim</w:t>
            </w:r>
          </w:p>
          <w:p w14:paraId="7CC939A8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Tamil Nadu</w:t>
            </w:r>
          </w:p>
          <w:p w14:paraId="4EB5D951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Telangana</w:t>
            </w:r>
          </w:p>
          <w:p w14:paraId="315ED8DC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Tripura</w:t>
            </w:r>
          </w:p>
          <w:p w14:paraId="1EB240FF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Uttar Pradesh</w:t>
            </w:r>
          </w:p>
          <w:p w14:paraId="37743EA5" w14:textId="77777777" w:rsidR="00DD66A7" w:rsidRPr="00DD66A7" w:rsidRDefault="00DD66A7" w:rsidP="00DD66A7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Uttarakhand</w:t>
            </w:r>
          </w:p>
          <w:p w14:paraId="7E3337ED" w14:textId="019408C7" w:rsidR="006929BC" w:rsidRPr="00DD66A7" w:rsidRDefault="00DD66A7" w:rsidP="00DD66A7">
            <w:p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West Bengal</w:t>
            </w:r>
          </w:p>
        </w:tc>
      </w:tr>
      <w:tr w:rsidR="006929BC" w:rsidRPr="00DD66A7" w14:paraId="162A54B9" w14:textId="77777777" w:rsidTr="00DD66A7">
        <w:trPr>
          <w:cantSplit/>
        </w:trPr>
        <w:tc>
          <w:tcPr>
            <w:tcW w:w="2405" w:type="dxa"/>
          </w:tcPr>
          <w:p w14:paraId="66A00F53" w14:textId="77777777" w:rsidR="006929BC" w:rsidRPr="00DD66A7" w:rsidRDefault="006929BC" w:rsidP="00A03E02">
            <w:p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District</w:t>
            </w:r>
          </w:p>
        </w:tc>
        <w:tc>
          <w:tcPr>
            <w:tcW w:w="9072" w:type="dxa"/>
          </w:tcPr>
          <w:p w14:paraId="7A7DAD62" w14:textId="0C9E6A09" w:rsidR="006929BC" w:rsidRPr="00DD66A7" w:rsidRDefault="00DD66A7" w:rsidP="00DD66A7">
            <w:p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((see CMIE CHPS district list))</w:t>
            </w:r>
          </w:p>
        </w:tc>
      </w:tr>
      <w:tr w:rsidR="006929BC" w:rsidRPr="00DD66A7" w14:paraId="4D92D28C" w14:textId="77777777" w:rsidTr="00DD66A7">
        <w:trPr>
          <w:cantSplit/>
        </w:trPr>
        <w:tc>
          <w:tcPr>
            <w:tcW w:w="2405" w:type="dxa"/>
          </w:tcPr>
          <w:p w14:paraId="71010A15" w14:textId="77777777" w:rsidR="006929BC" w:rsidRPr="00DD66A7" w:rsidRDefault="006929BC" w:rsidP="00A03E02">
            <w:p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Region Type</w:t>
            </w:r>
          </w:p>
        </w:tc>
        <w:tc>
          <w:tcPr>
            <w:tcW w:w="9072" w:type="dxa"/>
          </w:tcPr>
          <w:p w14:paraId="4FECAF67" w14:textId="77777777" w:rsidR="006929BC" w:rsidRPr="00DD66A7" w:rsidRDefault="006929BC" w:rsidP="00A03E02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Rural</w:t>
            </w:r>
          </w:p>
          <w:p w14:paraId="4611F249" w14:textId="77777777" w:rsidR="006929BC" w:rsidRPr="00DD66A7" w:rsidRDefault="006929BC" w:rsidP="00A03E02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Urban</w:t>
            </w:r>
          </w:p>
        </w:tc>
      </w:tr>
      <w:tr w:rsidR="006929BC" w:rsidRPr="00DD66A7" w14:paraId="63BD8267" w14:textId="77777777" w:rsidTr="00DD66A7">
        <w:trPr>
          <w:cantSplit/>
        </w:trPr>
        <w:tc>
          <w:tcPr>
            <w:tcW w:w="2405" w:type="dxa"/>
          </w:tcPr>
          <w:p w14:paraId="14A43481" w14:textId="77777777" w:rsidR="006929BC" w:rsidRPr="00DD66A7" w:rsidRDefault="006929BC" w:rsidP="00A03E02">
            <w:p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lastRenderedPageBreak/>
              <w:t>State of Origin</w:t>
            </w:r>
          </w:p>
        </w:tc>
        <w:tc>
          <w:tcPr>
            <w:tcW w:w="9072" w:type="dxa"/>
          </w:tcPr>
          <w:p w14:paraId="7A7F0510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Andhra Pradesh</w:t>
            </w:r>
          </w:p>
          <w:p w14:paraId="75F22C99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Arunachal Pradesh</w:t>
            </w:r>
          </w:p>
          <w:p w14:paraId="66A5D819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Assam</w:t>
            </w:r>
          </w:p>
          <w:p w14:paraId="0360344B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Bihar</w:t>
            </w:r>
          </w:p>
          <w:p w14:paraId="1CC2C25E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Chandigarh</w:t>
            </w:r>
          </w:p>
          <w:p w14:paraId="76A74E90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Chhattisgarh</w:t>
            </w:r>
          </w:p>
          <w:p w14:paraId="0B7DCFEB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Daman &amp; Diu</w:t>
            </w:r>
          </w:p>
          <w:p w14:paraId="749E2988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Delhi</w:t>
            </w:r>
          </w:p>
          <w:p w14:paraId="72AC4B54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Foreign</w:t>
            </w:r>
          </w:p>
          <w:p w14:paraId="56D2B858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Goa</w:t>
            </w:r>
          </w:p>
          <w:p w14:paraId="6CF6F849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Gujarat</w:t>
            </w:r>
          </w:p>
          <w:p w14:paraId="599FED12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Haryana</w:t>
            </w:r>
          </w:p>
          <w:p w14:paraId="6756C2BF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Himachal Pradesh</w:t>
            </w:r>
          </w:p>
          <w:p w14:paraId="067A1938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India</w:t>
            </w:r>
          </w:p>
          <w:p w14:paraId="1526282D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Jammu and Kashmir</w:t>
            </w:r>
          </w:p>
          <w:p w14:paraId="73E00DFA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Jharkhand</w:t>
            </w:r>
          </w:p>
          <w:p w14:paraId="75852288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Karnataka</w:t>
            </w:r>
          </w:p>
          <w:p w14:paraId="0F8ABF35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Kerala</w:t>
            </w:r>
          </w:p>
          <w:p w14:paraId="58D61B36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Madhya Pradesh</w:t>
            </w:r>
          </w:p>
          <w:p w14:paraId="28DEC0FC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Maharashtra</w:t>
            </w:r>
          </w:p>
          <w:p w14:paraId="049E3946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Manipur</w:t>
            </w:r>
          </w:p>
          <w:p w14:paraId="4507EEF9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Meghalaya</w:t>
            </w:r>
          </w:p>
          <w:p w14:paraId="5C67974E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Mizoram</w:t>
            </w:r>
          </w:p>
          <w:p w14:paraId="0D2464CE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Nagaland</w:t>
            </w:r>
          </w:p>
          <w:p w14:paraId="483BE1AA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Odisha</w:t>
            </w:r>
          </w:p>
          <w:p w14:paraId="3C4D24C1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Puducherry</w:t>
            </w:r>
          </w:p>
          <w:p w14:paraId="7687CC76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Punjab</w:t>
            </w:r>
          </w:p>
          <w:p w14:paraId="52BBCE97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Rajasthan</w:t>
            </w:r>
          </w:p>
          <w:p w14:paraId="09F15D49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Sikkim</w:t>
            </w:r>
          </w:p>
          <w:p w14:paraId="0B94789D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Tamil Nadu</w:t>
            </w:r>
          </w:p>
          <w:p w14:paraId="59E3D043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Telangana</w:t>
            </w:r>
          </w:p>
          <w:p w14:paraId="13B98125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Tripura</w:t>
            </w:r>
          </w:p>
          <w:p w14:paraId="4E9C2402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Uttar Pradesh</w:t>
            </w:r>
          </w:p>
          <w:p w14:paraId="571E4A13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Uttarakhand</w:t>
            </w:r>
          </w:p>
          <w:p w14:paraId="400CA394" w14:textId="77777777" w:rsidR="006929BC" w:rsidRPr="00DD66A7" w:rsidRDefault="006929BC" w:rsidP="00A03E02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West Bengal</w:t>
            </w:r>
          </w:p>
        </w:tc>
      </w:tr>
      <w:tr w:rsidR="006929BC" w:rsidRPr="00DD66A7" w14:paraId="71F022CA" w14:textId="77777777" w:rsidTr="00DD66A7">
        <w:trPr>
          <w:cantSplit/>
        </w:trPr>
        <w:tc>
          <w:tcPr>
            <w:tcW w:w="2405" w:type="dxa"/>
          </w:tcPr>
          <w:p w14:paraId="78409B75" w14:textId="77777777" w:rsidR="006929BC" w:rsidRPr="00DD66A7" w:rsidRDefault="006929BC" w:rsidP="00A03E02">
            <w:p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Town/Village</w:t>
            </w:r>
          </w:p>
        </w:tc>
        <w:tc>
          <w:tcPr>
            <w:tcW w:w="9072" w:type="dxa"/>
          </w:tcPr>
          <w:p w14:paraId="54720797" w14:textId="0A8D4CA7" w:rsidR="006929BC" w:rsidRPr="00DD66A7" w:rsidRDefault="00DD66A7" w:rsidP="00DD66A7">
            <w:p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((Anonymized and numbered))</w:t>
            </w:r>
          </w:p>
        </w:tc>
      </w:tr>
      <w:tr w:rsidR="006929BC" w:rsidRPr="00DD66A7" w14:paraId="03A9F354" w14:textId="77777777" w:rsidTr="00DD66A7">
        <w:trPr>
          <w:cantSplit/>
        </w:trPr>
        <w:tc>
          <w:tcPr>
            <w:tcW w:w="2405" w:type="dxa"/>
          </w:tcPr>
          <w:p w14:paraId="24738F07" w14:textId="77777777" w:rsidR="006929BC" w:rsidRPr="00DD66A7" w:rsidRDefault="006929BC" w:rsidP="00A03E02">
            <w:p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Homogenous Region by Region Type</w:t>
            </w:r>
          </w:p>
        </w:tc>
        <w:tc>
          <w:tcPr>
            <w:tcW w:w="9072" w:type="dxa"/>
          </w:tcPr>
          <w:p w14:paraId="086E6D37" w14:textId="7C00B8E2" w:rsidR="006929BC" w:rsidRPr="00DD66A7" w:rsidRDefault="00DD66A7" w:rsidP="00DD66A7">
            <w:pPr>
              <w:rPr>
                <w:sz w:val="18"/>
                <w:szCs w:val="18"/>
                <w:lang w:val="en-GB"/>
              </w:rPr>
            </w:pPr>
            <w:r w:rsidRPr="00DD66A7">
              <w:rPr>
                <w:sz w:val="18"/>
                <w:szCs w:val="18"/>
                <w:lang w:val="en-GB"/>
              </w:rPr>
              <w:t>((See CMIE CHPS homogeneous regions by rural/urban))</w:t>
            </w:r>
          </w:p>
        </w:tc>
      </w:tr>
    </w:tbl>
    <w:p w14:paraId="64AA6D9B" w14:textId="53115624" w:rsidR="006929BC" w:rsidRPr="00DD66A7" w:rsidRDefault="006929BC" w:rsidP="00A03E02">
      <w:pPr>
        <w:spacing w:line="240" w:lineRule="auto"/>
        <w:rPr>
          <w:lang w:val="en-GB"/>
        </w:rPr>
      </w:pPr>
    </w:p>
    <w:sectPr w:rsidR="006929BC" w:rsidRPr="00DD66A7" w:rsidSect="00DD66A7">
      <w:headerReference w:type="default" r:id="rId12"/>
      <w:footerReference w:type="even" r:id="rId13"/>
      <w:footerReference w:type="default" r:id="rId14"/>
      <w:type w:val="continuous"/>
      <w:pgSz w:w="11906" w:h="16838" w:code="9"/>
      <w:pgMar w:top="1152" w:right="1152" w:bottom="1152" w:left="1152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D75AE8" w14:textId="77777777" w:rsidR="009D6CB9" w:rsidRDefault="009D6CB9" w:rsidP="003D54E9">
      <w:pPr>
        <w:spacing w:after="0" w:line="240" w:lineRule="auto"/>
      </w:pPr>
      <w:r>
        <w:separator/>
      </w:r>
    </w:p>
  </w:endnote>
  <w:endnote w:type="continuationSeparator" w:id="0">
    <w:p w14:paraId="3E9CA905" w14:textId="77777777" w:rsidR="009D6CB9" w:rsidRDefault="009D6CB9" w:rsidP="003D54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 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Lato">
    <w:altName w:val="Cambria"/>
    <w:charset w:val="4D"/>
    <w:family w:val="swiss"/>
    <w:pitch w:val="variable"/>
    <w:sig w:usb0="A00000AF" w:usb1="50006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Lato Light">
    <w:altName w:val="Segoe UI"/>
    <w:charset w:val="4D"/>
    <w:family w:val="swiss"/>
    <w:pitch w:val="variable"/>
    <w:sig w:usb0="A00000AF" w:usb1="500060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1582727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6C45164" w14:textId="13AE2843" w:rsidR="00DD66A7" w:rsidRDefault="00DD66A7" w:rsidP="003301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6AD2511" w14:textId="77777777" w:rsidR="00DD66A7" w:rsidRDefault="00DD66A7" w:rsidP="00DD66A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13574325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E3D76C4" w14:textId="1EE5C8CA" w:rsidR="00DD66A7" w:rsidRDefault="00DD66A7" w:rsidP="003301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4BF64AE" w14:textId="5519FEA5" w:rsidR="00864158" w:rsidRPr="00946E47" w:rsidRDefault="00864158" w:rsidP="00DD66A7">
    <w:pPr>
      <w:ind w:right="360"/>
      <w:rPr>
        <w:sz w:val="16"/>
        <w:szCs w:val="16"/>
      </w:rPr>
    </w:pPr>
    <w:r>
      <w:t>Pulse Questionnaire</w:t>
    </w:r>
    <w:r w:rsidRPr="00946E47"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FDDD90" w14:textId="77777777" w:rsidR="009D6CB9" w:rsidRDefault="009D6CB9" w:rsidP="003D54E9">
      <w:pPr>
        <w:spacing w:after="0" w:line="240" w:lineRule="auto"/>
      </w:pPr>
      <w:r>
        <w:separator/>
      </w:r>
    </w:p>
  </w:footnote>
  <w:footnote w:type="continuationSeparator" w:id="0">
    <w:p w14:paraId="7C78186C" w14:textId="77777777" w:rsidR="009D6CB9" w:rsidRDefault="009D6CB9" w:rsidP="003D54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524B2" w14:textId="1EDAAD78" w:rsidR="00864158" w:rsidRPr="00DD66A7" w:rsidRDefault="00864158" w:rsidP="00DD66A7">
    <w:r w:rsidRPr="00DD66A7">
      <w:rPr>
        <w:noProof/>
      </w:rPr>
      <w:drawing>
        <wp:anchor distT="0" distB="0" distL="114300" distR="114300" simplePos="0" relativeHeight="251662336" behindDoc="0" locked="0" layoutInCell="1" allowOverlap="1" wp14:anchorId="49FD3554" wp14:editId="043BF31E">
          <wp:simplePos x="0" y="0"/>
          <wp:positionH relativeFrom="column">
            <wp:posOffset>5152152</wp:posOffset>
          </wp:positionH>
          <wp:positionV relativeFrom="paragraph">
            <wp:posOffset>-102870</wp:posOffset>
          </wp:positionV>
          <wp:extent cx="328295" cy="272415"/>
          <wp:effectExtent l="0" t="0" r="0" b="0"/>
          <wp:wrapSquare wrapText="bothSides"/>
          <wp:docPr id="15" name="Picture 14">
            <a:extLst xmlns:a="http://schemas.openxmlformats.org/drawingml/2006/main">
              <a:ext uri="{FF2B5EF4-FFF2-40B4-BE49-F238E27FC236}">
                <a16:creationId xmlns:a16="http://schemas.microsoft.com/office/drawing/2014/main" id="{AE348CB3-1D37-412A-985C-E2F790D6D0D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>
                    <a:extLst>
                      <a:ext uri="{FF2B5EF4-FFF2-40B4-BE49-F238E27FC236}">
                        <a16:creationId xmlns:a16="http://schemas.microsoft.com/office/drawing/2014/main" id="{AE348CB3-1D37-412A-985C-E2F790D6D0D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295" cy="2724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DD66A7">
      <w:rPr>
        <w:noProof/>
      </w:rPr>
      <w:drawing>
        <wp:anchor distT="0" distB="0" distL="114300" distR="114300" simplePos="0" relativeHeight="251663360" behindDoc="0" locked="0" layoutInCell="1" allowOverlap="1" wp14:anchorId="4E187405" wp14:editId="42D7D5EE">
          <wp:simplePos x="0" y="0"/>
          <wp:positionH relativeFrom="column">
            <wp:posOffset>5628005</wp:posOffset>
          </wp:positionH>
          <wp:positionV relativeFrom="paragraph">
            <wp:posOffset>-34925</wp:posOffset>
          </wp:positionV>
          <wp:extent cx="455295" cy="139065"/>
          <wp:effectExtent l="0" t="0" r="1905" b="0"/>
          <wp:wrapSquare wrapText="bothSides"/>
          <wp:docPr id="4" name="Picture 4" descr="Image result for dalberg logo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dalberg logo&quot;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266" t="39536" r="4824" b="32992"/>
                  <a:stretch/>
                </pic:blipFill>
                <pic:spPr bwMode="auto">
                  <a:xfrm>
                    <a:off x="0" y="0"/>
                    <a:ext cx="455295" cy="139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Pr="00DD66A7">
      <w:t>State of Aadhaar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F53E2"/>
    <w:multiLevelType w:val="hybridMultilevel"/>
    <w:tmpl w:val="54DA852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132E19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4A4E1B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7F1C25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6D1B1E"/>
    <w:multiLevelType w:val="hybridMultilevel"/>
    <w:tmpl w:val="BD54C3F0"/>
    <w:lvl w:ilvl="0" w:tplc="D3AC2946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B52E812">
      <w:start w:val="1"/>
      <w:numFmt w:val="bullet"/>
      <w:pStyle w:val="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C7CDC"/>
    <w:multiLevelType w:val="hybridMultilevel"/>
    <w:tmpl w:val="CA12CFE8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BB28BE"/>
    <w:multiLevelType w:val="hybridMultilevel"/>
    <w:tmpl w:val="7814FE56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7D7767"/>
    <w:multiLevelType w:val="hybridMultilevel"/>
    <w:tmpl w:val="F4C0255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B56"/>
    <w:multiLevelType w:val="hybridMultilevel"/>
    <w:tmpl w:val="B76C58AC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292B41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584C46"/>
    <w:multiLevelType w:val="hybridMultilevel"/>
    <w:tmpl w:val="54DA852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DE2A99"/>
    <w:multiLevelType w:val="hybridMultilevel"/>
    <w:tmpl w:val="BE822D3E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8212E1E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9525B7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8562BE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AE9689F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BE355B2"/>
    <w:multiLevelType w:val="hybridMultilevel"/>
    <w:tmpl w:val="B76C58AC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CA328C2"/>
    <w:multiLevelType w:val="hybridMultilevel"/>
    <w:tmpl w:val="7814FE56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00F5BD8"/>
    <w:multiLevelType w:val="hybridMultilevel"/>
    <w:tmpl w:val="7814FE56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7352BF8"/>
    <w:multiLevelType w:val="hybridMultilevel"/>
    <w:tmpl w:val="7814FE56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96052F6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BAB590D"/>
    <w:multiLevelType w:val="hybridMultilevel"/>
    <w:tmpl w:val="7814FE56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DDB3ACF"/>
    <w:multiLevelType w:val="hybridMultilevel"/>
    <w:tmpl w:val="8B2CBD6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F2A5DA4"/>
    <w:multiLevelType w:val="hybridMultilevel"/>
    <w:tmpl w:val="7814FE56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0D27925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16F7819"/>
    <w:multiLevelType w:val="hybridMultilevel"/>
    <w:tmpl w:val="491C1FB8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5C85E66"/>
    <w:multiLevelType w:val="hybridMultilevel"/>
    <w:tmpl w:val="A1EC57F6"/>
    <w:lvl w:ilvl="0" w:tplc="E358647E">
      <w:start w:val="1"/>
      <w:numFmt w:val="upperRoman"/>
      <w:pStyle w:val="TOC1"/>
      <w:lvlText w:val="SECTION %1:"/>
      <w:lvlJc w:val="left"/>
      <w:pPr>
        <w:ind w:left="4471" w:hanging="360"/>
      </w:pPr>
      <w:rPr>
        <w:rFonts w:ascii="Proxima Nova A" w:hAnsi="Proxima Nova 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4946A6"/>
    <w:multiLevelType w:val="hybridMultilevel"/>
    <w:tmpl w:val="BE822D3E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2B1121B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D46D02"/>
    <w:multiLevelType w:val="hybridMultilevel"/>
    <w:tmpl w:val="491C1FB8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A6814B1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6902B3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F896617"/>
    <w:multiLevelType w:val="multilevel"/>
    <w:tmpl w:val="82DA482E"/>
    <w:lvl w:ilvl="0">
      <w:start w:val="1"/>
      <w:numFmt w:val="upperRoman"/>
      <w:pStyle w:val="Heading1"/>
      <w:suff w:val="nothing"/>
      <w:lvlText w:val="Section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1"/>
      <w:lvlText w:val="%2"/>
      <w:lvlJc w:val="left"/>
      <w:pPr>
        <w:ind w:left="576" w:hanging="576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0C94373"/>
    <w:multiLevelType w:val="hybridMultilevel"/>
    <w:tmpl w:val="7814FE56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4D04B90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6D66F64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A760914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AA20838"/>
    <w:multiLevelType w:val="hybridMultilevel"/>
    <w:tmpl w:val="491C1FB8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BDB0102"/>
    <w:multiLevelType w:val="hybridMultilevel"/>
    <w:tmpl w:val="CC82407A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D6C1D5E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186B57"/>
    <w:multiLevelType w:val="hybridMultilevel"/>
    <w:tmpl w:val="7814FE56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5A75648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80D5683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B6D633A"/>
    <w:multiLevelType w:val="hybridMultilevel"/>
    <w:tmpl w:val="BE822D3E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F7507A5"/>
    <w:multiLevelType w:val="hybridMultilevel"/>
    <w:tmpl w:val="9524F89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2"/>
  </w:num>
  <w:num w:numId="2">
    <w:abstractNumId w:val="4"/>
  </w:num>
  <w:num w:numId="3">
    <w:abstractNumId w:val="26"/>
  </w:num>
  <w:num w:numId="4">
    <w:abstractNumId w:val="5"/>
  </w:num>
  <w:num w:numId="5">
    <w:abstractNumId w:val="6"/>
  </w:num>
  <w:num w:numId="6">
    <w:abstractNumId w:val="21"/>
  </w:num>
  <w:num w:numId="7">
    <w:abstractNumId w:val="40"/>
  </w:num>
  <w:num w:numId="8">
    <w:abstractNumId w:val="17"/>
  </w:num>
  <w:num w:numId="9">
    <w:abstractNumId w:val="19"/>
  </w:num>
  <w:num w:numId="10">
    <w:abstractNumId w:val="18"/>
  </w:num>
  <w:num w:numId="11">
    <w:abstractNumId w:val="23"/>
  </w:num>
  <w:num w:numId="12">
    <w:abstractNumId w:val="33"/>
  </w:num>
  <w:num w:numId="13">
    <w:abstractNumId w:val="8"/>
  </w:num>
  <w:num w:numId="14">
    <w:abstractNumId w:val="16"/>
  </w:num>
  <w:num w:numId="15">
    <w:abstractNumId w:val="25"/>
  </w:num>
  <w:num w:numId="16">
    <w:abstractNumId w:val="29"/>
  </w:num>
  <w:num w:numId="17">
    <w:abstractNumId w:val="37"/>
  </w:num>
  <w:num w:numId="18">
    <w:abstractNumId w:val="7"/>
  </w:num>
  <w:num w:numId="19">
    <w:abstractNumId w:val="34"/>
  </w:num>
  <w:num w:numId="20">
    <w:abstractNumId w:val="10"/>
  </w:num>
  <w:num w:numId="21">
    <w:abstractNumId w:val="0"/>
  </w:num>
  <w:num w:numId="22">
    <w:abstractNumId w:val="38"/>
  </w:num>
  <w:num w:numId="23">
    <w:abstractNumId w:val="22"/>
  </w:num>
  <w:num w:numId="24">
    <w:abstractNumId w:val="43"/>
  </w:num>
  <w:num w:numId="25">
    <w:abstractNumId w:val="27"/>
  </w:num>
  <w:num w:numId="26">
    <w:abstractNumId w:val="11"/>
  </w:num>
  <w:num w:numId="27">
    <w:abstractNumId w:val="24"/>
  </w:num>
  <w:num w:numId="28">
    <w:abstractNumId w:val="1"/>
  </w:num>
  <w:num w:numId="29">
    <w:abstractNumId w:val="41"/>
  </w:num>
  <w:num w:numId="30">
    <w:abstractNumId w:val="13"/>
  </w:num>
  <w:num w:numId="31">
    <w:abstractNumId w:val="35"/>
  </w:num>
  <w:num w:numId="32">
    <w:abstractNumId w:val="9"/>
  </w:num>
  <w:num w:numId="33">
    <w:abstractNumId w:val="3"/>
  </w:num>
  <w:num w:numId="34">
    <w:abstractNumId w:val="44"/>
  </w:num>
  <w:num w:numId="35">
    <w:abstractNumId w:val="42"/>
  </w:num>
  <w:num w:numId="36">
    <w:abstractNumId w:val="12"/>
  </w:num>
  <w:num w:numId="37">
    <w:abstractNumId w:val="30"/>
  </w:num>
  <w:num w:numId="38">
    <w:abstractNumId w:val="2"/>
  </w:num>
  <w:num w:numId="39">
    <w:abstractNumId w:val="36"/>
  </w:num>
  <w:num w:numId="40">
    <w:abstractNumId w:val="15"/>
  </w:num>
  <w:num w:numId="41">
    <w:abstractNumId w:val="28"/>
  </w:num>
  <w:num w:numId="42">
    <w:abstractNumId w:val="39"/>
  </w:num>
  <w:num w:numId="43">
    <w:abstractNumId w:val="20"/>
  </w:num>
  <w:num w:numId="44">
    <w:abstractNumId w:val="14"/>
  </w:num>
  <w:num w:numId="45">
    <w:abstractNumId w:val="3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10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NTE0szA1tjQxNLJU0lEKTi0uzszPAykwtKgFAIUZN7ItAAAA"/>
  </w:docVars>
  <w:rsids>
    <w:rsidRoot w:val="00B0629D"/>
    <w:rsid w:val="00001271"/>
    <w:rsid w:val="00001CB6"/>
    <w:rsid w:val="0000367A"/>
    <w:rsid w:val="00004007"/>
    <w:rsid w:val="00012000"/>
    <w:rsid w:val="00013AA5"/>
    <w:rsid w:val="00014D17"/>
    <w:rsid w:val="000202ED"/>
    <w:rsid w:val="00021195"/>
    <w:rsid w:val="0002274C"/>
    <w:rsid w:val="00026EED"/>
    <w:rsid w:val="00027B94"/>
    <w:rsid w:val="00031339"/>
    <w:rsid w:val="0003306A"/>
    <w:rsid w:val="00036709"/>
    <w:rsid w:val="00036CC5"/>
    <w:rsid w:val="0003771E"/>
    <w:rsid w:val="0004032F"/>
    <w:rsid w:val="00040936"/>
    <w:rsid w:val="00041629"/>
    <w:rsid w:val="0004487F"/>
    <w:rsid w:val="00045C63"/>
    <w:rsid w:val="000514CE"/>
    <w:rsid w:val="000549DC"/>
    <w:rsid w:val="000568DE"/>
    <w:rsid w:val="00063B01"/>
    <w:rsid w:val="00064924"/>
    <w:rsid w:val="000732A2"/>
    <w:rsid w:val="00073A5F"/>
    <w:rsid w:val="00073E25"/>
    <w:rsid w:val="0007522F"/>
    <w:rsid w:val="00083CB5"/>
    <w:rsid w:val="00094048"/>
    <w:rsid w:val="000973A5"/>
    <w:rsid w:val="000A2924"/>
    <w:rsid w:val="000A4283"/>
    <w:rsid w:val="000A4BA9"/>
    <w:rsid w:val="000A623F"/>
    <w:rsid w:val="000A62DA"/>
    <w:rsid w:val="000A79CD"/>
    <w:rsid w:val="000B25A0"/>
    <w:rsid w:val="000B4B4E"/>
    <w:rsid w:val="000B6611"/>
    <w:rsid w:val="000C04B9"/>
    <w:rsid w:val="000C27F0"/>
    <w:rsid w:val="000C4000"/>
    <w:rsid w:val="000C5820"/>
    <w:rsid w:val="000C710F"/>
    <w:rsid w:val="000D7E66"/>
    <w:rsid w:val="000E17FA"/>
    <w:rsid w:val="000F6DFE"/>
    <w:rsid w:val="000F76AA"/>
    <w:rsid w:val="001016D0"/>
    <w:rsid w:val="00111930"/>
    <w:rsid w:val="00115052"/>
    <w:rsid w:val="00132D5C"/>
    <w:rsid w:val="001333DC"/>
    <w:rsid w:val="00134FB1"/>
    <w:rsid w:val="00135391"/>
    <w:rsid w:val="00137C13"/>
    <w:rsid w:val="00141431"/>
    <w:rsid w:val="001435EC"/>
    <w:rsid w:val="00145FAD"/>
    <w:rsid w:val="00166F3B"/>
    <w:rsid w:val="00174AEB"/>
    <w:rsid w:val="00176E15"/>
    <w:rsid w:val="00183167"/>
    <w:rsid w:val="00184D5A"/>
    <w:rsid w:val="001926C7"/>
    <w:rsid w:val="001A03F6"/>
    <w:rsid w:val="001A1041"/>
    <w:rsid w:val="001A1545"/>
    <w:rsid w:val="001A2964"/>
    <w:rsid w:val="001B0CBD"/>
    <w:rsid w:val="001B326F"/>
    <w:rsid w:val="001B4572"/>
    <w:rsid w:val="001B5391"/>
    <w:rsid w:val="001B634D"/>
    <w:rsid w:val="001B7346"/>
    <w:rsid w:val="001B7B15"/>
    <w:rsid w:val="001C0036"/>
    <w:rsid w:val="001C1A9E"/>
    <w:rsid w:val="001C2CB2"/>
    <w:rsid w:val="001C64D6"/>
    <w:rsid w:val="001D1905"/>
    <w:rsid w:val="001D1B30"/>
    <w:rsid w:val="001D600B"/>
    <w:rsid w:val="001D6281"/>
    <w:rsid w:val="001D774E"/>
    <w:rsid w:val="001E0A78"/>
    <w:rsid w:val="001E0EA6"/>
    <w:rsid w:val="001E289A"/>
    <w:rsid w:val="001E5D10"/>
    <w:rsid w:val="001E76AD"/>
    <w:rsid w:val="001E76BB"/>
    <w:rsid w:val="001F0221"/>
    <w:rsid w:val="001F1E27"/>
    <w:rsid w:val="00201262"/>
    <w:rsid w:val="0020295B"/>
    <w:rsid w:val="00203701"/>
    <w:rsid w:val="00204010"/>
    <w:rsid w:val="002066D0"/>
    <w:rsid w:val="00207083"/>
    <w:rsid w:val="00212BA3"/>
    <w:rsid w:val="00216935"/>
    <w:rsid w:val="0022010C"/>
    <w:rsid w:val="002211F9"/>
    <w:rsid w:val="002255CB"/>
    <w:rsid w:val="0022772C"/>
    <w:rsid w:val="002357E5"/>
    <w:rsid w:val="00235CE1"/>
    <w:rsid w:val="00235F14"/>
    <w:rsid w:val="00240856"/>
    <w:rsid w:val="00242FD4"/>
    <w:rsid w:val="002445E6"/>
    <w:rsid w:val="00245CB1"/>
    <w:rsid w:val="00250DFA"/>
    <w:rsid w:val="002512A6"/>
    <w:rsid w:val="00254ABD"/>
    <w:rsid w:val="00256A5A"/>
    <w:rsid w:val="00257FB9"/>
    <w:rsid w:val="0026598D"/>
    <w:rsid w:val="00266299"/>
    <w:rsid w:val="00266B3C"/>
    <w:rsid w:val="002776E0"/>
    <w:rsid w:val="002828F1"/>
    <w:rsid w:val="002860E2"/>
    <w:rsid w:val="0029258C"/>
    <w:rsid w:val="002B54B3"/>
    <w:rsid w:val="002B5E1E"/>
    <w:rsid w:val="002B7497"/>
    <w:rsid w:val="002B7C62"/>
    <w:rsid w:val="002C110D"/>
    <w:rsid w:val="002C6069"/>
    <w:rsid w:val="002C6544"/>
    <w:rsid w:val="002D2593"/>
    <w:rsid w:val="002D2AA5"/>
    <w:rsid w:val="002D6651"/>
    <w:rsid w:val="002D6F52"/>
    <w:rsid w:val="002D7C82"/>
    <w:rsid w:val="002E4805"/>
    <w:rsid w:val="002E5857"/>
    <w:rsid w:val="002F02B9"/>
    <w:rsid w:val="002F0ED3"/>
    <w:rsid w:val="002F4B42"/>
    <w:rsid w:val="0030274C"/>
    <w:rsid w:val="00310CD1"/>
    <w:rsid w:val="00311D02"/>
    <w:rsid w:val="00313AC8"/>
    <w:rsid w:val="00313FBB"/>
    <w:rsid w:val="00315E01"/>
    <w:rsid w:val="003174CA"/>
    <w:rsid w:val="00317B58"/>
    <w:rsid w:val="003310BA"/>
    <w:rsid w:val="003325F3"/>
    <w:rsid w:val="00332ECB"/>
    <w:rsid w:val="00340820"/>
    <w:rsid w:val="003450BB"/>
    <w:rsid w:val="003507C7"/>
    <w:rsid w:val="00351918"/>
    <w:rsid w:val="00355508"/>
    <w:rsid w:val="00356190"/>
    <w:rsid w:val="003577EC"/>
    <w:rsid w:val="003658E8"/>
    <w:rsid w:val="00365DB8"/>
    <w:rsid w:val="00366153"/>
    <w:rsid w:val="00366B36"/>
    <w:rsid w:val="00370638"/>
    <w:rsid w:val="00372D08"/>
    <w:rsid w:val="00373E3E"/>
    <w:rsid w:val="003746CC"/>
    <w:rsid w:val="003758FD"/>
    <w:rsid w:val="003776CD"/>
    <w:rsid w:val="003803F0"/>
    <w:rsid w:val="00380A73"/>
    <w:rsid w:val="00396C0C"/>
    <w:rsid w:val="003A04D9"/>
    <w:rsid w:val="003A1C4A"/>
    <w:rsid w:val="003A4316"/>
    <w:rsid w:val="003A6A87"/>
    <w:rsid w:val="003B35AE"/>
    <w:rsid w:val="003B3A22"/>
    <w:rsid w:val="003C2338"/>
    <w:rsid w:val="003D03DE"/>
    <w:rsid w:val="003D0E5A"/>
    <w:rsid w:val="003D2C1B"/>
    <w:rsid w:val="003D3422"/>
    <w:rsid w:val="003D3535"/>
    <w:rsid w:val="003D4F1C"/>
    <w:rsid w:val="003D54E9"/>
    <w:rsid w:val="003D5AC0"/>
    <w:rsid w:val="003D78A8"/>
    <w:rsid w:val="003E3A3F"/>
    <w:rsid w:val="003E6449"/>
    <w:rsid w:val="003E659D"/>
    <w:rsid w:val="003E7EC0"/>
    <w:rsid w:val="003F31DA"/>
    <w:rsid w:val="003F5952"/>
    <w:rsid w:val="00400D58"/>
    <w:rsid w:val="00402A40"/>
    <w:rsid w:val="0040785F"/>
    <w:rsid w:val="00411617"/>
    <w:rsid w:val="004130EA"/>
    <w:rsid w:val="00414873"/>
    <w:rsid w:val="00415C47"/>
    <w:rsid w:val="00415F68"/>
    <w:rsid w:val="0041626D"/>
    <w:rsid w:val="00417955"/>
    <w:rsid w:val="00422317"/>
    <w:rsid w:val="00433725"/>
    <w:rsid w:val="004343F1"/>
    <w:rsid w:val="004455BE"/>
    <w:rsid w:val="00450B0E"/>
    <w:rsid w:val="0045461A"/>
    <w:rsid w:val="00454E10"/>
    <w:rsid w:val="00455F7F"/>
    <w:rsid w:val="004566FA"/>
    <w:rsid w:val="00461E7F"/>
    <w:rsid w:val="00462D89"/>
    <w:rsid w:val="004656BB"/>
    <w:rsid w:val="00471B8E"/>
    <w:rsid w:val="0047398E"/>
    <w:rsid w:val="00473AC4"/>
    <w:rsid w:val="00477E07"/>
    <w:rsid w:val="0048015E"/>
    <w:rsid w:val="0048265E"/>
    <w:rsid w:val="00482DFF"/>
    <w:rsid w:val="00484B7E"/>
    <w:rsid w:val="00485A69"/>
    <w:rsid w:val="00485B7A"/>
    <w:rsid w:val="004869B2"/>
    <w:rsid w:val="004903E5"/>
    <w:rsid w:val="00491426"/>
    <w:rsid w:val="00492070"/>
    <w:rsid w:val="004949F8"/>
    <w:rsid w:val="00497CC2"/>
    <w:rsid w:val="004A0023"/>
    <w:rsid w:val="004A2EE3"/>
    <w:rsid w:val="004A366C"/>
    <w:rsid w:val="004A4421"/>
    <w:rsid w:val="004B441B"/>
    <w:rsid w:val="004B4C42"/>
    <w:rsid w:val="004C0A7B"/>
    <w:rsid w:val="004C1AD2"/>
    <w:rsid w:val="004C42FC"/>
    <w:rsid w:val="004C6F94"/>
    <w:rsid w:val="004D5469"/>
    <w:rsid w:val="004E391C"/>
    <w:rsid w:val="004E7797"/>
    <w:rsid w:val="004E787A"/>
    <w:rsid w:val="004F6F23"/>
    <w:rsid w:val="004F7173"/>
    <w:rsid w:val="00503683"/>
    <w:rsid w:val="00510CB4"/>
    <w:rsid w:val="00511139"/>
    <w:rsid w:val="00512411"/>
    <w:rsid w:val="0051751F"/>
    <w:rsid w:val="0052333A"/>
    <w:rsid w:val="005267CE"/>
    <w:rsid w:val="00531432"/>
    <w:rsid w:val="00531621"/>
    <w:rsid w:val="0053267E"/>
    <w:rsid w:val="005329B2"/>
    <w:rsid w:val="00534038"/>
    <w:rsid w:val="00534668"/>
    <w:rsid w:val="00536C1B"/>
    <w:rsid w:val="0053744B"/>
    <w:rsid w:val="00541A60"/>
    <w:rsid w:val="005442AC"/>
    <w:rsid w:val="005608F5"/>
    <w:rsid w:val="00560C0C"/>
    <w:rsid w:val="00561192"/>
    <w:rsid w:val="0056618D"/>
    <w:rsid w:val="005717C1"/>
    <w:rsid w:val="005721E9"/>
    <w:rsid w:val="00572C44"/>
    <w:rsid w:val="00583722"/>
    <w:rsid w:val="0058654D"/>
    <w:rsid w:val="0058722C"/>
    <w:rsid w:val="00592310"/>
    <w:rsid w:val="00594175"/>
    <w:rsid w:val="00594A5B"/>
    <w:rsid w:val="005A378C"/>
    <w:rsid w:val="005B0CCD"/>
    <w:rsid w:val="005B280F"/>
    <w:rsid w:val="005B2F7D"/>
    <w:rsid w:val="005B35A2"/>
    <w:rsid w:val="005B45C6"/>
    <w:rsid w:val="005B6CB2"/>
    <w:rsid w:val="005C084B"/>
    <w:rsid w:val="005C2517"/>
    <w:rsid w:val="005C2A0A"/>
    <w:rsid w:val="005D47C7"/>
    <w:rsid w:val="005F1440"/>
    <w:rsid w:val="005F3ACD"/>
    <w:rsid w:val="00603884"/>
    <w:rsid w:val="00605CFE"/>
    <w:rsid w:val="0060623E"/>
    <w:rsid w:val="00614DB6"/>
    <w:rsid w:val="00617470"/>
    <w:rsid w:val="00621693"/>
    <w:rsid w:val="00625B84"/>
    <w:rsid w:val="00632042"/>
    <w:rsid w:val="00634E98"/>
    <w:rsid w:val="0064129B"/>
    <w:rsid w:val="00650C31"/>
    <w:rsid w:val="00653FFC"/>
    <w:rsid w:val="00660490"/>
    <w:rsid w:val="00663054"/>
    <w:rsid w:val="00665D3F"/>
    <w:rsid w:val="006667AB"/>
    <w:rsid w:val="00667425"/>
    <w:rsid w:val="00672824"/>
    <w:rsid w:val="006733FE"/>
    <w:rsid w:val="00675E84"/>
    <w:rsid w:val="006774F1"/>
    <w:rsid w:val="00682B3F"/>
    <w:rsid w:val="00685D2F"/>
    <w:rsid w:val="006929BC"/>
    <w:rsid w:val="00696C5F"/>
    <w:rsid w:val="00696F9A"/>
    <w:rsid w:val="006A6B10"/>
    <w:rsid w:val="006B1FA7"/>
    <w:rsid w:val="006B372F"/>
    <w:rsid w:val="006B5EFD"/>
    <w:rsid w:val="006C4354"/>
    <w:rsid w:val="006C61E6"/>
    <w:rsid w:val="006D101D"/>
    <w:rsid w:val="006D105A"/>
    <w:rsid w:val="006D3E23"/>
    <w:rsid w:val="006D58E2"/>
    <w:rsid w:val="006D5C7C"/>
    <w:rsid w:val="006D6ABE"/>
    <w:rsid w:val="006D7585"/>
    <w:rsid w:val="006E1423"/>
    <w:rsid w:val="006E2803"/>
    <w:rsid w:val="006E3971"/>
    <w:rsid w:val="006E3EE2"/>
    <w:rsid w:val="006E569D"/>
    <w:rsid w:val="006E7BFC"/>
    <w:rsid w:val="006F099D"/>
    <w:rsid w:val="006F4475"/>
    <w:rsid w:val="006F496F"/>
    <w:rsid w:val="006F58CE"/>
    <w:rsid w:val="007018F0"/>
    <w:rsid w:val="0070525F"/>
    <w:rsid w:val="007063FA"/>
    <w:rsid w:val="0070682A"/>
    <w:rsid w:val="00707472"/>
    <w:rsid w:val="00711208"/>
    <w:rsid w:val="00712A3D"/>
    <w:rsid w:val="00723984"/>
    <w:rsid w:val="00727247"/>
    <w:rsid w:val="00733F75"/>
    <w:rsid w:val="0074051C"/>
    <w:rsid w:val="00740648"/>
    <w:rsid w:val="00742369"/>
    <w:rsid w:val="0074740C"/>
    <w:rsid w:val="00751375"/>
    <w:rsid w:val="00767FE3"/>
    <w:rsid w:val="0077406B"/>
    <w:rsid w:val="00774DC4"/>
    <w:rsid w:val="007800F0"/>
    <w:rsid w:val="007844FF"/>
    <w:rsid w:val="00784F2D"/>
    <w:rsid w:val="0078737B"/>
    <w:rsid w:val="007873F3"/>
    <w:rsid w:val="007877A6"/>
    <w:rsid w:val="007913CF"/>
    <w:rsid w:val="007930C0"/>
    <w:rsid w:val="00793E24"/>
    <w:rsid w:val="00796013"/>
    <w:rsid w:val="0079787B"/>
    <w:rsid w:val="007A1244"/>
    <w:rsid w:val="007A434A"/>
    <w:rsid w:val="007A7667"/>
    <w:rsid w:val="007A7AF7"/>
    <w:rsid w:val="007A7C9D"/>
    <w:rsid w:val="007B6482"/>
    <w:rsid w:val="007C39F8"/>
    <w:rsid w:val="007C4D00"/>
    <w:rsid w:val="007D06B0"/>
    <w:rsid w:val="007D257A"/>
    <w:rsid w:val="007D6E67"/>
    <w:rsid w:val="007E1D3A"/>
    <w:rsid w:val="007E3484"/>
    <w:rsid w:val="007F1FD6"/>
    <w:rsid w:val="007F2C83"/>
    <w:rsid w:val="007F2F1B"/>
    <w:rsid w:val="007F373F"/>
    <w:rsid w:val="00802257"/>
    <w:rsid w:val="0080321C"/>
    <w:rsid w:val="00803D94"/>
    <w:rsid w:val="008074F0"/>
    <w:rsid w:val="00810AE2"/>
    <w:rsid w:val="00831778"/>
    <w:rsid w:val="00835280"/>
    <w:rsid w:val="008356D1"/>
    <w:rsid w:val="00836AD7"/>
    <w:rsid w:val="00841303"/>
    <w:rsid w:val="00842AF3"/>
    <w:rsid w:val="00844881"/>
    <w:rsid w:val="00846ECA"/>
    <w:rsid w:val="008534F8"/>
    <w:rsid w:val="00855EC7"/>
    <w:rsid w:val="008566FD"/>
    <w:rsid w:val="00856715"/>
    <w:rsid w:val="008601A4"/>
    <w:rsid w:val="00860AA5"/>
    <w:rsid w:val="00864158"/>
    <w:rsid w:val="00864F65"/>
    <w:rsid w:val="0086784A"/>
    <w:rsid w:val="008707B5"/>
    <w:rsid w:val="008719D0"/>
    <w:rsid w:val="00873216"/>
    <w:rsid w:val="00880CEE"/>
    <w:rsid w:val="00882A72"/>
    <w:rsid w:val="00885B76"/>
    <w:rsid w:val="0089144F"/>
    <w:rsid w:val="008921C5"/>
    <w:rsid w:val="008A50C1"/>
    <w:rsid w:val="008B1DDE"/>
    <w:rsid w:val="008B6072"/>
    <w:rsid w:val="008C1083"/>
    <w:rsid w:val="008C4EC3"/>
    <w:rsid w:val="008C6725"/>
    <w:rsid w:val="008D0474"/>
    <w:rsid w:val="008D0573"/>
    <w:rsid w:val="008E5BC6"/>
    <w:rsid w:val="008E6850"/>
    <w:rsid w:val="008E6EC9"/>
    <w:rsid w:val="008F61BE"/>
    <w:rsid w:val="008F67E8"/>
    <w:rsid w:val="0090166F"/>
    <w:rsid w:val="009218BB"/>
    <w:rsid w:val="00922F27"/>
    <w:rsid w:val="00930B9A"/>
    <w:rsid w:val="00931860"/>
    <w:rsid w:val="009335D5"/>
    <w:rsid w:val="00941402"/>
    <w:rsid w:val="00941C94"/>
    <w:rsid w:val="009446BA"/>
    <w:rsid w:val="00946E47"/>
    <w:rsid w:val="009506EC"/>
    <w:rsid w:val="00951DBC"/>
    <w:rsid w:val="00955C2A"/>
    <w:rsid w:val="00957061"/>
    <w:rsid w:val="009629F2"/>
    <w:rsid w:val="009729A0"/>
    <w:rsid w:val="009748DB"/>
    <w:rsid w:val="009778FA"/>
    <w:rsid w:val="00980AC4"/>
    <w:rsid w:val="00980E5F"/>
    <w:rsid w:val="00983977"/>
    <w:rsid w:val="009857F5"/>
    <w:rsid w:val="00985921"/>
    <w:rsid w:val="00987A39"/>
    <w:rsid w:val="00990660"/>
    <w:rsid w:val="00990D35"/>
    <w:rsid w:val="009926A0"/>
    <w:rsid w:val="00994203"/>
    <w:rsid w:val="0099499D"/>
    <w:rsid w:val="009A03B0"/>
    <w:rsid w:val="009A37EA"/>
    <w:rsid w:val="009A4E5B"/>
    <w:rsid w:val="009B32B9"/>
    <w:rsid w:val="009C2F55"/>
    <w:rsid w:val="009C4642"/>
    <w:rsid w:val="009C4B46"/>
    <w:rsid w:val="009C6156"/>
    <w:rsid w:val="009D0717"/>
    <w:rsid w:val="009D0EC3"/>
    <w:rsid w:val="009D679B"/>
    <w:rsid w:val="009D6CB9"/>
    <w:rsid w:val="009E0FA6"/>
    <w:rsid w:val="009E3D45"/>
    <w:rsid w:val="009F0B3A"/>
    <w:rsid w:val="009F1344"/>
    <w:rsid w:val="009F4213"/>
    <w:rsid w:val="00A00EC5"/>
    <w:rsid w:val="00A03E02"/>
    <w:rsid w:val="00A054F6"/>
    <w:rsid w:val="00A07C64"/>
    <w:rsid w:val="00A16891"/>
    <w:rsid w:val="00A20662"/>
    <w:rsid w:val="00A206CA"/>
    <w:rsid w:val="00A355BD"/>
    <w:rsid w:val="00A36877"/>
    <w:rsid w:val="00A4063F"/>
    <w:rsid w:val="00A4152B"/>
    <w:rsid w:val="00A470CB"/>
    <w:rsid w:val="00A47A41"/>
    <w:rsid w:val="00A51149"/>
    <w:rsid w:val="00A575D6"/>
    <w:rsid w:val="00A60423"/>
    <w:rsid w:val="00A66518"/>
    <w:rsid w:val="00A7184D"/>
    <w:rsid w:val="00A7338C"/>
    <w:rsid w:val="00A75B1E"/>
    <w:rsid w:val="00A75D79"/>
    <w:rsid w:val="00A81113"/>
    <w:rsid w:val="00A87B46"/>
    <w:rsid w:val="00A909FB"/>
    <w:rsid w:val="00A90DF3"/>
    <w:rsid w:val="00A9385A"/>
    <w:rsid w:val="00A947BA"/>
    <w:rsid w:val="00A964D8"/>
    <w:rsid w:val="00AA06A9"/>
    <w:rsid w:val="00AA1463"/>
    <w:rsid w:val="00AA1F5A"/>
    <w:rsid w:val="00AA2365"/>
    <w:rsid w:val="00AB549E"/>
    <w:rsid w:val="00AC02C7"/>
    <w:rsid w:val="00AC5259"/>
    <w:rsid w:val="00AD0093"/>
    <w:rsid w:val="00AD39BD"/>
    <w:rsid w:val="00AD39BE"/>
    <w:rsid w:val="00AD4055"/>
    <w:rsid w:val="00AF064C"/>
    <w:rsid w:val="00AF5979"/>
    <w:rsid w:val="00AF5A14"/>
    <w:rsid w:val="00AF5D09"/>
    <w:rsid w:val="00B01777"/>
    <w:rsid w:val="00B0629D"/>
    <w:rsid w:val="00B12978"/>
    <w:rsid w:val="00B12B67"/>
    <w:rsid w:val="00B13CDC"/>
    <w:rsid w:val="00B141F7"/>
    <w:rsid w:val="00B17532"/>
    <w:rsid w:val="00B2501E"/>
    <w:rsid w:val="00B25234"/>
    <w:rsid w:val="00B30AC2"/>
    <w:rsid w:val="00B30C13"/>
    <w:rsid w:val="00B40352"/>
    <w:rsid w:val="00B40B47"/>
    <w:rsid w:val="00B440BC"/>
    <w:rsid w:val="00B51F00"/>
    <w:rsid w:val="00B5450F"/>
    <w:rsid w:val="00B649C8"/>
    <w:rsid w:val="00B668D5"/>
    <w:rsid w:val="00B67689"/>
    <w:rsid w:val="00B75873"/>
    <w:rsid w:val="00B84563"/>
    <w:rsid w:val="00B84C3C"/>
    <w:rsid w:val="00B86E88"/>
    <w:rsid w:val="00B871E0"/>
    <w:rsid w:val="00B941A1"/>
    <w:rsid w:val="00BA6EEA"/>
    <w:rsid w:val="00BB269F"/>
    <w:rsid w:val="00BB5638"/>
    <w:rsid w:val="00BC7A06"/>
    <w:rsid w:val="00BD1D41"/>
    <w:rsid w:val="00BD5055"/>
    <w:rsid w:val="00BD57AA"/>
    <w:rsid w:val="00BE032C"/>
    <w:rsid w:val="00BF1E20"/>
    <w:rsid w:val="00BF2624"/>
    <w:rsid w:val="00BF4797"/>
    <w:rsid w:val="00BF6A23"/>
    <w:rsid w:val="00C03E72"/>
    <w:rsid w:val="00C047AC"/>
    <w:rsid w:val="00C05B8F"/>
    <w:rsid w:val="00C11CDD"/>
    <w:rsid w:val="00C12A29"/>
    <w:rsid w:val="00C16DF6"/>
    <w:rsid w:val="00C177CC"/>
    <w:rsid w:val="00C20611"/>
    <w:rsid w:val="00C2783F"/>
    <w:rsid w:val="00C332F7"/>
    <w:rsid w:val="00C35053"/>
    <w:rsid w:val="00C354B2"/>
    <w:rsid w:val="00C41160"/>
    <w:rsid w:val="00C42C2F"/>
    <w:rsid w:val="00C433EF"/>
    <w:rsid w:val="00C45912"/>
    <w:rsid w:val="00C53854"/>
    <w:rsid w:val="00C54553"/>
    <w:rsid w:val="00C545FA"/>
    <w:rsid w:val="00C54BF6"/>
    <w:rsid w:val="00C561EE"/>
    <w:rsid w:val="00C61870"/>
    <w:rsid w:val="00C63D7A"/>
    <w:rsid w:val="00C65600"/>
    <w:rsid w:val="00C73983"/>
    <w:rsid w:val="00C73CD2"/>
    <w:rsid w:val="00C7596C"/>
    <w:rsid w:val="00C7644A"/>
    <w:rsid w:val="00C77F08"/>
    <w:rsid w:val="00C80542"/>
    <w:rsid w:val="00C848A8"/>
    <w:rsid w:val="00C850A5"/>
    <w:rsid w:val="00C90E0A"/>
    <w:rsid w:val="00C9677A"/>
    <w:rsid w:val="00CA2F0A"/>
    <w:rsid w:val="00CA5D20"/>
    <w:rsid w:val="00CB1A34"/>
    <w:rsid w:val="00CB2790"/>
    <w:rsid w:val="00CB2C0B"/>
    <w:rsid w:val="00CD1364"/>
    <w:rsid w:val="00CD145E"/>
    <w:rsid w:val="00CD2C5C"/>
    <w:rsid w:val="00CD7352"/>
    <w:rsid w:val="00CE2333"/>
    <w:rsid w:val="00CE5867"/>
    <w:rsid w:val="00CE6C37"/>
    <w:rsid w:val="00CE6C43"/>
    <w:rsid w:val="00CF18B9"/>
    <w:rsid w:val="00CF1CFA"/>
    <w:rsid w:val="00CF40DB"/>
    <w:rsid w:val="00CF7F0A"/>
    <w:rsid w:val="00D004FC"/>
    <w:rsid w:val="00D03981"/>
    <w:rsid w:val="00D11554"/>
    <w:rsid w:val="00D11AC0"/>
    <w:rsid w:val="00D1265B"/>
    <w:rsid w:val="00D17007"/>
    <w:rsid w:val="00D17D01"/>
    <w:rsid w:val="00D17E8B"/>
    <w:rsid w:val="00D22DC4"/>
    <w:rsid w:val="00D275C5"/>
    <w:rsid w:val="00D31C48"/>
    <w:rsid w:val="00D4351D"/>
    <w:rsid w:val="00D44212"/>
    <w:rsid w:val="00D450AF"/>
    <w:rsid w:val="00D46B81"/>
    <w:rsid w:val="00D46DC4"/>
    <w:rsid w:val="00D528E4"/>
    <w:rsid w:val="00D53B19"/>
    <w:rsid w:val="00D544BB"/>
    <w:rsid w:val="00D7223C"/>
    <w:rsid w:val="00D7479E"/>
    <w:rsid w:val="00D74CE1"/>
    <w:rsid w:val="00D77166"/>
    <w:rsid w:val="00D806F6"/>
    <w:rsid w:val="00D80AAF"/>
    <w:rsid w:val="00D82CB6"/>
    <w:rsid w:val="00D834A6"/>
    <w:rsid w:val="00D93CBC"/>
    <w:rsid w:val="00D9782A"/>
    <w:rsid w:val="00DA4CD9"/>
    <w:rsid w:val="00DB35CD"/>
    <w:rsid w:val="00DB6B4A"/>
    <w:rsid w:val="00DB750B"/>
    <w:rsid w:val="00DD0E26"/>
    <w:rsid w:val="00DD4BA8"/>
    <w:rsid w:val="00DD66A7"/>
    <w:rsid w:val="00DE60B7"/>
    <w:rsid w:val="00DF6EB1"/>
    <w:rsid w:val="00E005EC"/>
    <w:rsid w:val="00E00794"/>
    <w:rsid w:val="00E01455"/>
    <w:rsid w:val="00E04103"/>
    <w:rsid w:val="00E0740B"/>
    <w:rsid w:val="00E12F1E"/>
    <w:rsid w:val="00E14197"/>
    <w:rsid w:val="00E17469"/>
    <w:rsid w:val="00E301A1"/>
    <w:rsid w:val="00E30581"/>
    <w:rsid w:val="00E40B4B"/>
    <w:rsid w:val="00E4181D"/>
    <w:rsid w:val="00E42235"/>
    <w:rsid w:val="00E4480F"/>
    <w:rsid w:val="00E44BA1"/>
    <w:rsid w:val="00E50C20"/>
    <w:rsid w:val="00E55294"/>
    <w:rsid w:val="00E60478"/>
    <w:rsid w:val="00E62FDC"/>
    <w:rsid w:val="00E63724"/>
    <w:rsid w:val="00E71272"/>
    <w:rsid w:val="00E76E03"/>
    <w:rsid w:val="00E8055C"/>
    <w:rsid w:val="00E80E6E"/>
    <w:rsid w:val="00E80F6F"/>
    <w:rsid w:val="00E82DC4"/>
    <w:rsid w:val="00E861D0"/>
    <w:rsid w:val="00E90389"/>
    <w:rsid w:val="00E946BB"/>
    <w:rsid w:val="00E94775"/>
    <w:rsid w:val="00E95355"/>
    <w:rsid w:val="00E96A62"/>
    <w:rsid w:val="00E9794A"/>
    <w:rsid w:val="00EA288F"/>
    <w:rsid w:val="00EA5211"/>
    <w:rsid w:val="00EA6384"/>
    <w:rsid w:val="00EB042F"/>
    <w:rsid w:val="00EB1F26"/>
    <w:rsid w:val="00EB4180"/>
    <w:rsid w:val="00EB41C9"/>
    <w:rsid w:val="00EB5C95"/>
    <w:rsid w:val="00EB70D3"/>
    <w:rsid w:val="00EC1D24"/>
    <w:rsid w:val="00EC296A"/>
    <w:rsid w:val="00EC3340"/>
    <w:rsid w:val="00EE14E4"/>
    <w:rsid w:val="00EE41F9"/>
    <w:rsid w:val="00EE6947"/>
    <w:rsid w:val="00EF55D5"/>
    <w:rsid w:val="00F04990"/>
    <w:rsid w:val="00F06454"/>
    <w:rsid w:val="00F14B31"/>
    <w:rsid w:val="00F16F54"/>
    <w:rsid w:val="00F17843"/>
    <w:rsid w:val="00F33AB8"/>
    <w:rsid w:val="00F344B0"/>
    <w:rsid w:val="00F41218"/>
    <w:rsid w:val="00F44146"/>
    <w:rsid w:val="00F44A9C"/>
    <w:rsid w:val="00F4656F"/>
    <w:rsid w:val="00F55EEB"/>
    <w:rsid w:val="00F57824"/>
    <w:rsid w:val="00F6313E"/>
    <w:rsid w:val="00F66B2A"/>
    <w:rsid w:val="00F754BA"/>
    <w:rsid w:val="00F76DE2"/>
    <w:rsid w:val="00F77C2F"/>
    <w:rsid w:val="00F82989"/>
    <w:rsid w:val="00F83B33"/>
    <w:rsid w:val="00F84843"/>
    <w:rsid w:val="00F86059"/>
    <w:rsid w:val="00F93F13"/>
    <w:rsid w:val="00FA69E5"/>
    <w:rsid w:val="00FB51D5"/>
    <w:rsid w:val="00FC073A"/>
    <w:rsid w:val="00FC1431"/>
    <w:rsid w:val="00FC2D52"/>
    <w:rsid w:val="00FC3937"/>
    <w:rsid w:val="00FC4074"/>
    <w:rsid w:val="00FC44A8"/>
    <w:rsid w:val="00FC4C60"/>
    <w:rsid w:val="00FC651B"/>
    <w:rsid w:val="00FD58A0"/>
    <w:rsid w:val="00FE75AC"/>
    <w:rsid w:val="00FF2BD0"/>
    <w:rsid w:val="00FF4107"/>
    <w:rsid w:val="00FF5980"/>
    <w:rsid w:val="00FF6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CFA37DC"/>
  <w15:docId w15:val="{5B31B6BB-C6B5-0444-A452-7F44DA120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Theme="minorHAnsi" w:hAnsi="Lato" w:cstheme="minorBidi"/>
        <w:sz w:val="22"/>
        <w:szCs w:val="22"/>
        <w:lang w:val="en-US" w:eastAsia="en-US" w:bidi="ar-SA"/>
      </w:rPr>
    </w:rPrDefault>
    <w:pPrDefault>
      <w:pPr>
        <w:spacing w:after="20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4158"/>
    <w:rPr>
      <w:rFonts w:ascii="Proxima Nova A" w:hAnsi="Proxima Nova A"/>
      <w:sz w:val="19"/>
    </w:rPr>
  </w:style>
  <w:style w:type="paragraph" w:styleId="Heading1">
    <w:name w:val="heading 1"/>
    <w:basedOn w:val="Normal"/>
    <w:next w:val="Normal"/>
    <w:link w:val="Heading1Char"/>
    <w:uiPriority w:val="2"/>
    <w:qFormat/>
    <w:rsid w:val="00864158"/>
    <w:pPr>
      <w:keepNext/>
      <w:keepLines/>
      <w:widowControl w:val="0"/>
      <w:numPr>
        <w:ilvl w:val="1"/>
        <w:numId w:val="1"/>
      </w:numPr>
      <w:spacing w:before="120" w:after="240"/>
      <w:ind w:left="578" w:hanging="578"/>
      <w:outlineLvl w:val="0"/>
    </w:pPr>
    <w:rPr>
      <w:rFonts w:eastAsiaTheme="majorEastAsia" w:cs="Times New Roman (Headings CS)"/>
      <w:b/>
      <w:color w:val="000000" w:themeColor="text1"/>
      <w:sz w:val="36"/>
      <w:szCs w:val="40"/>
      <w:lang w:val="en-GB"/>
    </w:rPr>
  </w:style>
  <w:style w:type="paragraph" w:styleId="Heading2">
    <w:name w:val="heading 2"/>
    <w:basedOn w:val="Normal"/>
    <w:next w:val="Normal"/>
    <w:link w:val="Heading2Char"/>
    <w:uiPriority w:val="2"/>
    <w:qFormat/>
    <w:rsid w:val="00864158"/>
    <w:pPr>
      <w:keepNext/>
      <w:keepLines/>
      <w:spacing w:before="240" w:after="240"/>
      <w:outlineLvl w:val="1"/>
    </w:pPr>
    <w:rPr>
      <w:rFonts w:eastAsiaTheme="majorEastAsia" w:cs="Times New Roman (Headings CS)"/>
      <w:b/>
      <w:caps/>
      <w:color w:val="68B7E9"/>
      <w:sz w:val="24"/>
      <w:szCs w:val="36"/>
      <w:lang w:val="en-GB"/>
    </w:rPr>
  </w:style>
  <w:style w:type="paragraph" w:styleId="Heading3">
    <w:name w:val="heading 3"/>
    <w:basedOn w:val="Normal"/>
    <w:next w:val="Normal"/>
    <w:link w:val="Heading3Char"/>
    <w:uiPriority w:val="2"/>
    <w:qFormat/>
    <w:rsid w:val="00D528E4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color w:val="881944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autoRedefine/>
    <w:uiPriority w:val="2"/>
    <w:qFormat/>
    <w:rsid w:val="0060623E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iCs/>
      <w:szCs w:val="26"/>
    </w:rPr>
  </w:style>
  <w:style w:type="paragraph" w:styleId="Heading5">
    <w:name w:val="heading 5"/>
    <w:basedOn w:val="Normal"/>
    <w:next w:val="Normal"/>
    <w:link w:val="Heading5Char"/>
    <w:uiPriority w:val="2"/>
    <w:qFormat/>
    <w:rsid w:val="00D528E4"/>
    <w:pPr>
      <w:keepNext/>
      <w:keepLines/>
      <w:spacing w:before="240" w:after="120"/>
      <w:outlineLvl w:val="4"/>
    </w:pPr>
    <w:rPr>
      <w:rFonts w:eastAsiaTheme="majorEastAsia" w:cstheme="majorBidi"/>
      <w:caps/>
      <w:color w:val="888281" w:themeColor="accent3"/>
      <w:spacing w:val="52"/>
      <w:szCs w:val="24"/>
    </w:rPr>
  </w:style>
  <w:style w:type="paragraph" w:styleId="Heading6">
    <w:name w:val="heading 6"/>
    <w:basedOn w:val="Normal"/>
    <w:next w:val="Normal"/>
    <w:link w:val="Heading6Char"/>
    <w:uiPriority w:val="2"/>
    <w:qFormat/>
    <w:rsid w:val="00D528E4"/>
    <w:pPr>
      <w:keepNext/>
      <w:keepLines/>
      <w:spacing w:before="240" w:after="120"/>
      <w:outlineLvl w:val="5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864158"/>
    <w:rPr>
      <w:rFonts w:ascii="Proxima Nova A" w:eastAsiaTheme="majorEastAsia" w:hAnsi="Proxima Nova A" w:cs="Times New Roman (Headings CS)"/>
      <w:b/>
      <w:color w:val="000000" w:themeColor="text1"/>
      <w:sz w:val="36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2"/>
    <w:rsid w:val="00864158"/>
    <w:rPr>
      <w:rFonts w:ascii="Proxima Nova A" w:eastAsiaTheme="majorEastAsia" w:hAnsi="Proxima Nova A" w:cs="Times New Roman (Headings CS)"/>
      <w:b/>
      <w:caps/>
      <w:color w:val="68B7E9"/>
      <w:sz w:val="24"/>
      <w:szCs w:val="36"/>
      <w:lang w:val="en-GB"/>
    </w:rPr>
  </w:style>
  <w:style w:type="character" w:customStyle="1" w:styleId="Heading3Char">
    <w:name w:val="Heading 3 Char"/>
    <w:basedOn w:val="DefaultParagraphFont"/>
    <w:link w:val="Heading3"/>
    <w:uiPriority w:val="2"/>
    <w:rsid w:val="00D528E4"/>
    <w:rPr>
      <w:rFonts w:asciiTheme="majorHAnsi" w:eastAsiaTheme="majorEastAsia" w:hAnsiTheme="majorHAnsi" w:cstheme="majorBidi"/>
      <w:color w:val="881944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2"/>
    <w:rsid w:val="0060623E"/>
    <w:rPr>
      <w:rFonts w:asciiTheme="majorHAnsi" w:eastAsiaTheme="majorEastAsia" w:hAnsiTheme="majorHAnsi" w:cstheme="majorBidi"/>
      <w:b/>
      <w:iCs/>
      <w:szCs w:val="26"/>
    </w:rPr>
  </w:style>
  <w:style w:type="character" w:customStyle="1" w:styleId="Heading5Char">
    <w:name w:val="Heading 5 Char"/>
    <w:basedOn w:val="DefaultParagraphFont"/>
    <w:link w:val="Heading5"/>
    <w:uiPriority w:val="2"/>
    <w:rsid w:val="00D528E4"/>
    <w:rPr>
      <w:rFonts w:eastAsiaTheme="majorEastAsia" w:cstheme="majorBidi"/>
      <w:caps/>
      <w:color w:val="888281" w:themeColor="accent3"/>
      <w:spacing w:val="52"/>
      <w:szCs w:val="24"/>
    </w:rPr>
  </w:style>
  <w:style w:type="character" w:customStyle="1" w:styleId="Heading6Char">
    <w:name w:val="Heading 6 Char"/>
    <w:basedOn w:val="DefaultParagraphFont"/>
    <w:link w:val="Heading6"/>
    <w:uiPriority w:val="2"/>
    <w:rsid w:val="00D528E4"/>
    <w:rPr>
      <w:rFonts w:eastAsiaTheme="majorEastAsia" w:cstheme="majorBidi"/>
      <w:b/>
      <w:szCs w:val="24"/>
    </w:rPr>
  </w:style>
  <w:style w:type="table" w:styleId="TableGrid">
    <w:name w:val="Table Grid"/>
    <w:basedOn w:val="TableNormal"/>
    <w:rsid w:val="00B871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3D5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C6F94"/>
  </w:style>
  <w:style w:type="paragraph" w:styleId="Footer">
    <w:name w:val="footer"/>
    <w:basedOn w:val="Normal"/>
    <w:link w:val="FooterChar"/>
    <w:uiPriority w:val="99"/>
    <w:semiHidden/>
    <w:rsid w:val="003D54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C6F94"/>
  </w:style>
  <w:style w:type="paragraph" w:styleId="TOCHeading">
    <w:name w:val="TOC Heading"/>
    <w:basedOn w:val="Normal"/>
    <w:next w:val="Normal"/>
    <w:uiPriority w:val="39"/>
    <w:qFormat/>
    <w:rsid w:val="00930B9A"/>
    <w:pPr>
      <w:pageBreakBefore/>
      <w:spacing w:before="240" w:after="360"/>
    </w:pPr>
    <w:rPr>
      <w:b/>
      <w:color w:val="651232" w:themeColor="accent1" w:themeShade="BF"/>
      <w:sz w:val="52"/>
      <w:szCs w:val="32"/>
    </w:rPr>
  </w:style>
  <w:style w:type="paragraph" w:styleId="TOC1">
    <w:name w:val="toc 1"/>
    <w:basedOn w:val="Normal"/>
    <w:next w:val="Normal"/>
    <w:autoRedefine/>
    <w:uiPriority w:val="39"/>
    <w:rsid w:val="00A03E02"/>
    <w:pPr>
      <w:numPr>
        <w:numId w:val="3"/>
      </w:numPr>
      <w:tabs>
        <w:tab w:val="right" w:leader="dot" w:pos="13608"/>
      </w:tabs>
      <w:spacing w:before="240" w:after="100" w:line="240" w:lineRule="auto"/>
      <w:ind w:left="1440" w:hanging="1440"/>
    </w:pPr>
    <w:rPr>
      <w:rFonts w:ascii="Calibri" w:hAnsi="Calibri" w:cs="Calibri"/>
      <w:b/>
      <w:noProof/>
    </w:rPr>
  </w:style>
  <w:style w:type="paragraph" w:styleId="TOC2">
    <w:name w:val="toc 2"/>
    <w:basedOn w:val="Normal"/>
    <w:next w:val="Normal"/>
    <w:autoRedefine/>
    <w:uiPriority w:val="39"/>
    <w:rsid w:val="00D80AAF"/>
    <w:pPr>
      <w:tabs>
        <w:tab w:val="right" w:leader="dot" w:pos="13608"/>
      </w:tabs>
      <w:spacing w:after="100" w:line="240" w:lineRule="auto"/>
      <w:ind w:left="2552" w:hanging="1843"/>
    </w:pPr>
    <w:rPr>
      <w:noProof/>
    </w:rPr>
  </w:style>
  <w:style w:type="paragraph" w:styleId="TOC3">
    <w:name w:val="toc 3"/>
    <w:basedOn w:val="Normal"/>
    <w:next w:val="Normal"/>
    <w:autoRedefine/>
    <w:uiPriority w:val="39"/>
    <w:semiHidden/>
    <w:rsid w:val="00F44146"/>
    <w:pPr>
      <w:tabs>
        <w:tab w:val="right" w:leader="dot" w:pos="9926"/>
      </w:tabs>
      <w:spacing w:after="100"/>
      <w:ind w:left="810"/>
    </w:pPr>
  </w:style>
  <w:style w:type="character" w:styleId="Hyperlink">
    <w:name w:val="Hyperlink"/>
    <w:basedOn w:val="DefaultParagraphFont"/>
    <w:uiPriority w:val="99"/>
    <w:rsid w:val="003D54E9"/>
    <w:rPr>
      <w:color w:val="A0DBDD" w:themeColor="hyperlink"/>
      <w:u w:val="single"/>
    </w:rPr>
  </w:style>
  <w:style w:type="paragraph" w:styleId="Title">
    <w:name w:val="Title"/>
    <w:basedOn w:val="Normal"/>
    <w:next w:val="Normal"/>
    <w:link w:val="TitleChar"/>
    <w:uiPriority w:val="3"/>
    <w:qFormat/>
    <w:rsid w:val="00844881"/>
    <w:pPr>
      <w:spacing w:after="0" w:line="240" w:lineRule="auto"/>
    </w:pPr>
    <w:rPr>
      <w:b/>
      <w:color w:val="FFFFFF" w:themeColor="background1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3"/>
    <w:rsid w:val="004C6F94"/>
    <w:rPr>
      <w:b/>
      <w:color w:val="FFFFFF" w:themeColor="background1"/>
      <w:sz w:val="80"/>
      <w:szCs w:val="80"/>
    </w:rPr>
  </w:style>
  <w:style w:type="paragraph" w:customStyle="1" w:styleId="Title2">
    <w:name w:val="Title 2"/>
    <w:basedOn w:val="Normal"/>
    <w:next w:val="Normal"/>
    <w:uiPriority w:val="3"/>
    <w:qFormat/>
    <w:rsid w:val="00946E47"/>
    <w:pPr>
      <w:spacing w:before="240" w:line="240" w:lineRule="auto"/>
    </w:pPr>
    <w:rPr>
      <w:b/>
      <w:color w:val="FFFFFF" w:themeColor="background1"/>
      <w:sz w:val="52"/>
      <w:szCs w:val="30"/>
    </w:rPr>
  </w:style>
  <w:style w:type="paragraph" w:styleId="NoSpacing">
    <w:name w:val="No Spacing"/>
    <w:uiPriority w:val="9"/>
    <w:semiHidden/>
    <w:qFormat/>
    <w:rsid w:val="00844881"/>
    <w:pPr>
      <w:spacing w:after="0" w:line="240" w:lineRule="auto"/>
    </w:pPr>
  </w:style>
  <w:style w:type="paragraph" w:customStyle="1" w:styleId="Bullet2">
    <w:name w:val="Bullet 2"/>
    <w:basedOn w:val="Normal"/>
    <w:uiPriority w:val="1"/>
    <w:rsid w:val="00D528E4"/>
    <w:pPr>
      <w:numPr>
        <w:ilvl w:val="1"/>
        <w:numId w:val="2"/>
      </w:numPr>
      <w:spacing w:before="60" w:after="60"/>
      <w:ind w:left="1152" w:hanging="288"/>
    </w:pPr>
  </w:style>
  <w:style w:type="paragraph" w:customStyle="1" w:styleId="Bullet1">
    <w:name w:val="Bullet 1"/>
    <w:basedOn w:val="Normal"/>
    <w:uiPriority w:val="1"/>
    <w:qFormat/>
    <w:rsid w:val="00D528E4"/>
    <w:pPr>
      <w:numPr>
        <w:numId w:val="2"/>
      </w:numPr>
      <w:spacing w:before="60" w:after="60"/>
      <w:ind w:left="576" w:hanging="288"/>
    </w:pPr>
  </w:style>
  <w:style w:type="table" w:customStyle="1" w:styleId="DalbergStyle">
    <w:name w:val="Dalberg Style"/>
    <w:basedOn w:val="TableNormal"/>
    <w:uiPriority w:val="99"/>
    <w:rsid w:val="00AC02C7"/>
    <w:pPr>
      <w:spacing w:before="40" w:after="40" w:line="240" w:lineRule="auto"/>
      <w:jc w:val="center"/>
    </w:pPr>
    <w:tblPr>
      <w:tblBorders>
        <w:top w:val="single" w:sz="4" w:space="0" w:color="881944" w:themeColor="accent1"/>
        <w:left w:val="single" w:sz="4" w:space="0" w:color="881944" w:themeColor="accent1"/>
        <w:bottom w:val="single" w:sz="4" w:space="0" w:color="881944" w:themeColor="accent1"/>
        <w:right w:val="single" w:sz="4" w:space="0" w:color="881944" w:themeColor="accent1"/>
        <w:insideH w:val="single" w:sz="4" w:space="0" w:color="881944" w:themeColor="accent1"/>
        <w:insideV w:val="single" w:sz="4" w:space="0" w:color="881944" w:themeColor="accent1"/>
      </w:tblBorders>
      <w:tblCellMar>
        <w:left w:w="29" w:type="dxa"/>
        <w:right w:w="29" w:type="dxa"/>
      </w:tblCellMar>
    </w:tblPr>
    <w:tcPr>
      <w:shd w:val="clear" w:color="auto" w:fill="auto"/>
      <w:vAlign w:val="center"/>
    </w:tcPr>
    <w:tblStylePr w:type="firstRow">
      <w:pPr>
        <w:jc w:val="center"/>
      </w:pPr>
      <w:rPr>
        <w:b/>
        <w:color w:val="FFFFFF" w:themeColor="background1"/>
      </w:rPr>
      <w:tblPr/>
      <w:tcPr>
        <w:tcBorders>
          <w:insideV w:val="single" w:sz="4" w:space="0" w:color="FFFFFF" w:themeColor="background1"/>
        </w:tcBorders>
        <w:shd w:val="clear" w:color="auto" w:fill="881944" w:themeFill="accent1"/>
      </w:tcPr>
    </w:tblStylePr>
  </w:style>
  <w:style w:type="paragraph" w:styleId="ListParagraph">
    <w:name w:val="List Paragraph"/>
    <w:basedOn w:val="Normal"/>
    <w:uiPriority w:val="34"/>
    <w:qFormat/>
    <w:rsid w:val="004C6F94"/>
    <w:pPr>
      <w:ind w:left="720"/>
      <w:contextualSpacing/>
    </w:pPr>
  </w:style>
  <w:style w:type="paragraph" w:customStyle="1" w:styleId="SectionNumber">
    <w:name w:val="Section Number"/>
    <w:basedOn w:val="Normal"/>
    <w:next w:val="Normal"/>
    <w:qFormat/>
    <w:rsid w:val="008C1083"/>
    <w:pPr>
      <w:jc w:val="center"/>
    </w:pPr>
    <w:rPr>
      <w:caps/>
      <w:color w:val="FFFFFF" w:themeColor="background1"/>
      <w:spacing w:val="80"/>
      <w:sz w:val="36"/>
      <w:szCs w:val="36"/>
    </w:rPr>
  </w:style>
  <w:style w:type="paragraph" w:customStyle="1" w:styleId="SectionText">
    <w:name w:val="Section Text"/>
    <w:basedOn w:val="Normal"/>
    <w:next w:val="Normal"/>
    <w:qFormat/>
    <w:rsid w:val="00873216"/>
    <w:pPr>
      <w:spacing w:after="0" w:line="240" w:lineRule="auto"/>
      <w:jc w:val="center"/>
    </w:pPr>
    <w:rPr>
      <w:rFonts w:asciiTheme="majorHAnsi" w:hAnsiTheme="majorHAnsi"/>
      <w:color w:val="FFFFFF" w:themeColor="background1"/>
      <w:sz w:val="100"/>
      <w:szCs w:val="100"/>
    </w:rPr>
  </w:style>
  <w:style w:type="paragraph" w:styleId="BalloonText">
    <w:name w:val="Balloon Text"/>
    <w:basedOn w:val="Normal"/>
    <w:link w:val="BalloonTextChar"/>
    <w:rsid w:val="006F496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F496F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E1D3A"/>
    <w:rPr>
      <w:color w:val="73C25F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A296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296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1A2964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EB70D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80F6F"/>
    <w:rPr>
      <w:i/>
      <w:iCs/>
      <w:color w:val="881944" w:themeColor="accent1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57F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7F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7F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7F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7F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73AC4"/>
    <w:pPr>
      <w:spacing w:after="0" w:line="240" w:lineRule="auto"/>
    </w:pPr>
  </w:style>
  <w:style w:type="table" w:styleId="ListTable3-Accent2">
    <w:name w:val="List Table 3 Accent 2"/>
    <w:basedOn w:val="TableNormal"/>
    <w:uiPriority w:val="48"/>
    <w:rsid w:val="002B7C62"/>
    <w:pPr>
      <w:spacing w:after="0" w:line="240" w:lineRule="auto"/>
    </w:pPr>
    <w:tblPr>
      <w:tblStyleRowBandSize w:val="1"/>
      <w:tblStyleColBandSize w:val="1"/>
      <w:tblBorders>
        <w:top w:val="single" w:sz="4" w:space="0" w:color="018AAA" w:themeColor="accent2"/>
        <w:left w:val="single" w:sz="4" w:space="0" w:color="018AAA" w:themeColor="accent2"/>
        <w:bottom w:val="single" w:sz="4" w:space="0" w:color="018AAA" w:themeColor="accent2"/>
        <w:right w:val="single" w:sz="4" w:space="0" w:color="018AAA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8AAA" w:themeFill="accent2"/>
      </w:tcPr>
    </w:tblStylePr>
    <w:tblStylePr w:type="lastRow">
      <w:rPr>
        <w:b/>
        <w:bCs/>
      </w:rPr>
      <w:tblPr/>
      <w:tcPr>
        <w:tcBorders>
          <w:top w:val="double" w:sz="4" w:space="0" w:color="018AAA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8AAA" w:themeColor="accent2"/>
          <w:right w:val="single" w:sz="4" w:space="0" w:color="018AAA" w:themeColor="accent2"/>
        </w:tcBorders>
      </w:tcPr>
    </w:tblStylePr>
    <w:tblStylePr w:type="band1Horz">
      <w:tblPr/>
      <w:tcPr>
        <w:tcBorders>
          <w:top w:val="single" w:sz="4" w:space="0" w:color="018AAA" w:themeColor="accent2"/>
          <w:bottom w:val="single" w:sz="4" w:space="0" w:color="018AAA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8AAA" w:themeColor="accent2"/>
          <w:left w:val="nil"/>
        </w:tcBorders>
      </w:tcPr>
    </w:tblStylePr>
    <w:tblStylePr w:type="swCell">
      <w:tblPr/>
      <w:tcPr>
        <w:tcBorders>
          <w:top w:val="double" w:sz="4" w:space="0" w:color="018AAA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2B7C62"/>
    <w:pPr>
      <w:spacing w:after="0" w:line="240" w:lineRule="auto"/>
    </w:pPr>
    <w:tblPr>
      <w:tblStyleRowBandSize w:val="1"/>
      <w:tblStyleColBandSize w:val="1"/>
      <w:tblBorders>
        <w:top w:val="single" w:sz="4" w:space="0" w:color="34D7FD" w:themeColor="accent2" w:themeTint="99"/>
        <w:left w:val="single" w:sz="4" w:space="0" w:color="34D7FD" w:themeColor="accent2" w:themeTint="99"/>
        <w:bottom w:val="single" w:sz="4" w:space="0" w:color="34D7FD" w:themeColor="accent2" w:themeTint="99"/>
        <w:right w:val="single" w:sz="4" w:space="0" w:color="34D7FD" w:themeColor="accent2" w:themeTint="99"/>
        <w:insideH w:val="single" w:sz="4" w:space="0" w:color="34D7FD" w:themeColor="accent2" w:themeTint="99"/>
        <w:insideV w:val="single" w:sz="4" w:space="0" w:color="34D7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8AAA" w:themeColor="accent2"/>
          <w:left w:val="single" w:sz="4" w:space="0" w:color="018AAA" w:themeColor="accent2"/>
          <w:bottom w:val="single" w:sz="4" w:space="0" w:color="018AAA" w:themeColor="accent2"/>
          <w:right w:val="single" w:sz="4" w:space="0" w:color="018AAA" w:themeColor="accent2"/>
          <w:insideH w:val="nil"/>
          <w:insideV w:val="nil"/>
        </w:tcBorders>
        <w:shd w:val="clear" w:color="auto" w:fill="018AAA" w:themeFill="accent2"/>
      </w:tcPr>
    </w:tblStylePr>
    <w:tblStylePr w:type="lastRow">
      <w:rPr>
        <w:b/>
        <w:bCs/>
      </w:rPr>
      <w:tblPr/>
      <w:tcPr>
        <w:tcBorders>
          <w:top w:val="double" w:sz="4" w:space="0" w:color="018AA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F1FE" w:themeFill="accent2" w:themeFillTint="33"/>
      </w:tcPr>
    </w:tblStylePr>
    <w:tblStylePr w:type="band1Horz">
      <w:tblPr/>
      <w:tcPr>
        <w:shd w:val="clear" w:color="auto" w:fill="BBF1FE" w:themeFill="accent2" w:themeFillTint="33"/>
      </w:tcPr>
    </w:tblStylePr>
  </w:style>
  <w:style w:type="table" w:styleId="GridTable3-Accent2">
    <w:name w:val="Grid Table 3 Accent 2"/>
    <w:basedOn w:val="TableNormal"/>
    <w:uiPriority w:val="48"/>
    <w:rsid w:val="002B7C62"/>
    <w:pPr>
      <w:spacing w:after="0" w:line="240" w:lineRule="auto"/>
    </w:pPr>
    <w:tblPr>
      <w:tblStyleRowBandSize w:val="1"/>
      <w:tblStyleColBandSize w:val="1"/>
      <w:tblBorders>
        <w:top w:val="single" w:sz="4" w:space="0" w:color="34D7FD" w:themeColor="accent2" w:themeTint="99"/>
        <w:left w:val="single" w:sz="4" w:space="0" w:color="34D7FD" w:themeColor="accent2" w:themeTint="99"/>
        <w:bottom w:val="single" w:sz="4" w:space="0" w:color="34D7FD" w:themeColor="accent2" w:themeTint="99"/>
        <w:right w:val="single" w:sz="4" w:space="0" w:color="34D7FD" w:themeColor="accent2" w:themeTint="99"/>
        <w:insideH w:val="single" w:sz="4" w:space="0" w:color="34D7FD" w:themeColor="accent2" w:themeTint="99"/>
        <w:insideV w:val="single" w:sz="4" w:space="0" w:color="34D7F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F1FE" w:themeFill="accent2" w:themeFillTint="33"/>
      </w:tcPr>
    </w:tblStylePr>
    <w:tblStylePr w:type="band1Horz">
      <w:tblPr/>
      <w:tcPr>
        <w:shd w:val="clear" w:color="auto" w:fill="BBF1FE" w:themeFill="accent2" w:themeFillTint="33"/>
      </w:tcPr>
    </w:tblStylePr>
    <w:tblStylePr w:type="neCell">
      <w:tblPr/>
      <w:tcPr>
        <w:tcBorders>
          <w:bottom w:val="single" w:sz="4" w:space="0" w:color="34D7FD" w:themeColor="accent2" w:themeTint="99"/>
        </w:tcBorders>
      </w:tcPr>
    </w:tblStylePr>
    <w:tblStylePr w:type="nwCell">
      <w:tblPr/>
      <w:tcPr>
        <w:tcBorders>
          <w:bottom w:val="single" w:sz="4" w:space="0" w:color="34D7FD" w:themeColor="accent2" w:themeTint="99"/>
        </w:tcBorders>
      </w:tcPr>
    </w:tblStylePr>
    <w:tblStylePr w:type="seCell">
      <w:tblPr/>
      <w:tcPr>
        <w:tcBorders>
          <w:top w:val="single" w:sz="4" w:space="0" w:color="34D7FD" w:themeColor="accent2" w:themeTint="99"/>
        </w:tcBorders>
      </w:tcPr>
    </w:tblStylePr>
    <w:tblStylePr w:type="swCell">
      <w:tblPr/>
      <w:tcPr>
        <w:tcBorders>
          <w:top w:val="single" w:sz="4" w:space="0" w:color="34D7FD" w:themeColor="accent2" w:themeTint="99"/>
        </w:tcBorders>
      </w:tcPr>
    </w:tblStylePr>
  </w:style>
  <w:style w:type="table" w:styleId="GridTable1Light-Accent2">
    <w:name w:val="Grid Table 1 Light Accent 2"/>
    <w:basedOn w:val="TableNormal"/>
    <w:uiPriority w:val="46"/>
    <w:rsid w:val="002B7C62"/>
    <w:pPr>
      <w:spacing w:after="0" w:line="240" w:lineRule="auto"/>
    </w:pPr>
    <w:tblPr>
      <w:tblStyleRowBandSize w:val="1"/>
      <w:tblStyleColBandSize w:val="1"/>
      <w:tblBorders>
        <w:top w:val="single" w:sz="4" w:space="0" w:color="78E4FE" w:themeColor="accent2" w:themeTint="66"/>
        <w:left w:val="single" w:sz="4" w:space="0" w:color="78E4FE" w:themeColor="accent2" w:themeTint="66"/>
        <w:bottom w:val="single" w:sz="4" w:space="0" w:color="78E4FE" w:themeColor="accent2" w:themeTint="66"/>
        <w:right w:val="single" w:sz="4" w:space="0" w:color="78E4FE" w:themeColor="accent2" w:themeTint="66"/>
        <w:insideH w:val="single" w:sz="4" w:space="0" w:color="78E4FE" w:themeColor="accent2" w:themeTint="66"/>
        <w:insideV w:val="single" w:sz="4" w:space="0" w:color="78E4F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4D7F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4D7F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99"/>
    <w:rsid w:val="002B7C6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99"/>
    <w:rsid w:val="002B7C6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AA06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455BE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073E25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73E25"/>
    <w:rPr>
      <w:rFonts w:ascii="Calibri" w:hAnsi="Calibri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987A39"/>
    <w:pPr>
      <w:keepNext/>
      <w:spacing w:after="160" w:line="240" w:lineRule="auto"/>
    </w:pPr>
    <w:rPr>
      <w:i/>
      <w:iCs/>
      <w:color w:val="4857A5" w:themeColor="text2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DD66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02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1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0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1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Dalberg">
      <a:dk1>
        <a:sysClr val="windowText" lastClr="000000"/>
      </a:dk1>
      <a:lt1>
        <a:sysClr val="window" lastClr="FFFFFF"/>
      </a:lt1>
      <a:dk2>
        <a:srgbClr val="4857A5"/>
      </a:dk2>
      <a:lt2>
        <a:srgbClr val="AB845E"/>
      </a:lt2>
      <a:accent1>
        <a:srgbClr val="881944"/>
      </a:accent1>
      <a:accent2>
        <a:srgbClr val="018AAA"/>
      </a:accent2>
      <a:accent3>
        <a:srgbClr val="888281"/>
      </a:accent3>
      <a:accent4>
        <a:srgbClr val="F3B11D"/>
      </a:accent4>
      <a:accent5>
        <a:srgbClr val="F04951"/>
      </a:accent5>
      <a:accent6>
        <a:srgbClr val="0F7740"/>
      </a:accent6>
      <a:hlink>
        <a:srgbClr val="A0DBDD"/>
      </a:hlink>
      <a:folHlink>
        <a:srgbClr val="73C25F"/>
      </a:folHlink>
    </a:clrScheme>
    <a:fontScheme name="Custom 19">
      <a:majorFont>
        <a:latin typeface="Lato Light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693EA4EA5CF7498D667B1540FF8AEE" ma:contentTypeVersion="13" ma:contentTypeDescription="Create a new document." ma:contentTypeScope="" ma:versionID="07384476b66e30edcc782db6ed197adf">
  <xsd:schema xmlns:xsd="http://www.w3.org/2001/XMLSchema" xmlns:xs="http://www.w3.org/2001/XMLSchema" xmlns:p="http://schemas.microsoft.com/office/2006/metadata/properties" xmlns:ns3="cd3733dd-2055-4026-866f-8b9131ea2747" xmlns:ns4="6de9eb3e-b010-4a3f-96a9-27743fcc2098" targetNamespace="http://schemas.microsoft.com/office/2006/metadata/properties" ma:root="true" ma:fieldsID="fb5af061bbec791439176ca73c1bf4db" ns3:_="" ns4:_="">
    <xsd:import namespace="cd3733dd-2055-4026-866f-8b9131ea2747"/>
    <xsd:import namespace="6de9eb3e-b010-4a3f-96a9-27743fcc20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3733dd-2055-4026-866f-8b9131ea27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e9eb3e-b010-4a3f-96a9-27743fcc209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82965D05-D725-4E00-962A-F6B6C09E55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B51C74-B6D6-4C55-9ED2-E3490CB20B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913685-BB16-444C-B3DE-9898105225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3733dd-2055-4026-866f-8b9131ea2747"/>
    <ds:schemaRef ds:uri="6de9eb3e-b010-4a3f-96a9-27743fcc20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6C0F9F-0418-470A-942E-60D92B58F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899</Words>
  <Characters>512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ames Goh</cp:lastModifiedBy>
  <cp:revision>4</cp:revision>
  <cp:lastPrinted>2018-02-13T20:51:00Z</cp:lastPrinted>
  <dcterms:created xsi:type="dcterms:W3CDTF">2019-11-27T07:30:00Z</dcterms:created>
  <dcterms:modified xsi:type="dcterms:W3CDTF">2019-11-27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693EA4EA5CF7498D667B1540FF8AEE</vt:lpwstr>
  </property>
</Properties>
</file>